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DCE" w:rsidRPr="00632803" w:rsidRDefault="00C72550" w:rsidP="0018062D">
      <w:pPr>
        <w:spacing w:line="240" w:lineRule="exact"/>
        <w:ind w:left="-720" w:firstLine="720"/>
        <w:jc w:val="center"/>
        <w:outlineLvl w:val="0"/>
        <w:rPr>
          <w:rFonts w:ascii="Arial" w:hAnsi="Arial" w:cs="Arial"/>
          <w:b/>
          <w:sz w:val="24"/>
          <w:szCs w:val="24"/>
        </w:rPr>
      </w:pPr>
      <w:r w:rsidRPr="00632803">
        <w:rPr>
          <w:rFonts w:ascii="Arial" w:hAnsi="Arial" w:cs="Arial"/>
          <w:b/>
          <w:sz w:val="24"/>
          <w:szCs w:val="24"/>
        </w:rPr>
        <w:t>Institutional Animal Care and Use Committee</w:t>
      </w:r>
    </w:p>
    <w:p w:rsidR="00B50DCE" w:rsidRDefault="0053154A" w:rsidP="0018062D">
      <w:pPr>
        <w:spacing w:line="240" w:lineRule="exact"/>
        <w:ind w:left="-720" w:firstLine="720"/>
        <w:jc w:val="center"/>
        <w:outlineLvl w:val="0"/>
        <w:rPr>
          <w:rFonts w:ascii="Arial" w:hAnsi="Arial" w:cs="Arial"/>
          <w:b/>
          <w:sz w:val="24"/>
          <w:szCs w:val="24"/>
        </w:rPr>
      </w:pPr>
      <w:r>
        <w:rPr>
          <w:rFonts w:ascii="Arial" w:hAnsi="Arial" w:cs="Arial"/>
          <w:b/>
          <w:sz w:val="24"/>
          <w:szCs w:val="24"/>
        </w:rPr>
        <w:t>Amendment Reque</w:t>
      </w:r>
      <w:r w:rsidR="00EF6C2A" w:rsidRPr="00632803">
        <w:rPr>
          <w:rFonts w:ascii="Arial" w:hAnsi="Arial" w:cs="Arial"/>
          <w:b/>
          <w:sz w:val="24"/>
          <w:szCs w:val="24"/>
        </w:rPr>
        <w:t xml:space="preserve">st </w:t>
      </w:r>
      <w:r w:rsidR="006650F4">
        <w:rPr>
          <w:rFonts w:ascii="Arial" w:hAnsi="Arial" w:cs="Arial"/>
          <w:b/>
          <w:sz w:val="24"/>
          <w:szCs w:val="24"/>
        </w:rPr>
        <w:t>for Administrative Changes (Form 1)</w:t>
      </w:r>
    </w:p>
    <w:p w:rsidR="00507367" w:rsidRPr="000A27C0" w:rsidRDefault="00507367" w:rsidP="0018062D">
      <w:pPr>
        <w:spacing w:line="240" w:lineRule="exact"/>
        <w:ind w:left="-720" w:firstLine="720"/>
        <w:jc w:val="center"/>
        <w:outlineLvl w:val="0"/>
        <w:rPr>
          <w:rFonts w:ascii="Arial" w:hAnsi="Arial" w:cs="Arial"/>
          <w:b/>
          <w:sz w:val="22"/>
          <w:szCs w:val="22"/>
        </w:rPr>
      </w:pPr>
    </w:p>
    <w:tbl>
      <w:tblPr>
        <w:tblpPr w:leftFromText="180" w:rightFromText="180" w:vertAnchor="text" w:tblpX="193"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700"/>
        <w:gridCol w:w="1530"/>
        <w:gridCol w:w="2430"/>
        <w:gridCol w:w="3713"/>
      </w:tblGrid>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 xml:space="preserve">Principal Investigator </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 xml:space="preserve">Nam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bookmarkStart w:id="0" w:name="_GoBack"/>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bookmarkEnd w:id="0"/>
            <w:r w:rsidRPr="000A27C0">
              <w:rPr>
                <w:rFonts w:ascii="Arial" w:hAnsi="Arial" w:cs="Arial"/>
                <w:sz w:val="22"/>
                <w:szCs w:val="22"/>
                <w:u w:val="single"/>
              </w:rPr>
              <w:fldChar w:fldCharType="end"/>
            </w:r>
            <w:r w:rsidRPr="000A27C0">
              <w:rPr>
                <w:rFonts w:ascii="Arial" w:hAnsi="Arial" w:cs="Arial"/>
                <w:sz w:val="22"/>
                <w:szCs w:val="22"/>
              </w:rPr>
              <w:t xml:space="preserve">                                           </w:t>
            </w:r>
          </w:p>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Telephone Number: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Email: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tcu.edu</w:t>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Department</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Number</w:t>
            </w:r>
          </w:p>
        </w:tc>
        <w:tc>
          <w:tcPr>
            <w:tcW w:w="15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c>
          <w:tcPr>
            <w:tcW w:w="24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Initial Approval Date</w:t>
            </w:r>
          </w:p>
        </w:tc>
        <w:tc>
          <w:tcPr>
            <w:tcW w:w="3713"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Titl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Funding Sourc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Today’s Date</w:t>
            </w:r>
          </w:p>
        </w:tc>
        <w:tc>
          <w:tcPr>
            <w:tcW w:w="7673" w:type="dxa"/>
            <w:gridSpan w:val="3"/>
            <w:shd w:val="clear" w:color="auto" w:fill="auto"/>
            <w:vAlign w:val="center"/>
          </w:tcPr>
          <w:p w:rsidR="006D1CCF" w:rsidRPr="000A27C0" w:rsidRDefault="00115EA6" w:rsidP="006D1CCF">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bl>
    <w:p w:rsidR="006D1CCF" w:rsidRDefault="006D1CCF" w:rsidP="006344A5">
      <w:pPr>
        <w:spacing w:line="240" w:lineRule="exact"/>
        <w:rPr>
          <w:rFonts w:ascii="Arial" w:hAnsi="Arial" w:cs="Arial"/>
          <w:b/>
          <w:sz w:val="22"/>
          <w:szCs w:val="22"/>
        </w:rPr>
      </w:pPr>
    </w:p>
    <w:p w:rsidR="00C97D7D" w:rsidRPr="000A27C0" w:rsidRDefault="00C97D7D" w:rsidP="006344A5">
      <w:pPr>
        <w:spacing w:line="240" w:lineRule="exact"/>
        <w:rPr>
          <w:rFonts w:ascii="Arial" w:hAnsi="Arial" w:cs="Arial"/>
          <w:b/>
          <w:sz w:val="22"/>
          <w:szCs w:val="22"/>
        </w:rPr>
      </w:pPr>
    </w:p>
    <w:p w:rsidR="006650F4" w:rsidRDefault="002E66D4" w:rsidP="006650F4">
      <w:pPr>
        <w:pStyle w:val="ListParagraph"/>
        <w:numPr>
          <w:ilvl w:val="0"/>
          <w:numId w:val="18"/>
        </w:numPr>
        <w:tabs>
          <w:tab w:val="left" w:pos="360"/>
        </w:tabs>
        <w:spacing w:line="240" w:lineRule="exact"/>
        <w:rPr>
          <w:rFonts w:ascii="Arial" w:hAnsi="Arial" w:cs="Arial"/>
          <w:sz w:val="22"/>
          <w:szCs w:val="22"/>
        </w:rPr>
      </w:pPr>
      <w:r w:rsidRPr="006650F4">
        <w:rPr>
          <w:rFonts w:ascii="Arial" w:hAnsi="Arial" w:cs="Arial"/>
          <w:b/>
          <w:sz w:val="22"/>
          <w:szCs w:val="22"/>
        </w:rPr>
        <w:t xml:space="preserve">This amendment is written to </w:t>
      </w:r>
      <w:r w:rsidR="006650F4" w:rsidRPr="006650F4">
        <w:rPr>
          <w:rFonts w:ascii="Arial" w:hAnsi="Arial" w:cs="Arial"/>
          <w:b/>
          <w:sz w:val="22"/>
          <w:szCs w:val="22"/>
        </w:rPr>
        <w:t xml:space="preserve">request an administrative change in/addition of </w:t>
      </w:r>
      <w:r w:rsidR="006650F4" w:rsidRPr="006650F4">
        <w:rPr>
          <w:rFonts w:ascii="Arial" w:hAnsi="Arial" w:cs="Arial"/>
          <w:sz w:val="22"/>
          <w:szCs w:val="22"/>
        </w:rPr>
        <w:t>(check all that apply):</w:t>
      </w:r>
    </w:p>
    <w:p w:rsidR="006650F4" w:rsidRPr="006650F4" w:rsidRDefault="006650F4" w:rsidP="006650F4">
      <w:pPr>
        <w:spacing w:line="240" w:lineRule="exact"/>
        <w:ind w:left="90"/>
        <w:rPr>
          <w:rFonts w:ascii="Arial" w:hAnsi="Arial" w:cs="Arial"/>
          <w:b/>
          <w:sz w:val="22"/>
          <w:szCs w:val="22"/>
        </w:rPr>
      </w:pPr>
      <w:r w:rsidRPr="006650F4">
        <w:rPr>
          <w:rFonts w:ascii="Arial" w:hAnsi="Arial" w:cs="Arial"/>
          <w:b/>
          <w:sz w:val="22"/>
          <w:szCs w:val="22"/>
        </w:rPr>
        <w:t xml:space="preserve">     NOTE: for any other changes, use Form 2 (Significant Changes)</w:t>
      </w:r>
    </w:p>
    <w:p w:rsidR="006650F4" w:rsidRPr="006650F4" w:rsidRDefault="006650F4" w:rsidP="006650F4">
      <w:pPr>
        <w:pStyle w:val="ListParagraph"/>
        <w:tabs>
          <w:tab w:val="left" w:pos="360"/>
        </w:tabs>
        <w:spacing w:line="240" w:lineRule="exact"/>
        <w:ind w:left="450"/>
        <w:rPr>
          <w:rFonts w:ascii="Arial" w:hAnsi="Arial" w:cs="Arial"/>
          <w:sz w:val="22"/>
          <w:szCs w:val="22"/>
        </w:rPr>
      </w:pPr>
    </w:p>
    <w:tbl>
      <w:tblPr>
        <w:tblW w:w="0" w:type="auto"/>
        <w:tblInd w:w="468" w:type="dxa"/>
        <w:tblLayout w:type="fixed"/>
        <w:tblLook w:val="04A0" w:firstRow="1" w:lastRow="0" w:firstColumn="1" w:lastColumn="0" w:noHBand="0" w:noVBand="1"/>
      </w:tblPr>
      <w:tblGrid>
        <w:gridCol w:w="4230"/>
        <w:gridCol w:w="3510"/>
        <w:gridCol w:w="2244"/>
      </w:tblGrid>
      <w:tr w:rsidR="009423DA" w:rsidRPr="000A27C0" w:rsidTr="006650F4">
        <w:tc>
          <w:tcPr>
            <w:tcW w:w="4230" w:type="dxa"/>
            <w:shd w:val="clear" w:color="auto" w:fill="auto"/>
          </w:tcPr>
          <w:p w:rsidR="009423DA" w:rsidRDefault="006E32D0" w:rsidP="00507367">
            <w:pPr>
              <w:tabs>
                <w:tab w:val="left" w:pos="1712"/>
              </w:tabs>
              <w:spacing w:line="240" w:lineRule="exact"/>
              <w:rPr>
                <w:rFonts w:ascii="Arial" w:hAnsi="Arial" w:cs="Arial"/>
                <w:sz w:val="22"/>
                <w:szCs w:val="22"/>
              </w:rPr>
            </w:pPr>
            <w:sdt>
              <w:sdtPr>
                <w:rPr>
                  <w:rFonts w:ascii="Arial" w:eastAsia="MS Gothic" w:hAnsi="Arial" w:cs="Arial"/>
                  <w:b/>
                  <w:sz w:val="22"/>
                  <w:szCs w:val="22"/>
                </w:rPr>
                <w:id w:val="349925913"/>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Personnel</w:t>
            </w:r>
            <w:r w:rsidR="00507367" w:rsidRPr="000A27C0">
              <w:rPr>
                <w:rFonts w:ascii="Arial" w:hAnsi="Arial" w:cs="Arial"/>
                <w:sz w:val="22"/>
                <w:szCs w:val="22"/>
              </w:rPr>
              <w:t xml:space="preserve">.  </w:t>
            </w:r>
            <w:r w:rsidR="009423DA" w:rsidRPr="000A27C0">
              <w:rPr>
                <w:rFonts w:ascii="Arial" w:hAnsi="Arial" w:cs="Arial"/>
                <w:sz w:val="22"/>
                <w:szCs w:val="22"/>
              </w:rPr>
              <w:t xml:space="preserve">If only </w:t>
            </w:r>
            <w:r w:rsidR="00F80C55" w:rsidRPr="000A27C0">
              <w:rPr>
                <w:rFonts w:ascii="Arial" w:hAnsi="Arial" w:cs="Arial"/>
                <w:sz w:val="22"/>
                <w:szCs w:val="22"/>
              </w:rPr>
              <w:t>changing</w:t>
            </w:r>
            <w:r w:rsidR="009423DA" w:rsidRPr="000A27C0">
              <w:rPr>
                <w:rFonts w:ascii="Arial" w:hAnsi="Arial" w:cs="Arial"/>
                <w:sz w:val="22"/>
                <w:szCs w:val="22"/>
              </w:rPr>
              <w:t xml:space="preserve"> personnel, skip to </w:t>
            </w:r>
            <w:r w:rsidR="00F80C55" w:rsidRPr="000A27C0">
              <w:rPr>
                <w:rFonts w:ascii="Arial" w:hAnsi="Arial" w:cs="Arial"/>
                <w:sz w:val="22"/>
                <w:szCs w:val="22"/>
              </w:rPr>
              <w:t>question</w:t>
            </w:r>
            <w:r w:rsidR="009423DA" w:rsidRPr="000A27C0">
              <w:rPr>
                <w:rFonts w:ascii="Arial" w:hAnsi="Arial" w:cs="Arial"/>
                <w:sz w:val="22"/>
                <w:szCs w:val="22"/>
              </w:rPr>
              <w:t xml:space="preserve"> </w:t>
            </w:r>
            <w:r w:rsidR="006650F4">
              <w:rPr>
                <w:rFonts w:ascii="Arial" w:hAnsi="Arial" w:cs="Arial"/>
                <w:sz w:val="22"/>
                <w:szCs w:val="22"/>
              </w:rPr>
              <w:t>3</w:t>
            </w:r>
            <w:r w:rsidR="009423DA" w:rsidRPr="000A27C0">
              <w:rPr>
                <w:rFonts w:ascii="Arial" w:hAnsi="Arial" w:cs="Arial"/>
                <w:sz w:val="22"/>
                <w:szCs w:val="22"/>
              </w:rPr>
              <w:t>.</w:t>
            </w:r>
          </w:p>
          <w:p w:rsidR="006650F4" w:rsidRDefault="006650F4" w:rsidP="00507367">
            <w:pPr>
              <w:tabs>
                <w:tab w:val="left" w:pos="1712"/>
              </w:tabs>
              <w:spacing w:line="240" w:lineRule="exact"/>
              <w:rPr>
                <w:rFonts w:ascii="Arial" w:hAnsi="Arial" w:cs="Arial"/>
                <w:sz w:val="22"/>
                <w:szCs w:val="22"/>
              </w:rPr>
            </w:pPr>
          </w:p>
          <w:p w:rsidR="00C97D7D" w:rsidRPr="000A27C0" w:rsidRDefault="00C97D7D" w:rsidP="00507367">
            <w:pPr>
              <w:tabs>
                <w:tab w:val="left" w:pos="1712"/>
              </w:tabs>
              <w:spacing w:line="240" w:lineRule="exact"/>
              <w:rPr>
                <w:rFonts w:ascii="Arial" w:hAnsi="Arial" w:cs="Arial"/>
                <w:sz w:val="22"/>
                <w:szCs w:val="22"/>
              </w:rPr>
            </w:pPr>
          </w:p>
        </w:tc>
        <w:tc>
          <w:tcPr>
            <w:tcW w:w="3510" w:type="dxa"/>
            <w:shd w:val="clear" w:color="auto" w:fill="auto"/>
          </w:tcPr>
          <w:p w:rsidR="006650F4" w:rsidRPr="000A27C0" w:rsidRDefault="006E32D0" w:rsidP="006650F4">
            <w:pPr>
              <w:tabs>
                <w:tab w:val="left" w:pos="1712"/>
              </w:tabs>
              <w:spacing w:line="240" w:lineRule="exact"/>
              <w:rPr>
                <w:rFonts w:ascii="Arial" w:hAnsi="Arial" w:cs="Arial"/>
                <w:sz w:val="22"/>
                <w:szCs w:val="22"/>
              </w:rPr>
            </w:pPr>
            <w:sdt>
              <w:sdtPr>
                <w:rPr>
                  <w:rFonts w:ascii="Arial" w:eastAsia="MS Gothic" w:hAnsi="Arial" w:cs="Arial"/>
                  <w:b/>
                  <w:sz w:val="22"/>
                  <w:szCs w:val="22"/>
                </w:rPr>
                <w:id w:val="1937475908"/>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 xml:space="preserve">Funding Source: </w:t>
            </w:r>
          </w:p>
        </w:tc>
        <w:tc>
          <w:tcPr>
            <w:tcW w:w="2244" w:type="dxa"/>
            <w:shd w:val="clear" w:color="auto" w:fill="auto"/>
          </w:tcPr>
          <w:p w:rsidR="009423DA" w:rsidRPr="000A27C0" w:rsidRDefault="006E32D0"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953096681"/>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Housing Location(s)</w:t>
            </w:r>
          </w:p>
        </w:tc>
      </w:tr>
    </w:tbl>
    <w:p w:rsidR="00150E93" w:rsidRPr="000A27C0" w:rsidRDefault="00A072A4" w:rsidP="006650F4">
      <w:pPr>
        <w:spacing w:line="240" w:lineRule="exact"/>
        <w:rPr>
          <w:rFonts w:ascii="Arial" w:hAnsi="Arial" w:cs="Arial"/>
          <w:sz w:val="22"/>
          <w:szCs w:val="22"/>
        </w:rPr>
      </w:pPr>
      <w:r w:rsidRPr="000A27C0">
        <w:rPr>
          <w:rFonts w:ascii="Arial" w:hAnsi="Arial" w:cs="Arial"/>
          <w:b/>
          <w:sz w:val="22"/>
          <w:szCs w:val="22"/>
        </w:rPr>
        <w:t xml:space="preserve">2. </w:t>
      </w:r>
      <w:r w:rsidR="006650F4">
        <w:rPr>
          <w:rFonts w:ascii="Arial" w:hAnsi="Arial" w:cs="Arial"/>
          <w:b/>
          <w:sz w:val="22"/>
          <w:szCs w:val="22"/>
        </w:rPr>
        <w:t xml:space="preserve">Provide details to changes in funding source and/or housing location below:  </w:t>
      </w:r>
    </w:p>
    <w:p w:rsidR="000A27C0" w:rsidRPr="000A27C0" w:rsidRDefault="000A27C0" w:rsidP="00A072A4">
      <w:pPr>
        <w:spacing w:line="240" w:lineRule="exact"/>
        <w:ind w:left="360"/>
        <w:rPr>
          <w:rFonts w:ascii="Arial" w:hAnsi="Arial" w:cs="Arial"/>
          <w:sz w:val="22"/>
          <w:szCs w:val="22"/>
        </w:rPr>
      </w:pPr>
    </w:p>
    <w:tbl>
      <w:tblPr>
        <w:tblW w:w="0" w:type="auto"/>
        <w:tblInd w:w="468" w:type="dxa"/>
        <w:tblLayout w:type="fixed"/>
        <w:tblLook w:val="04A0" w:firstRow="1" w:lastRow="0" w:firstColumn="1" w:lastColumn="0" w:noHBand="0" w:noVBand="1"/>
      </w:tblPr>
      <w:tblGrid>
        <w:gridCol w:w="10440"/>
      </w:tblGrid>
      <w:tr w:rsidR="006344A5" w:rsidRPr="000A27C0" w:rsidTr="000A27C0">
        <w:tc>
          <w:tcPr>
            <w:tcW w:w="10440" w:type="dxa"/>
            <w:shd w:val="clear" w:color="auto" w:fill="auto"/>
          </w:tcPr>
          <w:p w:rsidR="006344A5" w:rsidRPr="000A27C0" w:rsidRDefault="000603A5" w:rsidP="00532669">
            <w:pPr>
              <w:spacing w:line="240" w:lineRule="exact"/>
              <w:rPr>
                <w:rFonts w:ascii="Arial" w:hAnsi="Arial" w:cs="Arial"/>
                <w:sz w:val="22"/>
                <w:szCs w:val="22"/>
              </w:rPr>
            </w:pPr>
            <w:r w:rsidRPr="000A27C0">
              <w:rPr>
                <w:rFonts w:ascii="Arial" w:hAnsi="Arial" w:cs="Arial"/>
                <w:sz w:val="22"/>
                <w:szCs w:val="22"/>
              </w:rPr>
              <w:fldChar w:fldCharType="begin">
                <w:ffData>
                  <w:name w:val="Text13"/>
                  <w:enabled/>
                  <w:calcOnExit w:val="0"/>
                  <w:textInput/>
                </w:ffData>
              </w:fldChar>
            </w:r>
            <w:bookmarkStart w:id="1" w:name="Text13"/>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1"/>
          </w:p>
        </w:tc>
      </w:tr>
    </w:tbl>
    <w:p w:rsidR="007D0939" w:rsidRPr="000A27C0" w:rsidRDefault="007D0939" w:rsidP="00AB6487">
      <w:pPr>
        <w:jc w:val="center"/>
        <w:rPr>
          <w:rFonts w:ascii="Arial" w:hAnsi="Arial" w:cs="Arial"/>
          <w:b/>
          <w:sz w:val="22"/>
          <w:szCs w:val="22"/>
        </w:rPr>
      </w:pPr>
    </w:p>
    <w:p w:rsidR="0099358E" w:rsidRPr="000A27C0" w:rsidRDefault="0099358E" w:rsidP="006650F4">
      <w:pPr>
        <w:ind w:left="240"/>
        <w:jc w:val="both"/>
        <w:rPr>
          <w:rFonts w:ascii="Arial" w:hAnsi="Arial" w:cs="Arial"/>
          <w:i/>
          <w:sz w:val="22"/>
          <w:szCs w:val="22"/>
        </w:rPr>
      </w:pPr>
      <w:r w:rsidRPr="000A27C0">
        <w:rPr>
          <w:rFonts w:ascii="Arial" w:hAnsi="Arial" w:cs="Arial"/>
          <w:i/>
          <w:sz w:val="22"/>
          <w:szCs w:val="22"/>
        </w:rPr>
        <w:t xml:space="preserve">*If the IACUC determines that the scope of this amendment is sufficiently different from the goals of the currently approved protocol, the IACUC will ask the PI to withdraw the amendment and submit a new protocol. </w:t>
      </w:r>
    </w:p>
    <w:p w:rsidR="007A2A7A" w:rsidRDefault="007A2A7A" w:rsidP="00984C38">
      <w:pPr>
        <w:spacing w:line="240" w:lineRule="exact"/>
        <w:rPr>
          <w:rFonts w:ascii="Arial" w:hAnsi="Arial" w:cs="Arial"/>
          <w:sz w:val="22"/>
          <w:szCs w:val="22"/>
        </w:rPr>
      </w:pPr>
    </w:p>
    <w:p w:rsidR="00C97D7D" w:rsidRPr="000A27C0" w:rsidRDefault="00C97D7D" w:rsidP="00984C38">
      <w:pPr>
        <w:spacing w:line="240" w:lineRule="exact"/>
        <w:rPr>
          <w:rFonts w:ascii="Arial" w:hAnsi="Arial" w:cs="Arial"/>
          <w:sz w:val="22"/>
          <w:szCs w:val="22"/>
        </w:rPr>
      </w:pPr>
    </w:p>
    <w:p w:rsidR="0018465F" w:rsidRPr="000A27C0" w:rsidRDefault="006650F4" w:rsidP="00A072A4">
      <w:pPr>
        <w:spacing w:line="240" w:lineRule="exact"/>
        <w:rPr>
          <w:rFonts w:ascii="Arial" w:hAnsi="Arial" w:cs="Arial"/>
          <w:b/>
          <w:sz w:val="22"/>
          <w:szCs w:val="22"/>
        </w:rPr>
      </w:pPr>
      <w:r>
        <w:rPr>
          <w:rFonts w:ascii="Arial" w:hAnsi="Arial" w:cs="Arial"/>
          <w:b/>
          <w:sz w:val="22"/>
          <w:szCs w:val="22"/>
        </w:rPr>
        <w:t>3</w:t>
      </w:r>
      <w:r w:rsidR="00A072A4" w:rsidRPr="000A27C0">
        <w:rPr>
          <w:rFonts w:ascii="Arial" w:hAnsi="Arial" w:cs="Arial"/>
          <w:b/>
          <w:sz w:val="22"/>
          <w:szCs w:val="22"/>
        </w:rPr>
        <w:t xml:space="preserve">. </w:t>
      </w:r>
      <w:r w:rsidR="003E3E95" w:rsidRPr="000A27C0">
        <w:rPr>
          <w:rFonts w:ascii="Arial" w:hAnsi="Arial" w:cs="Arial"/>
          <w:b/>
          <w:sz w:val="22"/>
          <w:szCs w:val="22"/>
        </w:rPr>
        <w:t>Addition or removal of study personnel:</w:t>
      </w:r>
      <w:r w:rsidR="00414A38" w:rsidRPr="000A27C0">
        <w:rPr>
          <w:rFonts w:ascii="Arial" w:hAnsi="Arial" w:cs="Arial"/>
          <w:b/>
          <w:sz w:val="22"/>
          <w:szCs w:val="22"/>
        </w:rPr>
        <w:t xml:space="preserve">  </w:t>
      </w:r>
      <w:sdt>
        <w:sdtPr>
          <w:rPr>
            <w:rFonts w:ascii="Arial" w:eastAsia="MS Gothic" w:hAnsi="Arial" w:cs="Arial"/>
            <w:sz w:val="22"/>
            <w:szCs w:val="22"/>
          </w:rPr>
          <w:id w:val="-1496800153"/>
          <w14:checkbox>
            <w14:checked w14:val="0"/>
            <w14:checkedState w14:val="2612" w14:font="MS Gothic"/>
            <w14:uncheckedState w14:val="2610" w14:font="MS Gothic"/>
          </w14:checkbox>
        </w:sdtPr>
        <w:sdtEndPr/>
        <w:sdtContent>
          <w:r w:rsidR="003620B0" w:rsidRPr="000A27C0">
            <w:rPr>
              <w:rFonts w:ascii="Segoe UI Symbol" w:eastAsia="MS Gothic" w:hAnsi="Segoe UI Symbol" w:cs="Segoe UI Symbol"/>
              <w:sz w:val="22"/>
              <w:szCs w:val="22"/>
            </w:rPr>
            <w:t>☐</w:t>
          </w:r>
        </w:sdtContent>
      </w:sdt>
      <w:r w:rsidR="003620B0" w:rsidRPr="000A27C0">
        <w:rPr>
          <w:rFonts w:ascii="Arial" w:hAnsi="Arial" w:cs="Arial"/>
          <w:sz w:val="22"/>
          <w:szCs w:val="22"/>
        </w:rPr>
        <w:t xml:space="preserve"> </w:t>
      </w:r>
      <w:r w:rsidR="00414A38" w:rsidRPr="000A27C0">
        <w:rPr>
          <w:rFonts w:ascii="Arial" w:hAnsi="Arial" w:cs="Arial"/>
          <w:sz w:val="22"/>
          <w:szCs w:val="22"/>
        </w:rPr>
        <w:t>N/A</w:t>
      </w:r>
    </w:p>
    <w:p w:rsidR="0018465F" w:rsidRPr="000A27C0" w:rsidRDefault="0018465F" w:rsidP="0018465F">
      <w:pPr>
        <w:pStyle w:val="ListParagraph"/>
        <w:spacing w:line="240" w:lineRule="exact"/>
        <w:ind w:left="360"/>
        <w:rPr>
          <w:rFonts w:ascii="Arial" w:hAnsi="Arial" w:cs="Arial"/>
          <w:sz w:val="22"/>
          <w:szCs w:val="22"/>
        </w:rPr>
      </w:pPr>
    </w:p>
    <w:p w:rsidR="007A2A7A" w:rsidRPr="000A27C0" w:rsidRDefault="00D23105" w:rsidP="006E0338">
      <w:pPr>
        <w:pStyle w:val="ListParagraph"/>
        <w:numPr>
          <w:ilvl w:val="0"/>
          <w:numId w:val="11"/>
        </w:numPr>
        <w:spacing w:line="240" w:lineRule="exact"/>
        <w:ind w:left="540"/>
        <w:rPr>
          <w:rFonts w:ascii="Arial" w:hAnsi="Arial" w:cs="Arial"/>
          <w:sz w:val="22"/>
          <w:szCs w:val="22"/>
        </w:rPr>
      </w:pPr>
      <w:r w:rsidRPr="000A27C0">
        <w:rPr>
          <w:rFonts w:ascii="Arial" w:hAnsi="Arial" w:cs="Arial"/>
          <w:sz w:val="22"/>
          <w:szCs w:val="22"/>
        </w:rPr>
        <w:t xml:space="preserve">a. </w:t>
      </w:r>
      <w:r w:rsidR="0018465F" w:rsidRPr="000A27C0">
        <w:rPr>
          <w:rFonts w:ascii="Arial" w:hAnsi="Arial" w:cs="Arial"/>
          <w:sz w:val="22"/>
          <w:szCs w:val="22"/>
        </w:rPr>
        <w:t xml:space="preserve">If you are </w:t>
      </w:r>
      <w:r w:rsidR="0018465F" w:rsidRPr="000A27C0">
        <w:rPr>
          <w:rFonts w:ascii="Arial" w:hAnsi="Arial" w:cs="Arial"/>
          <w:sz w:val="22"/>
          <w:szCs w:val="22"/>
          <w:u w:val="single"/>
        </w:rPr>
        <w:t>removing</w:t>
      </w:r>
      <w:r w:rsidR="0018465F" w:rsidRPr="000A27C0">
        <w:rPr>
          <w:rFonts w:ascii="Arial" w:hAnsi="Arial" w:cs="Arial"/>
          <w:sz w:val="22"/>
          <w:szCs w:val="22"/>
        </w:rPr>
        <w:t xml:space="preserve"> personnel from the protocol, please list the name of the individual(s) you are removing</w:t>
      </w:r>
      <w:r w:rsidR="007A2A7A" w:rsidRPr="000A27C0">
        <w:rPr>
          <w:rFonts w:ascii="Arial" w:hAnsi="Arial" w:cs="Arial"/>
          <w:sz w:val="22"/>
          <w:szCs w:val="22"/>
        </w:rPr>
        <w:t xml:space="preserve"> and indicate who will be conducting the animal work origina</w:t>
      </w:r>
      <w:r w:rsidR="00E676BE" w:rsidRPr="000A27C0">
        <w:rPr>
          <w:rFonts w:ascii="Arial" w:hAnsi="Arial" w:cs="Arial"/>
          <w:sz w:val="22"/>
          <w:szCs w:val="22"/>
        </w:rPr>
        <w:t xml:space="preserve">lly assigned to this individual. </w:t>
      </w:r>
    </w:p>
    <w:p w:rsidR="00310C0D" w:rsidRPr="000A27C0" w:rsidRDefault="00310C0D" w:rsidP="00310C0D">
      <w:pPr>
        <w:pStyle w:val="ListParagraph"/>
        <w:spacing w:line="240" w:lineRule="exact"/>
        <w:ind w:left="540"/>
        <w:rPr>
          <w:rFonts w:ascii="Arial" w:hAnsi="Arial" w:cs="Arial"/>
          <w:sz w:val="22"/>
          <w:szCs w:val="22"/>
        </w:rPr>
      </w:pPr>
    </w:p>
    <w:tbl>
      <w:tblPr>
        <w:tblW w:w="0" w:type="auto"/>
        <w:tblInd w:w="468" w:type="dxa"/>
        <w:tblLayout w:type="fixed"/>
        <w:tblLook w:val="04A0" w:firstRow="1" w:lastRow="0" w:firstColumn="1" w:lastColumn="0" w:noHBand="0" w:noVBand="1"/>
      </w:tblPr>
      <w:tblGrid>
        <w:gridCol w:w="10440"/>
      </w:tblGrid>
      <w:tr w:rsidR="007973B4" w:rsidRPr="000A27C0" w:rsidTr="006650F4">
        <w:tc>
          <w:tcPr>
            <w:tcW w:w="10440" w:type="dxa"/>
            <w:shd w:val="clear" w:color="auto" w:fill="auto"/>
          </w:tcPr>
          <w:p w:rsidR="007973B4" w:rsidRPr="000A27C0" w:rsidRDefault="000603A5" w:rsidP="00532669">
            <w:pPr>
              <w:spacing w:line="240" w:lineRule="exact"/>
              <w:rPr>
                <w:rFonts w:ascii="Arial" w:hAnsi="Arial" w:cs="Arial"/>
                <w:sz w:val="22"/>
                <w:szCs w:val="22"/>
              </w:rPr>
            </w:pPr>
            <w:r w:rsidRPr="000A27C0">
              <w:rPr>
                <w:rFonts w:ascii="Arial" w:hAnsi="Arial" w:cs="Arial"/>
                <w:sz w:val="22"/>
                <w:szCs w:val="22"/>
              </w:rPr>
              <w:fldChar w:fldCharType="begin">
                <w:ffData>
                  <w:name w:val="Text14"/>
                  <w:enabled/>
                  <w:calcOnExit w:val="0"/>
                  <w:textInput/>
                </w:ffData>
              </w:fldChar>
            </w:r>
            <w:bookmarkStart w:id="2" w:name="Text14"/>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2"/>
          </w:p>
        </w:tc>
      </w:tr>
    </w:tbl>
    <w:p w:rsidR="00507367" w:rsidRDefault="00507367" w:rsidP="00507367">
      <w:pPr>
        <w:spacing w:line="240" w:lineRule="exact"/>
        <w:rPr>
          <w:rFonts w:ascii="Arial" w:hAnsi="Arial" w:cs="Arial"/>
          <w:sz w:val="22"/>
          <w:szCs w:val="22"/>
        </w:rPr>
      </w:pPr>
    </w:p>
    <w:p w:rsidR="00C97D7D" w:rsidRDefault="00D23105" w:rsidP="00C97D7D">
      <w:pPr>
        <w:pStyle w:val="ListParagraph"/>
        <w:numPr>
          <w:ilvl w:val="0"/>
          <w:numId w:val="11"/>
        </w:numPr>
        <w:spacing w:line="240" w:lineRule="exact"/>
        <w:ind w:left="450"/>
        <w:rPr>
          <w:rFonts w:ascii="Arial" w:hAnsi="Arial" w:cs="Arial"/>
          <w:sz w:val="22"/>
          <w:szCs w:val="22"/>
        </w:rPr>
      </w:pPr>
      <w:r w:rsidRPr="00C97D7D">
        <w:rPr>
          <w:rFonts w:ascii="Arial" w:hAnsi="Arial" w:cs="Arial"/>
          <w:sz w:val="22"/>
          <w:szCs w:val="22"/>
        </w:rPr>
        <w:t xml:space="preserve">b. </w:t>
      </w:r>
      <w:r w:rsidR="00507367" w:rsidRPr="00C97D7D">
        <w:rPr>
          <w:rFonts w:ascii="Arial" w:hAnsi="Arial" w:cs="Arial"/>
          <w:sz w:val="22"/>
          <w:szCs w:val="22"/>
        </w:rPr>
        <w:t>If you are adding personnel from the protocol, please f</w:t>
      </w:r>
      <w:r w:rsidRPr="00C97D7D">
        <w:rPr>
          <w:rFonts w:ascii="Arial" w:hAnsi="Arial" w:cs="Arial"/>
          <w:sz w:val="22"/>
          <w:szCs w:val="22"/>
        </w:rPr>
        <w:t xml:space="preserve">ill out the </w:t>
      </w:r>
      <w:r w:rsidR="00C97D7D">
        <w:rPr>
          <w:rFonts w:ascii="Arial" w:hAnsi="Arial" w:cs="Arial"/>
          <w:sz w:val="22"/>
          <w:szCs w:val="22"/>
        </w:rPr>
        <w:t xml:space="preserve">appropriate </w:t>
      </w:r>
      <w:r w:rsidRPr="00C97D7D">
        <w:rPr>
          <w:rFonts w:ascii="Arial" w:hAnsi="Arial" w:cs="Arial"/>
          <w:sz w:val="22"/>
          <w:szCs w:val="22"/>
        </w:rPr>
        <w:t xml:space="preserve">Personnel Information table below. </w:t>
      </w:r>
    </w:p>
    <w:p w:rsidR="00C97D7D" w:rsidRPr="00C97D7D" w:rsidRDefault="00C97D7D" w:rsidP="00C97D7D">
      <w:pPr>
        <w:pStyle w:val="ListParagraph"/>
        <w:spacing w:line="240" w:lineRule="exact"/>
        <w:ind w:left="450"/>
        <w:rPr>
          <w:rFonts w:ascii="Arial" w:hAnsi="Arial" w:cs="Arial"/>
          <w:sz w:val="22"/>
          <w:szCs w:val="22"/>
        </w:rPr>
      </w:pPr>
    </w:p>
    <w:tbl>
      <w:tblPr>
        <w:tblStyle w:val="TableGrid"/>
        <w:tblW w:w="0" w:type="auto"/>
        <w:tblInd w:w="265" w:type="dxa"/>
        <w:tblLook w:val="04A0" w:firstRow="1" w:lastRow="0" w:firstColumn="1" w:lastColumn="0" w:noHBand="0" w:noVBand="1"/>
      </w:tblPr>
      <w:tblGrid>
        <w:gridCol w:w="2963"/>
        <w:gridCol w:w="2437"/>
        <w:gridCol w:w="2970"/>
        <w:gridCol w:w="1980"/>
      </w:tblGrid>
      <w:tr w:rsidR="00C97D7D" w:rsidRPr="00C97D7D" w:rsidTr="00DC5FF0">
        <w:tc>
          <w:tcPr>
            <w:tcW w:w="10350" w:type="dxa"/>
            <w:gridSpan w:val="4"/>
            <w:shd w:val="clear" w:color="auto" w:fill="B2A1C7" w:themeFill="accent4" w:themeFillTint="99"/>
          </w:tcPr>
          <w:p w:rsidR="00C97D7D" w:rsidRPr="00C97D7D" w:rsidRDefault="00C97D7D" w:rsidP="00C97D7D">
            <w:pPr>
              <w:suppressAutoHyphens/>
              <w:jc w:val="center"/>
              <w:rPr>
                <w:rFonts w:ascii="Arial" w:hAnsi="Arial" w:cs="Arial"/>
                <w:b/>
                <w:sz w:val="22"/>
                <w:szCs w:val="22"/>
              </w:rPr>
            </w:pPr>
            <w:r w:rsidRPr="00C97D7D">
              <w:rPr>
                <w:rFonts w:ascii="Arial" w:hAnsi="Arial" w:cs="Arial"/>
                <w:b/>
                <w:sz w:val="22"/>
                <w:szCs w:val="22"/>
              </w:rPr>
              <w:t>Student Information</w:t>
            </w:r>
          </w:p>
        </w:tc>
      </w:tr>
      <w:tr w:rsidR="00C97D7D" w:rsidTr="00F26D76">
        <w:tc>
          <w:tcPr>
            <w:tcW w:w="2963" w:type="dxa"/>
            <w:shd w:val="clear" w:color="auto" w:fill="B2A1C7" w:themeFill="accent4" w:themeFillTint="99"/>
          </w:tcPr>
          <w:p w:rsidR="00C97D7D" w:rsidRPr="00C97D7D" w:rsidRDefault="00C97D7D" w:rsidP="00F26D76">
            <w:pPr>
              <w:pStyle w:val="ListParagraph"/>
              <w:numPr>
                <w:ilvl w:val="0"/>
                <w:numId w:val="11"/>
              </w:numPr>
              <w:suppressAutoHyphens/>
              <w:rPr>
                <w:rFonts w:ascii="Arial" w:hAnsi="Arial" w:cs="Arial"/>
                <w:sz w:val="22"/>
                <w:szCs w:val="22"/>
              </w:rPr>
            </w:pPr>
            <w:r w:rsidRPr="00C97D7D">
              <w:rPr>
                <w:rFonts w:ascii="Arial" w:hAnsi="Arial" w:cs="Arial"/>
                <w:sz w:val="22"/>
                <w:szCs w:val="22"/>
              </w:rPr>
              <w:t>Name</w:t>
            </w:r>
          </w:p>
        </w:tc>
        <w:tc>
          <w:tcPr>
            <w:tcW w:w="2437" w:type="dxa"/>
            <w:shd w:val="clear" w:color="auto" w:fill="B2A1C7" w:themeFill="accent4" w:themeFillTint="99"/>
          </w:tcPr>
          <w:p w:rsidR="00C97D7D" w:rsidRDefault="00C97D7D" w:rsidP="00F26D76">
            <w:pPr>
              <w:suppressAutoHyphens/>
              <w:rPr>
                <w:rFonts w:ascii="Arial" w:hAnsi="Arial" w:cs="Arial"/>
                <w:sz w:val="22"/>
                <w:szCs w:val="22"/>
              </w:rPr>
            </w:pPr>
            <w:r>
              <w:rPr>
                <w:rFonts w:ascii="Arial" w:hAnsi="Arial" w:cs="Arial"/>
                <w:sz w:val="22"/>
                <w:szCs w:val="22"/>
              </w:rPr>
              <w:t xml:space="preserve">Title/Role </w:t>
            </w:r>
          </w:p>
        </w:tc>
        <w:tc>
          <w:tcPr>
            <w:tcW w:w="2970" w:type="dxa"/>
            <w:shd w:val="clear" w:color="auto" w:fill="B2A1C7" w:themeFill="accent4" w:themeFillTint="99"/>
          </w:tcPr>
          <w:p w:rsidR="00C97D7D" w:rsidRDefault="00C97D7D" w:rsidP="00F26D76">
            <w:pPr>
              <w:suppressAutoHyphens/>
              <w:rPr>
                <w:rFonts w:ascii="Arial" w:hAnsi="Arial" w:cs="Arial"/>
                <w:sz w:val="22"/>
                <w:szCs w:val="22"/>
              </w:rPr>
            </w:pPr>
            <w:r>
              <w:rPr>
                <w:rFonts w:ascii="Arial" w:hAnsi="Arial" w:cs="Arial"/>
                <w:sz w:val="22"/>
                <w:szCs w:val="22"/>
              </w:rPr>
              <w:t>Training/Qualifications</w:t>
            </w:r>
          </w:p>
        </w:tc>
        <w:tc>
          <w:tcPr>
            <w:tcW w:w="1980" w:type="dxa"/>
            <w:shd w:val="clear" w:color="auto" w:fill="B2A1C7" w:themeFill="accent4" w:themeFillTint="99"/>
          </w:tcPr>
          <w:p w:rsidR="00C97D7D" w:rsidRDefault="00C97D7D" w:rsidP="00F26D76">
            <w:pPr>
              <w:suppressAutoHyphens/>
              <w:rPr>
                <w:rFonts w:ascii="Arial" w:hAnsi="Arial" w:cs="Arial"/>
                <w:sz w:val="22"/>
                <w:szCs w:val="22"/>
              </w:rPr>
            </w:pPr>
            <w:r>
              <w:rPr>
                <w:rFonts w:ascii="Arial" w:hAnsi="Arial" w:cs="Arial"/>
                <w:sz w:val="22"/>
                <w:szCs w:val="22"/>
              </w:rPr>
              <w:t>Effective Date</w:t>
            </w:r>
          </w:p>
        </w:tc>
      </w:tr>
      <w:tr w:rsidR="00C97D7D" w:rsidTr="00F26D76">
        <w:tc>
          <w:tcPr>
            <w:tcW w:w="2963"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437"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97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198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r>
      <w:tr w:rsidR="00C97D7D" w:rsidTr="00F26D76">
        <w:tc>
          <w:tcPr>
            <w:tcW w:w="2963"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437"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97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198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r>
      <w:tr w:rsidR="00C97D7D" w:rsidTr="00F26D76">
        <w:tc>
          <w:tcPr>
            <w:tcW w:w="2963"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lastRenderedPageBreak/>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437"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97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198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r>
    </w:tbl>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Pr="00C97D7D" w:rsidRDefault="00C97D7D" w:rsidP="00C97D7D">
      <w:pPr>
        <w:pStyle w:val="ListParagraph"/>
        <w:spacing w:line="240" w:lineRule="exact"/>
        <w:ind w:left="450"/>
        <w:rPr>
          <w:rFonts w:ascii="Arial" w:hAnsi="Arial" w:cs="Arial"/>
          <w:sz w:val="22"/>
          <w:szCs w:val="22"/>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0"/>
      </w:tblGrid>
      <w:tr w:rsidR="0038646E" w:rsidRPr="000A27C0" w:rsidTr="000A27C0">
        <w:trPr>
          <w:trHeight w:val="200"/>
        </w:trPr>
        <w:tc>
          <w:tcPr>
            <w:tcW w:w="10710" w:type="dxa"/>
            <w:tcBorders>
              <w:bottom w:val="nil"/>
            </w:tcBorders>
            <w:shd w:val="clear" w:color="auto" w:fill="auto"/>
          </w:tcPr>
          <w:p w:rsidR="0038646E" w:rsidRPr="000A27C0" w:rsidRDefault="0038646E" w:rsidP="005625D6">
            <w:pPr>
              <w:jc w:val="right"/>
              <w:rPr>
                <w:rFonts w:ascii="Arial" w:hAnsi="Arial" w:cs="Arial"/>
                <w:sz w:val="22"/>
                <w:szCs w:val="22"/>
              </w:rPr>
            </w:pPr>
          </w:p>
        </w:tc>
      </w:tr>
      <w:tr w:rsidR="0038646E" w:rsidRPr="000A27C0" w:rsidTr="000A27C0">
        <w:trPr>
          <w:trHeight w:val="5040"/>
        </w:trPr>
        <w:tc>
          <w:tcPr>
            <w:tcW w:w="10710" w:type="dxa"/>
            <w:tcBorders>
              <w:top w:val="nil"/>
              <w:bottom w:val="nil"/>
            </w:tcBorders>
            <w:shd w:val="clear" w:color="auto" w:fill="auto"/>
          </w:tcPr>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473"/>
              <w:gridCol w:w="80"/>
              <w:gridCol w:w="550"/>
              <w:gridCol w:w="337"/>
              <w:gridCol w:w="1440"/>
              <w:gridCol w:w="833"/>
              <w:gridCol w:w="517"/>
              <w:gridCol w:w="180"/>
              <w:gridCol w:w="743"/>
              <w:gridCol w:w="427"/>
              <w:gridCol w:w="563"/>
              <w:gridCol w:w="1154"/>
              <w:gridCol w:w="2356"/>
            </w:tblGrid>
            <w:tr w:rsidR="0038646E" w:rsidRPr="000A27C0" w:rsidTr="00507367">
              <w:tc>
                <w:tcPr>
                  <w:tcW w:w="10497" w:type="dxa"/>
                  <w:gridSpan w:val="14"/>
                  <w:tcBorders>
                    <w:top w:val="single" w:sz="12" w:space="0" w:color="auto"/>
                    <w:left w:val="single" w:sz="12" w:space="0" w:color="auto"/>
                    <w:right w:val="single" w:sz="12" w:space="0" w:color="auto"/>
                  </w:tcBorders>
                  <w:shd w:val="clear" w:color="auto" w:fill="B2A1C7" w:themeFill="accent4" w:themeFillTint="99"/>
                </w:tcPr>
                <w:p w:rsidR="0038646E" w:rsidRPr="000A27C0" w:rsidRDefault="006650F4" w:rsidP="006650F4">
                  <w:pPr>
                    <w:jc w:val="center"/>
                    <w:rPr>
                      <w:rFonts w:ascii="Arial" w:hAnsi="Arial" w:cs="Arial"/>
                      <w:b/>
                      <w:sz w:val="22"/>
                      <w:szCs w:val="22"/>
                    </w:rPr>
                  </w:pPr>
                  <w:r>
                    <w:rPr>
                      <w:rFonts w:ascii="Arial" w:hAnsi="Arial" w:cs="Arial"/>
                      <w:b/>
                      <w:sz w:val="22"/>
                      <w:szCs w:val="22"/>
                    </w:rPr>
                    <w:t xml:space="preserve">Collaborators/Co-Principal Investigators </w:t>
                  </w:r>
                  <w:r w:rsidR="0038646E" w:rsidRPr="000A27C0">
                    <w:rPr>
                      <w:rFonts w:ascii="Arial" w:hAnsi="Arial" w:cs="Arial"/>
                      <w:b/>
                      <w:sz w:val="22"/>
                      <w:szCs w:val="22"/>
                    </w:rPr>
                    <w:t>Information</w:t>
                  </w:r>
                </w:p>
              </w:tc>
            </w:tr>
            <w:tr w:rsidR="0038646E" w:rsidRPr="000A27C0" w:rsidTr="006650F4">
              <w:tc>
                <w:tcPr>
                  <w:tcW w:w="844" w:type="dxa"/>
                  <w:tcBorders>
                    <w:left w:val="single" w:sz="12" w:space="0" w:color="auto"/>
                    <w:right w:val="single" w:sz="4"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Name</w:t>
                  </w:r>
                </w:p>
              </w:tc>
              <w:tc>
                <w:tcPr>
                  <w:tcW w:w="4410" w:type="dxa"/>
                  <w:gridSpan w:val="8"/>
                  <w:tcBorders>
                    <w:left w:val="single" w:sz="4" w:space="0" w:color="auto"/>
                    <w:right w:val="single" w:sz="4" w:space="0" w:color="auto"/>
                  </w:tcBorders>
                  <w:shd w:val="clear" w:color="auto" w:fill="auto"/>
                </w:tcPr>
                <w:p w:rsidR="0038646E" w:rsidRPr="000A27C0" w:rsidRDefault="0038646E" w:rsidP="00CD359B">
                  <w:pPr>
                    <w:rPr>
                      <w:rFonts w:ascii="Arial" w:eastAsia="MS Gothic" w:hAnsi="Arial" w:cs="Arial"/>
                      <w:sz w:val="22"/>
                      <w:szCs w:val="22"/>
                    </w:rPr>
                  </w:pP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c>
                <w:tcPr>
                  <w:tcW w:w="743" w:type="dxa"/>
                  <w:tcBorders>
                    <w:left w:val="single" w:sz="4" w:space="0" w:color="auto"/>
                    <w:right w:val="single" w:sz="4" w:space="0" w:color="auto"/>
                  </w:tcBorders>
                  <w:shd w:val="clear" w:color="auto" w:fill="auto"/>
                </w:tcPr>
                <w:p w:rsidR="0038646E" w:rsidRPr="000A27C0" w:rsidRDefault="0038646E" w:rsidP="00CD359B">
                  <w:pPr>
                    <w:rPr>
                      <w:rFonts w:ascii="Arial" w:eastAsia="MS Gothic" w:hAnsi="Arial" w:cs="Arial"/>
                      <w:sz w:val="22"/>
                      <w:szCs w:val="22"/>
                    </w:rPr>
                  </w:pPr>
                  <w:r w:rsidRPr="000A27C0">
                    <w:rPr>
                      <w:rFonts w:ascii="Arial" w:eastAsia="MS Gothic" w:hAnsi="Arial" w:cs="Arial"/>
                      <w:sz w:val="22"/>
                      <w:szCs w:val="22"/>
                    </w:rPr>
                    <w:t xml:space="preserve"> </w:t>
                  </w:r>
                  <w:sdt>
                    <w:sdtPr>
                      <w:rPr>
                        <w:rFonts w:ascii="Arial" w:eastAsia="MS Gothic" w:hAnsi="Arial" w:cs="Arial"/>
                        <w:sz w:val="22"/>
                        <w:szCs w:val="22"/>
                      </w:rPr>
                      <w:id w:val="1815372648"/>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eastAsia="MS Gothic" w:hAnsi="Arial" w:cs="Arial"/>
                      <w:sz w:val="22"/>
                      <w:szCs w:val="22"/>
                    </w:rPr>
                    <w:t xml:space="preserve"> PI</w:t>
                  </w:r>
                </w:p>
              </w:tc>
              <w:tc>
                <w:tcPr>
                  <w:tcW w:w="990" w:type="dxa"/>
                  <w:gridSpan w:val="2"/>
                  <w:tcBorders>
                    <w:left w:val="single" w:sz="4" w:space="0" w:color="auto"/>
                    <w:right w:val="single" w:sz="4" w:space="0" w:color="auto"/>
                  </w:tcBorders>
                  <w:shd w:val="clear" w:color="auto" w:fill="auto"/>
                </w:tcPr>
                <w:p w:rsidR="0038646E" w:rsidRPr="000A27C0" w:rsidRDefault="0038646E" w:rsidP="00CD359B">
                  <w:pPr>
                    <w:rPr>
                      <w:rFonts w:ascii="Arial" w:eastAsia="MS Gothic" w:hAnsi="Arial" w:cs="Arial"/>
                      <w:sz w:val="22"/>
                      <w:szCs w:val="22"/>
                    </w:rPr>
                  </w:pPr>
                  <w:r w:rsidRPr="000A27C0">
                    <w:rPr>
                      <w:rFonts w:ascii="Arial" w:eastAsia="MS Gothic" w:hAnsi="Arial" w:cs="Arial"/>
                      <w:sz w:val="22"/>
                      <w:szCs w:val="22"/>
                    </w:rPr>
                    <w:t>Degree</w:t>
                  </w:r>
                </w:p>
              </w:tc>
              <w:tc>
                <w:tcPr>
                  <w:tcW w:w="3510" w:type="dxa"/>
                  <w:gridSpan w:val="2"/>
                  <w:tcBorders>
                    <w:left w:val="single" w:sz="4" w:space="0" w:color="auto"/>
                    <w:right w:val="single" w:sz="12" w:space="0" w:color="auto"/>
                  </w:tcBorders>
                  <w:shd w:val="clear" w:color="auto" w:fill="auto"/>
                </w:tcPr>
                <w:p w:rsidR="0038646E" w:rsidRPr="000A27C0" w:rsidRDefault="0099358E" w:rsidP="00CD359B">
                  <w:pPr>
                    <w:rPr>
                      <w:rFonts w:ascii="Arial" w:eastAsia="MS Gothic" w:hAnsi="Arial" w:cs="Arial"/>
                      <w:sz w:val="22"/>
                      <w:szCs w:val="22"/>
                    </w:rPr>
                  </w:pP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r w:rsidRPr="000A27C0">
                    <w:rPr>
                      <w:rFonts w:ascii="Arial" w:eastAsia="MS Gothic" w:hAnsi="Arial" w:cs="Arial"/>
                      <w:sz w:val="22"/>
                      <w:szCs w:val="22"/>
                    </w:rPr>
                    <w:t xml:space="preserve"> </w:t>
                  </w:r>
                  <w:sdt>
                    <w:sdtPr>
                      <w:rPr>
                        <w:rFonts w:ascii="Arial" w:eastAsia="MS Gothic" w:hAnsi="Arial" w:cs="Arial"/>
                        <w:sz w:val="22"/>
                        <w:szCs w:val="22"/>
                      </w:rPr>
                      <w:id w:val="1871334327"/>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eastAsia="MS Gothic" w:hAnsi="Arial" w:cs="Arial"/>
                      <w:sz w:val="22"/>
                      <w:szCs w:val="22"/>
                    </w:rPr>
                    <w:t xml:space="preserve"> PhD   </w:t>
                  </w:r>
                  <w:sdt>
                    <w:sdtPr>
                      <w:rPr>
                        <w:rFonts w:ascii="Arial" w:eastAsia="MS Gothic" w:hAnsi="Arial" w:cs="Arial"/>
                        <w:sz w:val="22"/>
                        <w:szCs w:val="22"/>
                      </w:rPr>
                      <w:id w:val="-1362900818"/>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eastAsia="MS Gothic" w:hAnsi="Arial" w:cs="Arial"/>
                      <w:sz w:val="22"/>
                      <w:szCs w:val="22"/>
                    </w:rPr>
                    <w:t xml:space="preserve"> MD   </w:t>
                  </w:r>
                </w:p>
              </w:tc>
            </w:tr>
            <w:tr w:rsidR="0038646E" w:rsidRPr="000A27C0" w:rsidTr="006650F4">
              <w:tc>
                <w:tcPr>
                  <w:tcW w:w="1947" w:type="dxa"/>
                  <w:gridSpan w:val="4"/>
                  <w:tcBorders>
                    <w:left w:val="single" w:sz="12" w:space="0" w:color="auto"/>
                    <w:right w:val="single" w:sz="4" w:space="0" w:color="auto"/>
                  </w:tcBorders>
                  <w:shd w:val="clear" w:color="auto" w:fill="auto"/>
                </w:tcPr>
                <w:p w:rsidR="0038646E" w:rsidRPr="000A27C0" w:rsidRDefault="0038646E" w:rsidP="00310C0D">
                  <w:pPr>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sz w:val="22"/>
                        <w:szCs w:val="22"/>
                      </w:rPr>
                      <w:id w:val="2063139961"/>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00310C0D" w:rsidRPr="000A27C0">
                    <w:rPr>
                      <w:rFonts w:ascii="Arial" w:hAnsi="Arial" w:cs="Arial"/>
                      <w:sz w:val="22"/>
                      <w:szCs w:val="22"/>
                    </w:rPr>
                    <w:t xml:space="preserve"> TCU</w:t>
                  </w:r>
                  <w:r w:rsidRPr="000A27C0">
                    <w:rPr>
                      <w:rFonts w:ascii="Arial" w:hAnsi="Arial" w:cs="Arial"/>
                      <w:sz w:val="22"/>
                      <w:szCs w:val="22"/>
                    </w:rPr>
                    <w:t xml:space="preserve"> Faculty</w:t>
                  </w:r>
                </w:p>
              </w:tc>
              <w:tc>
                <w:tcPr>
                  <w:tcW w:w="2610" w:type="dxa"/>
                  <w:gridSpan w:val="3"/>
                  <w:tcBorders>
                    <w:left w:val="single" w:sz="4" w:space="0" w:color="auto"/>
                    <w:right w:val="single" w:sz="4"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sz w:val="22"/>
                        <w:szCs w:val="22"/>
                      </w:rPr>
                      <w:id w:val="-1883013009"/>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hAnsi="Arial" w:cs="Arial"/>
                      <w:sz w:val="22"/>
                      <w:szCs w:val="22"/>
                    </w:rPr>
                    <w:t xml:space="preserve"> </w:t>
                  </w:r>
                  <w:r w:rsidR="00507367" w:rsidRPr="000A27C0">
                    <w:rPr>
                      <w:rFonts w:ascii="Arial" w:hAnsi="Arial" w:cs="Arial"/>
                      <w:sz w:val="22"/>
                      <w:szCs w:val="22"/>
                    </w:rPr>
                    <w:t>TCU</w:t>
                  </w:r>
                  <w:r w:rsidRPr="000A27C0">
                    <w:rPr>
                      <w:rFonts w:ascii="Arial" w:hAnsi="Arial" w:cs="Arial"/>
                      <w:sz w:val="22"/>
                      <w:szCs w:val="22"/>
                    </w:rPr>
                    <w:t xml:space="preserve"> Staff/Employee</w:t>
                  </w:r>
                </w:p>
              </w:tc>
              <w:tc>
                <w:tcPr>
                  <w:tcW w:w="697" w:type="dxa"/>
                  <w:gridSpan w:val="2"/>
                  <w:tcBorders>
                    <w:left w:val="single" w:sz="4" w:space="0" w:color="auto"/>
                    <w:right w:val="single" w:sz="4"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Title</w:t>
                  </w:r>
                </w:p>
              </w:tc>
              <w:tc>
                <w:tcPr>
                  <w:tcW w:w="5243" w:type="dxa"/>
                  <w:gridSpan w:val="5"/>
                  <w:tcBorders>
                    <w:left w:val="single" w:sz="4" w:space="0" w:color="auto"/>
                    <w:right w:val="single" w:sz="12"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 </w:t>
                  </w: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EA4241" w:rsidRPr="000A27C0" w:rsidTr="00126CE2">
              <w:tc>
                <w:tcPr>
                  <w:tcW w:w="10497" w:type="dxa"/>
                  <w:gridSpan w:val="14"/>
                  <w:tcBorders>
                    <w:left w:val="single" w:sz="12" w:space="0" w:color="auto"/>
                    <w:right w:val="single" w:sz="12" w:space="0" w:color="auto"/>
                  </w:tcBorders>
                  <w:shd w:val="clear" w:color="auto" w:fill="auto"/>
                </w:tcPr>
                <w:p w:rsidR="00EA4241" w:rsidRPr="000A27C0" w:rsidRDefault="006E32D0" w:rsidP="00CD359B">
                  <w:pPr>
                    <w:rPr>
                      <w:rFonts w:ascii="Arial" w:hAnsi="Arial" w:cs="Arial"/>
                      <w:sz w:val="22"/>
                      <w:szCs w:val="22"/>
                    </w:rPr>
                  </w:pPr>
                  <w:sdt>
                    <w:sdtPr>
                      <w:rPr>
                        <w:rFonts w:ascii="Arial" w:eastAsia="MS Gothic" w:hAnsi="Arial" w:cs="Arial"/>
                        <w:sz w:val="22"/>
                        <w:szCs w:val="22"/>
                      </w:rPr>
                      <w:id w:val="755713054"/>
                      <w14:checkbox>
                        <w14:checked w14:val="0"/>
                        <w14:checkedState w14:val="2612" w14:font="MS Gothic"/>
                        <w14:uncheckedState w14:val="2610" w14:font="MS Gothic"/>
                      </w14:checkbox>
                    </w:sdtPr>
                    <w:sdtEndPr/>
                    <w:sdtContent>
                      <w:r w:rsidR="00EA4241">
                        <w:rPr>
                          <w:rFonts w:ascii="MS Gothic" w:eastAsia="MS Gothic" w:hAnsi="MS Gothic" w:cs="Arial" w:hint="eastAsia"/>
                          <w:sz w:val="22"/>
                          <w:szCs w:val="22"/>
                        </w:rPr>
                        <w:t>☐</w:t>
                      </w:r>
                    </w:sdtContent>
                  </w:sdt>
                  <w:r w:rsidR="00EA4241" w:rsidRPr="000A27C0">
                    <w:rPr>
                      <w:rFonts w:ascii="Arial" w:hAnsi="Arial" w:cs="Arial"/>
                      <w:sz w:val="22"/>
                      <w:szCs w:val="22"/>
                    </w:rPr>
                    <w:t xml:space="preserve">  Post Doc</w:t>
                  </w:r>
                </w:p>
              </w:tc>
            </w:tr>
            <w:tr w:rsidR="00EA4241" w:rsidRPr="000A27C0" w:rsidTr="00107F06">
              <w:tc>
                <w:tcPr>
                  <w:tcW w:w="10497" w:type="dxa"/>
                  <w:gridSpan w:val="14"/>
                  <w:tcBorders>
                    <w:left w:val="single" w:sz="12" w:space="0" w:color="auto"/>
                    <w:bottom w:val="single" w:sz="12" w:space="0" w:color="auto"/>
                    <w:right w:val="single" w:sz="12" w:space="0" w:color="auto"/>
                  </w:tcBorders>
                  <w:shd w:val="clear" w:color="auto" w:fill="auto"/>
                </w:tcPr>
                <w:p w:rsidR="00EA4241" w:rsidRPr="000A27C0" w:rsidRDefault="00EA4241" w:rsidP="00EA4241">
                  <w:pPr>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sz w:val="22"/>
                        <w:szCs w:val="22"/>
                      </w:rPr>
                      <w:id w:val="-584759636"/>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hAnsi="Arial" w:cs="Arial"/>
                      <w:sz w:val="22"/>
                      <w:szCs w:val="22"/>
                    </w:rPr>
                    <w:t xml:space="preserve"> Non-TCU personnel</w:t>
                  </w:r>
                  <w:r>
                    <w:rPr>
                      <w:rFonts w:ascii="Arial" w:hAnsi="Arial" w:cs="Arial"/>
                      <w:sz w:val="22"/>
                      <w:szCs w:val="22"/>
                    </w:rPr>
                    <w:t>.  Provide</w:t>
                  </w:r>
                  <w:r w:rsidRPr="000A27C0">
                    <w:rPr>
                      <w:rFonts w:ascii="Arial" w:hAnsi="Arial" w:cs="Arial"/>
                      <w:sz w:val="22"/>
                      <w:szCs w:val="22"/>
                    </w:rPr>
                    <w:t xml:space="preserve"> name of institution</w:t>
                  </w:r>
                  <w:r>
                    <w:rPr>
                      <w:rFonts w:ascii="Arial" w:hAnsi="Arial" w:cs="Arial"/>
                      <w:sz w:val="22"/>
                      <w:szCs w:val="22"/>
                    </w:rPr>
                    <w:t xml:space="preserve"> </w:t>
                  </w: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38646E" w:rsidRPr="000A27C0" w:rsidTr="00507367">
              <w:trPr>
                <w:trHeight w:val="278"/>
              </w:trPr>
              <w:tc>
                <w:tcPr>
                  <w:tcW w:w="10497" w:type="dxa"/>
                  <w:gridSpan w:val="14"/>
                  <w:tcBorders>
                    <w:top w:val="single" w:sz="12" w:space="0" w:color="auto"/>
                    <w:left w:val="single" w:sz="12" w:space="0" w:color="auto"/>
                    <w:bottom w:val="single" w:sz="4" w:space="0" w:color="auto"/>
                    <w:right w:val="single" w:sz="12" w:space="0" w:color="auto"/>
                  </w:tcBorders>
                  <w:shd w:val="clear" w:color="auto" w:fill="B2A1C7" w:themeFill="accent4" w:themeFillTint="99"/>
                </w:tcPr>
                <w:p w:rsidR="0038646E" w:rsidRPr="000A27C0" w:rsidRDefault="0038646E" w:rsidP="00CD359B">
                  <w:pPr>
                    <w:jc w:val="center"/>
                    <w:rPr>
                      <w:rFonts w:ascii="Arial" w:hAnsi="Arial" w:cs="Arial"/>
                      <w:sz w:val="22"/>
                      <w:szCs w:val="22"/>
                      <w:highlight w:val="yellow"/>
                    </w:rPr>
                  </w:pPr>
                  <w:r w:rsidRPr="000A27C0">
                    <w:rPr>
                      <w:rFonts w:ascii="Arial" w:hAnsi="Arial" w:cs="Arial"/>
                      <w:b/>
                      <w:sz w:val="22"/>
                      <w:szCs w:val="22"/>
                    </w:rPr>
                    <w:t>Qualifications/Relevant Experience</w:t>
                  </w:r>
                </w:p>
              </w:tc>
            </w:tr>
            <w:tr w:rsidR="0038646E" w:rsidRPr="000A27C0" w:rsidTr="00CD359B">
              <w:trPr>
                <w:trHeight w:val="278"/>
              </w:trPr>
              <w:tc>
                <w:tcPr>
                  <w:tcW w:w="10497" w:type="dxa"/>
                  <w:gridSpan w:val="14"/>
                  <w:tcBorders>
                    <w:left w:val="single" w:sz="12" w:space="0" w:color="auto"/>
                    <w:bottom w:val="single" w:sz="4" w:space="0" w:color="auto"/>
                    <w:right w:val="single" w:sz="12" w:space="0" w:color="auto"/>
                  </w:tcBorders>
                  <w:shd w:val="clear" w:color="auto" w:fill="auto"/>
                </w:tcPr>
                <w:p w:rsidR="000A27C0" w:rsidRPr="000A27C0" w:rsidRDefault="0038646E" w:rsidP="00C97D7D">
                  <w:pPr>
                    <w:rPr>
                      <w:rFonts w:ascii="Arial" w:hAnsi="Arial" w:cs="Arial"/>
                      <w:sz w:val="22"/>
                      <w:szCs w:val="22"/>
                    </w:rPr>
                  </w:pPr>
                  <w:r w:rsidRPr="000A27C0">
                    <w:rPr>
                      <w:rFonts w:ascii="Arial" w:hAnsi="Arial" w:cs="Arial"/>
                      <w:sz w:val="22"/>
                      <w:szCs w:val="22"/>
                    </w:rPr>
                    <w:t>Describe relevant qualifications and experience including number of years’ experience working with each species.</w:t>
                  </w:r>
                  <w:r w:rsidR="00C97D7D" w:rsidRPr="000A27C0">
                    <w:rPr>
                      <w:rFonts w:ascii="Arial" w:hAnsi="Arial" w:cs="Arial"/>
                      <w:sz w:val="22"/>
                      <w:szCs w:val="22"/>
                    </w:rPr>
                    <w:t xml:space="preserve"> </w:t>
                  </w:r>
                  <w:r w:rsidR="00C97D7D" w:rsidRPr="000A27C0">
                    <w:rPr>
                      <w:rFonts w:ascii="Arial" w:hAnsi="Arial" w:cs="Arial"/>
                      <w:sz w:val="22"/>
                      <w:szCs w:val="22"/>
                    </w:rPr>
                    <w:fldChar w:fldCharType="begin">
                      <w:ffData>
                        <w:name w:val="Text17"/>
                        <w:enabled/>
                        <w:calcOnExit w:val="0"/>
                        <w:textInput/>
                      </w:ffData>
                    </w:fldChar>
                  </w:r>
                  <w:r w:rsidR="00C97D7D" w:rsidRPr="000A27C0">
                    <w:rPr>
                      <w:rFonts w:ascii="Arial" w:hAnsi="Arial" w:cs="Arial"/>
                      <w:sz w:val="22"/>
                      <w:szCs w:val="22"/>
                    </w:rPr>
                    <w:instrText xml:space="preserve"> FORMTEXT </w:instrText>
                  </w:r>
                  <w:r w:rsidR="00C97D7D" w:rsidRPr="000A27C0">
                    <w:rPr>
                      <w:rFonts w:ascii="Arial" w:hAnsi="Arial" w:cs="Arial"/>
                      <w:sz w:val="22"/>
                      <w:szCs w:val="22"/>
                    </w:rPr>
                  </w:r>
                  <w:r w:rsidR="00C97D7D" w:rsidRPr="000A27C0">
                    <w:rPr>
                      <w:rFonts w:ascii="Arial" w:hAnsi="Arial" w:cs="Arial"/>
                      <w:sz w:val="22"/>
                      <w:szCs w:val="22"/>
                    </w:rPr>
                    <w:fldChar w:fldCharType="separate"/>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sz w:val="22"/>
                      <w:szCs w:val="22"/>
                    </w:rPr>
                    <w:fldChar w:fldCharType="end"/>
                  </w:r>
                </w:p>
              </w:tc>
            </w:tr>
            <w:tr w:rsidR="0038646E" w:rsidRPr="000A27C0" w:rsidTr="00CD359B">
              <w:trPr>
                <w:trHeight w:val="278"/>
              </w:trPr>
              <w:tc>
                <w:tcPr>
                  <w:tcW w:w="10497" w:type="dxa"/>
                  <w:gridSpan w:val="14"/>
                  <w:tcBorders>
                    <w:left w:val="single" w:sz="12" w:space="0" w:color="auto"/>
                    <w:bottom w:val="single" w:sz="12" w:space="0" w:color="auto"/>
                    <w:right w:val="single" w:sz="12" w:space="0" w:color="auto"/>
                  </w:tcBorders>
                  <w:shd w:val="clear" w:color="auto" w:fill="auto"/>
                </w:tcPr>
                <w:p w:rsidR="0038646E" w:rsidRPr="000A27C0" w:rsidRDefault="006E32D0" w:rsidP="00310C0D">
                  <w:pPr>
                    <w:rPr>
                      <w:rFonts w:ascii="Arial" w:hAnsi="Arial" w:cs="Arial"/>
                      <w:sz w:val="22"/>
                      <w:szCs w:val="22"/>
                    </w:rPr>
                  </w:pPr>
                  <w:sdt>
                    <w:sdtPr>
                      <w:rPr>
                        <w:rFonts w:ascii="Arial" w:eastAsia="MS Gothic" w:hAnsi="Arial" w:cs="Arial"/>
                        <w:sz w:val="22"/>
                        <w:szCs w:val="22"/>
                      </w:rPr>
                      <w:id w:val="-185225948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b/>
                      <w:sz w:val="22"/>
                      <w:szCs w:val="22"/>
                    </w:rPr>
                    <w:t xml:space="preserve"> </w:t>
                  </w:r>
                  <w:r w:rsidR="0038646E" w:rsidRPr="000A27C0">
                    <w:rPr>
                      <w:rFonts w:ascii="Arial" w:hAnsi="Arial" w:cs="Arial"/>
                      <w:sz w:val="22"/>
                      <w:szCs w:val="22"/>
                    </w:rPr>
                    <w:t xml:space="preserve">Individual has limited or no experience working with animals and will complete all required training prior to working with animals including: </w:t>
                  </w:r>
                  <w:r w:rsidR="00310C0D" w:rsidRPr="000A27C0">
                    <w:rPr>
                      <w:rFonts w:ascii="Arial" w:hAnsi="Arial" w:cs="Arial"/>
                      <w:color w:val="000000"/>
                      <w:sz w:val="22"/>
                      <w:szCs w:val="22"/>
                    </w:rPr>
                    <w:t>Vivarium Training</w:t>
                  </w:r>
                  <w:r w:rsidR="0038646E" w:rsidRPr="000A27C0">
                    <w:rPr>
                      <w:rFonts w:ascii="Arial" w:hAnsi="Arial" w:cs="Arial"/>
                      <w:color w:val="000000"/>
                      <w:sz w:val="22"/>
                      <w:szCs w:val="22"/>
                    </w:rPr>
                    <w:t>, all relevant</w:t>
                  </w:r>
                  <w:r w:rsidR="00310C0D" w:rsidRPr="000A27C0">
                    <w:rPr>
                      <w:rFonts w:ascii="Arial" w:hAnsi="Arial" w:cs="Arial"/>
                      <w:color w:val="000000"/>
                      <w:sz w:val="22"/>
                      <w:szCs w:val="22"/>
                    </w:rPr>
                    <w:t xml:space="preserve"> CITI </w:t>
                  </w:r>
                  <w:r w:rsidR="0038646E" w:rsidRPr="000A27C0">
                    <w:rPr>
                      <w:rFonts w:ascii="Arial" w:hAnsi="Arial" w:cs="Arial"/>
                      <w:sz w:val="22"/>
                      <w:szCs w:val="22"/>
                    </w:rPr>
                    <w:t>modules, Occupational Health and Safety requirements, and any</w:t>
                  </w:r>
                  <w:r w:rsidR="00310C0D" w:rsidRPr="000A27C0">
                    <w:rPr>
                      <w:rFonts w:ascii="Arial" w:hAnsi="Arial" w:cs="Arial"/>
                      <w:sz w:val="22"/>
                      <w:szCs w:val="22"/>
                    </w:rPr>
                    <w:t xml:space="preserve"> other</w:t>
                  </w:r>
                  <w:r w:rsidR="0038646E" w:rsidRPr="000A27C0">
                    <w:rPr>
                      <w:rFonts w:ascii="Arial" w:hAnsi="Arial" w:cs="Arial"/>
                      <w:sz w:val="22"/>
                      <w:szCs w:val="22"/>
                    </w:rPr>
                    <w:t xml:space="preserve"> necessary in-person training.</w:t>
                  </w:r>
                </w:p>
              </w:tc>
            </w:tr>
            <w:tr w:rsidR="0038646E" w:rsidRPr="000A27C0" w:rsidTr="00507367">
              <w:tc>
                <w:tcPr>
                  <w:tcW w:w="10497" w:type="dxa"/>
                  <w:gridSpan w:val="14"/>
                  <w:tcBorders>
                    <w:top w:val="single" w:sz="12" w:space="0" w:color="auto"/>
                    <w:left w:val="single" w:sz="12" w:space="0" w:color="auto"/>
                    <w:right w:val="single" w:sz="12" w:space="0" w:color="auto"/>
                  </w:tcBorders>
                  <w:shd w:val="clear" w:color="auto" w:fill="B2A1C7" w:themeFill="accent4" w:themeFillTint="99"/>
                </w:tcPr>
                <w:p w:rsidR="0038646E" w:rsidRPr="000A27C0" w:rsidRDefault="0038646E" w:rsidP="00CD359B">
                  <w:pPr>
                    <w:jc w:val="center"/>
                    <w:rPr>
                      <w:rFonts w:ascii="Arial" w:hAnsi="Arial" w:cs="Arial"/>
                      <w:sz w:val="22"/>
                      <w:szCs w:val="22"/>
                    </w:rPr>
                  </w:pPr>
                  <w:r w:rsidRPr="000A27C0">
                    <w:rPr>
                      <w:rFonts w:ascii="Arial" w:hAnsi="Arial" w:cs="Arial"/>
                      <w:b/>
                      <w:sz w:val="22"/>
                      <w:szCs w:val="22"/>
                    </w:rPr>
                    <w:t>Procedures to be performed</w:t>
                  </w:r>
                </w:p>
              </w:tc>
            </w:tr>
            <w:tr w:rsidR="0038646E" w:rsidRPr="000A27C0" w:rsidTr="006650F4">
              <w:tc>
                <w:tcPr>
                  <w:tcW w:w="1397" w:type="dxa"/>
                  <w:gridSpan w:val="3"/>
                  <w:tcBorders>
                    <w:left w:val="single" w:sz="12" w:space="0" w:color="auto"/>
                  </w:tcBorders>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36419494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Breeding</w:t>
                  </w:r>
                </w:p>
              </w:tc>
              <w:tc>
                <w:tcPr>
                  <w:tcW w:w="2327" w:type="dxa"/>
                  <w:gridSpan w:val="3"/>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126281048"/>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Euthanasia</w:t>
                  </w:r>
                </w:p>
              </w:tc>
              <w:tc>
                <w:tcPr>
                  <w:tcW w:w="1350" w:type="dxa"/>
                  <w:gridSpan w:val="2"/>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69512409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Surgery</w:t>
                  </w:r>
                </w:p>
              </w:tc>
              <w:tc>
                <w:tcPr>
                  <w:tcW w:w="1350" w:type="dxa"/>
                  <w:gridSpan w:val="3"/>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934654623"/>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Restraint</w:t>
                  </w:r>
                </w:p>
              </w:tc>
              <w:tc>
                <w:tcPr>
                  <w:tcW w:w="1717" w:type="dxa"/>
                  <w:gridSpan w:val="2"/>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943291926"/>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Injections</w:t>
                  </w:r>
                </w:p>
              </w:tc>
              <w:tc>
                <w:tcPr>
                  <w:tcW w:w="2356" w:type="dxa"/>
                  <w:tcBorders>
                    <w:right w:val="single" w:sz="12"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 </w:t>
                  </w:r>
                  <w:r w:rsidRPr="000A27C0">
                    <w:rPr>
                      <w:rFonts w:ascii="Arial" w:hAnsi="Arial" w:cs="Arial"/>
                      <w:sz w:val="22"/>
                      <w:szCs w:val="22"/>
                    </w:rPr>
                    <w:fldChar w:fldCharType="begin">
                      <w:ffData>
                        <w:name w:val="Text21"/>
                        <w:enabled/>
                        <w:calcOnExit w:val="0"/>
                        <w:textInput/>
                      </w:ffData>
                    </w:fldChar>
                  </w:r>
                  <w:bookmarkStart w:id="3" w:name="Text21"/>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3"/>
                </w:p>
              </w:tc>
            </w:tr>
            <w:tr w:rsidR="0038646E" w:rsidRPr="000A27C0" w:rsidTr="006650F4">
              <w:tc>
                <w:tcPr>
                  <w:tcW w:w="3724" w:type="dxa"/>
                  <w:gridSpan w:val="6"/>
                  <w:tcBorders>
                    <w:left w:val="single" w:sz="12" w:space="0" w:color="auto"/>
                  </w:tcBorders>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290518529"/>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Drug/agents administration</w:t>
                  </w:r>
                </w:p>
              </w:tc>
              <w:tc>
                <w:tcPr>
                  <w:tcW w:w="2700" w:type="dxa"/>
                  <w:gridSpan w:val="5"/>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146344006"/>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Hazardous Agents</w:t>
                  </w:r>
                </w:p>
              </w:tc>
              <w:tc>
                <w:tcPr>
                  <w:tcW w:w="4073" w:type="dxa"/>
                  <w:gridSpan w:val="3"/>
                  <w:tcBorders>
                    <w:right w:val="single" w:sz="12" w:space="0" w:color="auto"/>
                  </w:tcBorders>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208821262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Specimen Collection</w:t>
                  </w:r>
                </w:p>
              </w:tc>
            </w:tr>
            <w:tr w:rsidR="0038646E" w:rsidRPr="000A27C0" w:rsidTr="00CD359B">
              <w:tc>
                <w:tcPr>
                  <w:tcW w:w="1397" w:type="dxa"/>
                  <w:gridSpan w:val="3"/>
                  <w:tcBorders>
                    <w:left w:val="single" w:sz="12" w:space="0" w:color="auto"/>
                    <w:bottom w:val="single" w:sz="12" w:space="0" w:color="auto"/>
                    <w:right w:val="single" w:sz="4" w:space="0" w:color="auto"/>
                  </w:tcBorders>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42986255"/>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Other</w:t>
                  </w:r>
                </w:p>
              </w:tc>
              <w:tc>
                <w:tcPr>
                  <w:tcW w:w="9100" w:type="dxa"/>
                  <w:gridSpan w:val="11"/>
                  <w:tcBorders>
                    <w:left w:val="single" w:sz="4" w:space="0" w:color="auto"/>
                    <w:bottom w:val="single" w:sz="12" w:space="0" w:color="auto"/>
                    <w:right w:val="single" w:sz="12"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If Other, list: </w:t>
                  </w:r>
                  <w:r w:rsidRPr="000A27C0">
                    <w:rPr>
                      <w:rFonts w:ascii="Arial" w:hAnsi="Arial" w:cs="Arial"/>
                      <w:b/>
                      <w:sz w:val="22"/>
                      <w:szCs w:val="22"/>
                    </w:rPr>
                    <w:fldChar w:fldCharType="begin">
                      <w:ffData>
                        <w:name w:val="Text10"/>
                        <w:enabled/>
                        <w:calcOnExit w:val="0"/>
                        <w:textInput/>
                      </w:ffData>
                    </w:fldChar>
                  </w:r>
                  <w:r w:rsidRPr="000A27C0">
                    <w:rPr>
                      <w:rFonts w:ascii="Arial" w:hAnsi="Arial" w:cs="Arial"/>
                      <w:b/>
                      <w:sz w:val="22"/>
                      <w:szCs w:val="22"/>
                    </w:rPr>
                    <w:instrText xml:space="preserve"> FORMTEXT </w:instrText>
                  </w:r>
                  <w:r w:rsidRPr="000A27C0">
                    <w:rPr>
                      <w:rFonts w:ascii="Arial" w:hAnsi="Arial" w:cs="Arial"/>
                      <w:b/>
                      <w:sz w:val="22"/>
                      <w:szCs w:val="22"/>
                    </w:rPr>
                  </w:r>
                  <w:r w:rsidRPr="000A27C0">
                    <w:rPr>
                      <w:rFonts w:ascii="Arial" w:hAnsi="Arial" w:cs="Arial"/>
                      <w:b/>
                      <w:sz w:val="22"/>
                      <w:szCs w:val="22"/>
                    </w:rPr>
                    <w:fldChar w:fldCharType="separate"/>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sz w:val="22"/>
                      <w:szCs w:val="22"/>
                    </w:rPr>
                    <w:fldChar w:fldCharType="end"/>
                  </w:r>
                </w:p>
              </w:tc>
            </w:tr>
            <w:tr w:rsidR="0038646E" w:rsidRPr="000A27C0" w:rsidTr="00507367">
              <w:tc>
                <w:tcPr>
                  <w:tcW w:w="10497" w:type="dxa"/>
                  <w:gridSpan w:val="14"/>
                  <w:tcBorders>
                    <w:top w:val="single" w:sz="12" w:space="0" w:color="auto"/>
                    <w:left w:val="single" w:sz="12" w:space="0" w:color="auto"/>
                    <w:right w:val="single" w:sz="12" w:space="0" w:color="auto"/>
                  </w:tcBorders>
                  <w:shd w:val="clear" w:color="auto" w:fill="B2A1C7" w:themeFill="accent4" w:themeFillTint="99"/>
                </w:tcPr>
                <w:p w:rsidR="0038646E" w:rsidRPr="000A27C0" w:rsidRDefault="0038646E" w:rsidP="00CD359B">
                  <w:pPr>
                    <w:jc w:val="center"/>
                    <w:rPr>
                      <w:rFonts w:ascii="Arial" w:hAnsi="Arial" w:cs="Arial"/>
                      <w:b/>
                      <w:sz w:val="22"/>
                      <w:szCs w:val="22"/>
                    </w:rPr>
                  </w:pPr>
                  <w:r w:rsidRPr="000A27C0">
                    <w:rPr>
                      <w:rFonts w:ascii="Arial" w:hAnsi="Arial" w:cs="Arial"/>
                      <w:b/>
                      <w:sz w:val="22"/>
                      <w:szCs w:val="22"/>
                    </w:rPr>
                    <w:t>Check each species this person will be working with</w:t>
                  </w:r>
                  <w:r w:rsidR="00A75228" w:rsidRPr="000A27C0">
                    <w:rPr>
                      <w:rFonts w:ascii="Arial" w:hAnsi="Arial" w:cs="Arial"/>
                      <w:b/>
                      <w:sz w:val="22"/>
                      <w:szCs w:val="22"/>
                    </w:rPr>
                    <w:t xml:space="preserve"> on this protocol</w:t>
                  </w:r>
                </w:p>
              </w:tc>
            </w:tr>
            <w:tr w:rsidR="0038646E" w:rsidRPr="000A27C0" w:rsidTr="006650F4">
              <w:tc>
                <w:tcPr>
                  <w:tcW w:w="1317" w:type="dxa"/>
                  <w:gridSpan w:val="2"/>
                  <w:tcBorders>
                    <w:left w:val="single" w:sz="12" w:space="0" w:color="auto"/>
                  </w:tcBorders>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413922842"/>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Mice</w:t>
                  </w:r>
                </w:p>
              </w:tc>
              <w:tc>
                <w:tcPr>
                  <w:tcW w:w="967" w:type="dxa"/>
                  <w:gridSpan w:val="3"/>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33351608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Rats</w:t>
                  </w:r>
                </w:p>
              </w:tc>
              <w:tc>
                <w:tcPr>
                  <w:tcW w:w="1440" w:type="dxa"/>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462039244"/>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Reptiles</w:t>
                  </w:r>
                </w:p>
              </w:tc>
              <w:tc>
                <w:tcPr>
                  <w:tcW w:w="1350" w:type="dxa"/>
                  <w:gridSpan w:val="2"/>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043175066"/>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Fish</w:t>
                  </w:r>
                </w:p>
              </w:tc>
              <w:tc>
                <w:tcPr>
                  <w:tcW w:w="1350" w:type="dxa"/>
                  <w:gridSpan w:val="3"/>
                  <w:shd w:val="clear" w:color="auto" w:fill="auto"/>
                </w:tcPr>
                <w:p w:rsidR="0038646E" w:rsidRPr="000A27C0" w:rsidRDefault="006E32D0" w:rsidP="00CD359B">
                  <w:pPr>
                    <w:rPr>
                      <w:rFonts w:ascii="Arial" w:hAnsi="Arial" w:cs="Arial"/>
                      <w:sz w:val="22"/>
                      <w:szCs w:val="22"/>
                    </w:rPr>
                  </w:pPr>
                  <w:sdt>
                    <w:sdtPr>
                      <w:rPr>
                        <w:rFonts w:ascii="Arial" w:eastAsia="MS Gothic" w:hAnsi="Arial" w:cs="Arial"/>
                        <w:sz w:val="22"/>
                        <w:szCs w:val="22"/>
                      </w:rPr>
                      <w:id w:val="-118458803"/>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Birds</w:t>
                  </w:r>
                </w:p>
              </w:tc>
              <w:tc>
                <w:tcPr>
                  <w:tcW w:w="4073" w:type="dxa"/>
                  <w:gridSpan w:val="3"/>
                  <w:tcBorders>
                    <w:right w:val="single" w:sz="12" w:space="0" w:color="auto"/>
                  </w:tcBorders>
                  <w:shd w:val="clear" w:color="auto" w:fill="auto"/>
                </w:tcPr>
                <w:p w:rsidR="0038646E" w:rsidRPr="000A27C0" w:rsidRDefault="006E32D0" w:rsidP="008E6AF3">
                  <w:pPr>
                    <w:rPr>
                      <w:rFonts w:ascii="Arial" w:hAnsi="Arial" w:cs="Arial"/>
                      <w:sz w:val="22"/>
                      <w:szCs w:val="22"/>
                    </w:rPr>
                  </w:pPr>
                  <w:sdt>
                    <w:sdtPr>
                      <w:rPr>
                        <w:rFonts w:ascii="Arial" w:eastAsia="MS Gothic" w:hAnsi="Arial" w:cs="Arial"/>
                        <w:sz w:val="22"/>
                        <w:szCs w:val="22"/>
                      </w:rPr>
                      <w:id w:val="-862135350"/>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8E6AF3" w:rsidRPr="000A27C0">
                    <w:rPr>
                      <w:rFonts w:ascii="Arial" w:hAnsi="Arial" w:cs="Arial"/>
                      <w:sz w:val="22"/>
                      <w:szCs w:val="22"/>
                    </w:rPr>
                    <w:t xml:space="preserve">  Other, list all</w:t>
                  </w:r>
                  <w:r w:rsidR="00A75228" w:rsidRPr="000A27C0">
                    <w:rPr>
                      <w:rFonts w:ascii="Arial" w:hAnsi="Arial" w:cs="Arial"/>
                      <w:sz w:val="22"/>
                      <w:szCs w:val="22"/>
                    </w:rPr>
                    <w:t xml:space="preserve"> in the box below</w:t>
                  </w:r>
                  <w:r w:rsidR="008E6AF3" w:rsidRPr="000A27C0">
                    <w:rPr>
                      <w:rFonts w:ascii="Arial" w:hAnsi="Arial" w:cs="Arial"/>
                      <w:sz w:val="22"/>
                      <w:szCs w:val="22"/>
                    </w:rPr>
                    <w:t>:</w:t>
                  </w:r>
                </w:p>
              </w:tc>
            </w:tr>
            <w:tr w:rsidR="00507367" w:rsidRPr="000A27C0" w:rsidTr="006650F4">
              <w:tc>
                <w:tcPr>
                  <w:tcW w:w="6424" w:type="dxa"/>
                  <w:gridSpan w:val="11"/>
                  <w:tcBorders>
                    <w:left w:val="single" w:sz="12" w:space="0" w:color="auto"/>
                    <w:bottom w:val="thinThickThinMediumGap" w:sz="24" w:space="0" w:color="FF0000"/>
                    <w:right w:val="single" w:sz="12" w:space="0" w:color="auto"/>
                  </w:tcBorders>
                  <w:shd w:val="clear" w:color="auto" w:fill="auto"/>
                </w:tcPr>
                <w:p w:rsidR="00507367" w:rsidRPr="000A27C0" w:rsidRDefault="006E32D0" w:rsidP="00CD359B">
                  <w:pPr>
                    <w:rPr>
                      <w:rFonts w:ascii="Arial" w:hAnsi="Arial" w:cs="Arial"/>
                      <w:sz w:val="22"/>
                      <w:szCs w:val="22"/>
                    </w:rPr>
                  </w:pPr>
                  <w:sdt>
                    <w:sdtPr>
                      <w:rPr>
                        <w:rFonts w:ascii="Arial" w:eastAsia="MS Gothic" w:hAnsi="Arial" w:cs="Arial"/>
                        <w:sz w:val="22"/>
                        <w:szCs w:val="22"/>
                      </w:rPr>
                      <w:id w:val="452605784"/>
                      <w14:checkbox>
                        <w14:checked w14:val="0"/>
                        <w14:checkedState w14:val="2612" w14:font="MS Gothic"/>
                        <w14:uncheckedState w14:val="2610" w14:font="MS Gothic"/>
                      </w14:checkbox>
                    </w:sdtPr>
                    <w:sdtEndPr/>
                    <w:sdtContent>
                      <w:r w:rsidR="00507367" w:rsidRPr="000A27C0">
                        <w:rPr>
                          <w:rFonts w:ascii="Segoe UI Symbol" w:eastAsia="MS Gothic" w:hAnsi="Segoe UI Symbol" w:cs="Segoe UI Symbol"/>
                          <w:sz w:val="22"/>
                          <w:szCs w:val="22"/>
                        </w:rPr>
                        <w:t>☐</w:t>
                      </w:r>
                    </w:sdtContent>
                  </w:sdt>
                  <w:r w:rsidR="00507367" w:rsidRPr="000A27C0">
                    <w:rPr>
                      <w:rFonts w:ascii="Arial" w:hAnsi="Arial" w:cs="Arial"/>
                      <w:sz w:val="22"/>
                      <w:szCs w:val="22"/>
                    </w:rPr>
                    <w:t xml:space="preserve"> Bats</w:t>
                  </w:r>
                  <w:bookmarkStart w:id="4" w:name="Text22"/>
                </w:p>
              </w:tc>
              <w:bookmarkEnd w:id="4"/>
              <w:tc>
                <w:tcPr>
                  <w:tcW w:w="4073" w:type="dxa"/>
                  <w:gridSpan w:val="3"/>
                  <w:tcBorders>
                    <w:bottom w:val="thinThickThinMediumGap" w:sz="24" w:space="0" w:color="FF0000"/>
                    <w:right w:val="single" w:sz="12" w:space="0" w:color="auto"/>
                  </w:tcBorders>
                  <w:shd w:val="clear" w:color="auto" w:fill="auto"/>
                </w:tcPr>
                <w:p w:rsidR="00507367" w:rsidRPr="000A27C0" w:rsidRDefault="00507367" w:rsidP="00CD359B">
                  <w:pPr>
                    <w:rPr>
                      <w:rFonts w:ascii="Arial" w:hAnsi="Arial" w:cs="Arial"/>
                      <w:sz w:val="22"/>
                      <w:szCs w:val="22"/>
                    </w:rPr>
                  </w:pPr>
                  <w:r w:rsidRPr="000A27C0">
                    <w:rPr>
                      <w:rFonts w:ascii="Arial" w:hAnsi="Arial" w:cs="Arial"/>
                      <w:sz w:val="22"/>
                      <w:szCs w:val="22"/>
                    </w:rPr>
                    <w:fldChar w:fldCharType="begin">
                      <w:ffData>
                        <w:name w:val="Text21"/>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bl>
          <w:p w:rsidR="0038646E" w:rsidRPr="000A27C0" w:rsidRDefault="0038646E" w:rsidP="00CD359B">
            <w:pPr>
              <w:rPr>
                <w:rFonts w:ascii="Arial" w:hAnsi="Arial" w:cs="Arial"/>
                <w:sz w:val="22"/>
                <w:szCs w:val="22"/>
              </w:rPr>
            </w:pPr>
          </w:p>
        </w:tc>
      </w:tr>
      <w:tr w:rsidR="0038646E" w:rsidRPr="000A27C0" w:rsidTr="000A27C0">
        <w:tc>
          <w:tcPr>
            <w:tcW w:w="10710" w:type="dxa"/>
            <w:shd w:val="clear" w:color="auto" w:fill="auto"/>
          </w:tcPr>
          <w:p w:rsidR="0038646E" w:rsidRPr="000A27C0" w:rsidRDefault="0038646E" w:rsidP="00C97D7D">
            <w:pPr>
              <w:rPr>
                <w:rFonts w:ascii="Arial" w:hAnsi="Arial" w:cs="Arial"/>
                <w:b/>
                <w:sz w:val="22"/>
                <w:szCs w:val="22"/>
              </w:rPr>
            </w:pPr>
            <w:r w:rsidRPr="000A27C0">
              <w:rPr>
                <w:rFonts w:ascii="Arial" w:hAnsi="Arial" w:cs="Arial"/>
                <w:sz w:val="22"/>
                <w:szCs w:val="22"/>
              </w:rPr>
              <w:fldChar w:fldCharType="begin">
                <w:ffData>
                  <w:name w:val="Text12"/>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r w:rsidRPr="000A27C0">
              <w:rPr>
                <w:rFonts w:ascii="Arial" w:hAnsi="Arial" w:cs="Arial"/>
                <w:sz w:val="22"/>
                <w:szCs w:val="22"/>
              </w:rPr>
              <w:t xml:space="preserve"> </w:t>
            </w:r>
            <w:r w:rsidRPr="000A27C0">
              <w:rPr>
                <w:rFonts w:ascii="Arial" w:hAnsi="Arial" w:cs="Arial"/>
                <w:color w:val="FF0000"/>
                <w:sz w:val="22"/>
                <w:szCs w:val="22"/>
              </w:rPr>
              <w:sym w:font="Wingdings" w:char="F0E7"/>
            </w:r>
            <w:r w:rsidRPr="000A27C0">
              <w:rPr>
                <w:rFonts w:ascii="Arial" w:hAnsi="Arial" w:cs="Arial"/>
                <w:b/>
                <w:color w:val="FF0000"/>
                <w:sz w:val="22"/>
                <w:szCs w:val="22"/>
              </w:rPr>
              <w:t xml:space="preserve">Copy the entire table above and paste here. </w:t>
            </w:r>
            <w:r w:rsidRPr="000A27C0">
              <w:rPr>
                <w:rFonts w:ascii="Arial" w:hAnsi="Arial" w:cs="Arial"/>
                <w:sz w:val="22"/>
                <w:szCs w:val="22"/>
              </w:rPr>
              <w:t xml:space="preserve">                     </w:t>
            </w:r>
          </w:p>
        </w:tc>
      </w:tr>
    </w:tbl>
    <w:p w:rsidR="006E0338" w:rsidRPr="000A27C0" w:rsidRDefault="006E0338">
      <w:pPr>
        <w:rPr>
          <w:rFonts w:ascii="Arial" w:hAnsi="Arial" w:cs="Arial"/>
          <w:sz w:val="22"/>
          <w:szCs w:val="22"/>
        </w:rPr>
      </w:pPr>
      <w:r w:rsidRPr="000A27C0">
        <w:rPr>
          <w:rFonts w:ascii="Arial" w:hAnsi="Arial" w:cs="Arial"/>
          <w:sz w:val="22"/>
          <w:szCs w:val="22"/>
        </w:rPr>
        <w:br w:type="page"/>
      </w:r>
    </w:p>
    <w:p w:rsidR="00563765" w:rsidRPr="000A27C0" w:rsidRDefault="006D3453"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lastRenderedPageBreak/>
        <w:t>Institutional Anim</w:t>
      </w:r>
      <w:r w:rsidR="00563765" w:rsidRPr="000A27C0">
        <w:rPr>
          <w:rFonts w:ascii="Arial" w:hAnsi="Arial" w:cs="Arial"/>
          <w:b/>
          <w:sz w:val="22"/>
          <w:szCs w:val="22"/>
        </w:rPr>
        <w:t>al Care and Use Committee</w:t>
      </w:r>
    </w:p>
    <w:p w:rsidR="00563765" w:rsidRPr="000A27C0" w:rsidRDefault="00563765"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t>Principal Investigator Certification</w:t>
      </w:r>
    </w:p>
    <w:p w:rsidR="00563765" w:rsidRPr="000A27C0" w:rsidRDefault="00563765" w:rsidP="00563765">
      <w:pPr>
        <w:pBdr>
          <w:bottom w:val="single" w:sz="12" w:space="2" w:color="auto"/>
        </w:pBdr>
        <w:spacing w:line="240" w:lineRule="exact"/>
        <w:outlineLvl w:val="0"/>
        <w:rPr>
          <w:rFonts w:ascii="Arial" w:hAnsi="Arial" w:cs="Arial"/>
          <w:sz w:val="22"/>
          <w:szCs w:val="22"/>
        </w:rPr>
      </w:pPr>
    </w:p>
    <w:p w:rsidR="00563765" w:rsidRPr="000A27C0" w:rsidRDefault="00563765" w:rsidP="00563765">
      <w:pPr>
        <w:spacing w:line="240" w:lineRule="exact"/>
        <w:rPr>
          <w:rFonts w:ascii="Arial" w:hAnsi="Arial" w:cs="Arial"/>
          <w:sz w:val="22"/>
          <w:szCs w:val="22"/>
        </w:rPr>
      </w:pPr>
    </w:p>
    <w:p w:rsidR="00563765" w:rsidRPr="000A27C0" w:rsidRDefault="008C420E" w:rsidP="00563765">
      <w:pPr>
        <w:spacing w:line="240" w:lineRule="exact"/>
        <w:rPr>
          <w:rFonts w:ascii="Arial" w:hAnsi="Arial" w:cs="Arial"/>
          <w:b/>
          <w:sz w:val="22"/>
          <w:szCs w:val="22"/>
        </w:rPr>
      </w:pPr>
      <w:r w:rsidRPr="000A27C0">
        <w:rPr>
          <w:rFonts w:ascii="Arial" w:hAnsi="Arial" w:cs="Arial"/>
          <w:b/>
          <w:sz w:val="22"/>
          <w:szCs w:val="22"/>
        </w:rPr>
        <w:t xml:space="preserve">I certify </w:t>
      </w:r>
      <w:r w:rsidR="00563765" w:rsidRPr="000A27C0">
        <w:rPr>
          <w:rFonts w:ascii="Arial" w:hAnsi="Arial" w:cs="Arial"/>
          <w:b/>
          <w:sz w:val="22"/>
          <w:szCs w:val="22"/>
        </w:rPr>
        <w:t>the following:</w:t>
      </w:r>
    </w:p>
    <w:p w:rsidR="00563765" w:rsidRPr="000A27C0" w:rsidRDefault="00563765" w:rsidP="00563765">
      <w:pPr>
        <w:rPr>
          <w:rFonts w:ascii="Arial" w:hAnsi="Arial" w:cs="Arial"/>
          <w:sz w:val="22"/>
          <w:szCs w:val="22"/>
        </w:rPr>
      </w:pPr>
    </w:p>
    <w:p w:rsidR="00563765" w:rsidRPr="000A27C0" w:rsidRDefault="006E32D0"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835682455"/>
          <w14:checkbox>
            <w14:checked w14:val="0"/>
            <w14:checkedState w14:val="2612" w14:font="MS Gothic"/>
            <w14:uncheckedState w14:val="2610" w14:font="MS Gothic"/>
          </w14:checkbox>
        </w:sdtPr>
        <w:sdtEndPr/>
        <w:sdtContent>
          <w:r w:rsidR="000A27C0"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information provided in this IACUC protocol is complete and accurate.</w:t>
      </w:r>
      <w:r w:rsidR="009717BA" w:rsidRPr="000A27C0">
        <w:rPr>
          <w:rFonts w:ascii="Arial" w:hAnsi="Arial" w:cs="Arial"/>
          <w:sz w:val="22"/>
          <w:szCs w:val="22"/>
        </w:rPr>
        <w:t xml:space="preserve">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6E32D0"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37816313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This project will be conducted in accordance with the policies and procedures of </w:t>
      </w:r>
      <w:r w:rsidR="00507367" w:rsidRPr="000A27C0">
        <w:rPr>
          <w:rFonts w:ascii="Arial" w:hAnsi="Arial" w:cs="Arial"/>
          <w:sz w:val="22"/>
          <w:szCs w:val="22"/>
        </w:rPr>
        <w:t>TCU</w:t>
      </w:r>
      <w:r w:rsidR="00563765" w:rsidRPr="000A27C0">
        <w:rPr>
          <w:rFonts w:ascii="Arial" w:hAnsi="Arial" w:cs="Arial"/>
          <w:sz w:val="22"/>
          <w:szCs w:val="22"/>
        </w:rPr>
        <w:t xml:space="preserve"> regarding the care and use of laboratory animals, the USDA Animal Welfare Act and Regulations, the </w:t>
      </w:r>
      <w:r w:rsidR="00563765" w:rsidRPr="000A27C0">
        <w:rPr>
          <w:rFonts w:ascii="Arial" w:hAnsi="Arial" w:cs="Arial"/>
          <w:i/>
          <w:sz w:val="22"/>
          <w:szCs w:val="22"/>
        </w:rPr>
        <w:t>Guide for the Care and Use of Laboratory Animals, 8</w:t>
      </w:r>
      <w:r w:rsidR="00563765" w:rsidRPr="000A27C0">
        <w:rPr>
          <w:rFonts w:ascii="Arial" w:hAnsi="Arial" w:cs="Arial"/>
          <w:i/>
          <w:sz w:val="22"/>
          <w:szCs w:val="22"/>
          <w:vertAlign w:val="superscript"/>
        </w:rPr>
        <w:t>th</w:t>
      </w:r>
      <w:r w:rsidR="00563765" w:rsidRPr="000A27C0">
        <w:rPr>
          <w:rFonts w:ascii="Arial" w:hAnsi="Arial" w:cs="Arial"/>
          <w:i/>
          <w:sz w:val="22"/>
          <w:szCs w:val="22"/>
        </w:rPr>
        <w:t xml:space="preserve"> edition</w:t>
      </w:r>
      <w:r w:rsidR="00563765" w:rsidRPr="000A27C0">
        <w:rPr>
          <w:rFonts w:ascii="Arial" w:hAnsi="Arial" w:cs="Arial"/>
          <w:sz w:val="22"/>
          <w:szCs w:val="22"/>
        </w:rPr>
        <w:t xml:space="preserve">, and any applicable federal and state laws and regulations.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6E32D0"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127736033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Due consideration has been given to alternatives to animal models and alternatives to procedures that may cause more than momentary or slight pain or distress to the animals. </w:t>
      </w:r>
    </w:p>
    <w:p w:rsidR="00563765" w:rsidRPr="000A27C0" w:rsidRDefault="00563765" w:rsidP="000A27C0">
      <w:pPr>
        <w:widowControl w:val="0"/>
        <w:ind w:left="288"/>
        <w:jc w:val="both"/>
        <w:rPr>
          <w:rFonts w:ascii="Arial" w:hAnsi="Arial" w:cs="Arial"/>
          <w:sz w:val="22"/>
          <w:szCs w:val="22"/>
        </w:rPr>
      </w:pPr>
    </w:p>
    <w:p w:rsidR="00563765" w:rsidRPr="000A27C0" w:rsidRDefault="006E32D0"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724598100"/>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proposed experiments do not represent an unnecessary duplication of previous work.</w:t>
      </w:r>
    </w:p>
    <w:p w:rsidR="00563765" w:rsidRPr="000A27C0" w:rsidRDefault="00563765" w:rsidP="000A27C0">
      <w:pPr>
        <w:widowControl w:val="0"/>
        <w:jc w:val="both"/>
        <w:rPr>
          <w:rFonts w:ascii="Arial" w:hAnsi="Arial" w:cs="Arial"/>
          <w:sz w:val="22"/>
          <w:szCs w:val="22"/>
        </w:rPr>
      </w:pPr>
    </w:p>
    <w:p w:rsidR="00563765" w:rsidRPr="000A27C0" w:rsidRDefault="006E32D0"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2038614158"/>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Veterinary staff will be consulted before initiating experiments that include USDA pain category D or E procedures, as required by the Animal Welfare Act and Regulations.  </w:t>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6E32D0"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425543317"/>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All personnel who work with animals under this protocol have received or will receive appropriate training in protocol procedures and animal handling methods prior to working with animals.  I will ensure that individuals not listed in this protocol do not participate in </w:t>
      </w:r>
      <w:r w:rsidR="001E6AA1" w:rsidRPr="000A27C0">
        <w:rPr>
          <w:rFonts w:ascii="Arial" w:hAnsi="Arial" w:cs="Arial"/>
          <w:iCs/>
          <w:sz w:val="22"/>
          <w:szCs w:val="22"/>
        </w:rPr>
        <w:t>any procedures involving animals.</w:t>
      </w:r>
    </w:p>
    <w:p w:rsidR="00563765" w:rsidRPr="000A27C0" w:rsidRDefault="00563765" w:rsidP="000A27C0">
      <w:pPr>
        <w:widowControl w:val="0"/>
        <w:spacing w:line="-240" w:lineRule="auto"/>
        <w:ind w:left="288"/>
        <w:jc w:val="both"/>
        <w:rPr>
          <w:rFonts w:ascii="Arial" w:hAnsi="Arial" w:cs="Arial"/>
          <w:iCs/>
          <w:sz w:val="22"/>
          <w:szCs w:val="22"/>
        </w:rPr>
      </w:pPr>
    </w:p>
    <w:p w:rsidR="00563765" w:rsidRPr="000A27C0" w:rsidRDefault="006E32D0"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21250298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All listed personnel will read this protocol after it has been approved by the IACUC and before undertaking any procedures on laboratory animals.</w:t>
      </w:r>
    </w:p>
    <w:p w:rsidR="0077755C" w:rsidRPr="000A27C0" w:rsidRDefault="0077755C" w:rsidP="000A27C0">
      <w:pPr>
        <w:pStyle w:val="ListParagraph"/>
        <w:jc w:val="both"/>
        <w:rPr>
          <w:rFonts w:ascii="Arial" w:hAnsi="Arial" w:cs="Arial"/>
          <w:iCs/>
          <w:sz w:val="22"/>
          <w:szCs w:val="22"/>
        </w:rPr>
      </w:pPr>
    </w:p>
    <w:p w:rsidR="00563765" w:rsidRPr="000A27C0" w:rsidRDefault="006E32D0"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196431044"/>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This protocol meets all animal </w:t>
      </w:r>
      <w:r w:rsidR="006B0EC8" w:rsidRPr="000A27C0">
        <w:rPr>
          <w:rFonts w:ascii="Arial" w:hAnsi="Arial" w:cs="Arial"/>
          <w:iCs/>
          <w:sz w:val="22"/>
          <w:szCs w:val="22"/>
        </w:rPr>
        <w:t>care and use</w:t>
      </w:r>
      <w:r w:rsidR="00563765" w:rsidRPr="000A27C0">
        <w:rPr>
          <w:rFonts w:ascii="Arial" w:hAnsi="Arial" w:cs="Arial"/>
          <w:iCs/>
          <w:sz w:val="22"/>
          <w:szCs w:val="22"/>
        </w:rPr>
        <w:t xml:space="preserve"> requirements of the funding </w:t>
      </w:r>
      <w:r w:rsidR="006B0EC8" w:rsidRPr="000A27C0">
        <w:rPr>
          <w:rFonts w:ascii="Arial" w:hAnsi="Arial" w:cs="Arial"/>
          <w:iCs/>
          <w:sz w:val="22"/>
          <w:szCs w:val="22"/>
        </w:rPr>
        <w:t xml:space="preserve">agency (or agencies) supporting </w:t>
      </w:r>
      <w:r w:rsidR="0077755C" w:rsidRPr="000A27C0">
        <w:rPr>
          <w:rFonts w:ascii="Arial" w:hAnsi="Arial" w:cs="Arial"/>
          <w:iCs/>
          <w:sz w:val="22"/>
          <w:szCs w:val="22"/>
        </w:rPr>
        <w:t xml:space="preserve">this project </w:t>
      </w:r>
      <w:r w:rsidR="001E6AA1" w:rsidRPr="000A27C0">
        <w:rPr>
          <w:rFonts w:ascii="Arial" w:hAnsi="Arial" w:cs="Arial"/>
          <w:iCs/>
          <w:sz w:val="22"/>
          <w:szCs w:val="22"/>
        </w:rPr>
        <w:t xml:space="preserve">and the procedures </w:t>
      </w:r>
      <w:r w:rsidR="0077755C" w:rsidRPr="000A27C0">
        <w:rPr>
          <w:rFonts w:ascii="Arial" w:hAnsi="Arial" w:cs="Arial"/>
          <w:iCs/>
          <w:sz w:val="22"/>
          <w:szCs w:val="22"/>
        </w:rPr>
        <w:t>listed</w:t>
      </w:r>
      <w:r w:rsidR="001E6AA1" w:rsidRPr="000A27C0">
        <w:rPr>
          <w:rFonts w:ascii="Arial" w:hAnsi="Arial" w:cs="Arial"/>
          <w:iCs/>
          <w:sz w:val="22"/>
          <w:szCs w:val="22"/>
        </w:rPr>
        <w:t xml:space="preserve"> accurately reflect those described in the funding application/awards.</w:t>
      </w:r>
      <w:r w:rsidR="001E6AA1" w:rsidRPr="000A27C0">
        <w:rPr>
          <w:rStyle w:val="FootnoteReference"/>
          <w:rFonts w:ascii="Arial" w:hAnsi="Arial" w:cs="Arial"/>
          <w:iCs/>
          <w:sz w:val="22"/>
          <w:szCs w:val="22"/>
        </w:rPr>
        <w:footnoteReference w:id="1"/>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6E32D0" w:rsidP="000A27C0">
      <w:pPr>
        <w:widowControl w:val="0"/>
        <w:numPr>
          <w:ilvl w:val="0"/>
          <w:numId w:val="5"/>
        </w:numPr>
        <w:spacing w:line="-240" w:lineRule="auto"/>
        <w:jc w:val="both"/>
        <w:rPr>
          <w:rFonts w:ascii="Arial" w:hAnsi="Arial" w:cs="Arial"/>
          <w:i/>
          <w:sz w:val="22"/>
          <w:szCs w:val="22"/>
        </w:rPr>
      </w:pPr>
      <w:sdt>
        <w:sdtPr>
          <w:rPr>
            <w:rFonts w:ascii="Arial" w:eastAsia="MS Gothic" w:hAnsi="Arial" w:cs="Arial"/>
            <w:sz w:val="22"/>
            <w:szCs w:val="22"/>
          </w:rPr>
          <w:id w:val="-205869767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Approval from the IACUC will be obtained prior to </w:t>
      </w:r>
      <w:r w:rsidR="0077755C" w:rsidRPr="000A27C0">
        <w:rPr>
          <w:rFonts w:ascii="Arial" w:hAnsi="Arial" w:cs="Arial"/>
          <w:sz w:val="22"/>
          <w:szCs w:val="22"/>
        </w:rPr>
        <w:t>starting any of the work proposed in th</w:t>
      </w:r>
      <w:r w:rsidR="00B679A1" w:rsidRPr="000A27C0">
        <w:rPr>
          <w:rFonts w:ascii="Arial" w:hAnsi="Arial" w:cs="Arial"/>
          <w:sz w:val="22"/>
          <w:szCs w:val="22"/>
        </w:rPr>
        <w:t>is</w:t>
      </w:r>
      <w:r w:rsidR="0077755C" w:rsidRPr="000A27C0">
        <w:rPr>
          <w:rFonts w:ascii="Arial" w:hAnsi="Arial" w:cs="Arial"/>
          <w:sz w:val="22"/>
          <w:szCs w:val="22"/>
        </w:rPr>
        <w:t xml:space="preserve"> amendment.</w:t>
      </w:r>
    </w:p>
    <w:p w:rsidR="00563765" w:rsidRPr="000A27C0" w:rsidRDefault="00563765" w:rsidP="000A27C0">
      <w:pPr>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widowControl w:val="0"/>
        <w:spacing w:line="-240" w:lineRule="auto"/>
        <w:ind w:firstLine="360"/>
        <w:jc w:val="both"/>
        <w:rPr>
          <w:rFonts w:ascii="Arial" w:hAnsi="Arial" w:cs="Arial"/>
          <w:sz w:val="22"/>
          <w:szCs w:val="22"/>
          <w:u w:val="single"/>
        </w:rPr>
      </w:pPr>
      <w:r w:rsidRPr="000A27C0">
        <w:rPr>
          <w:rFonts w:ascii="Arial" w:hAnsi="Arial" w:cs="Arial"/>
          <w:sz w:val="22"/>
          <w:szCs w:val="22"/>
        </w:rPr>
        <w:t>_________________________________</w:t>
      </w:r>
      <w:r w:rsidRPr="000A27C0">
        <w:rPr>
          <w:rFonts w:ascii="Arial" w:hAnsi="Arial" w:cs="Arial"/>
          <w:sz w:val="22"/>
          <w:szCs w:val="22"/>
        </w:rPr>
        <w:tab/>
      </w:r>
      <w:r w:rsidRPr="000A27C0">
        <w:rPr>
          <w:rFonts w:ascii="Arial" w:hAnsi="Arial" w:cs="Arial"/>
          <w:sz w:val="22"/>
          <w:szCs w:val="22"/>
        </w:rPr>
        <w:tab/>
        <w:t xml:space="preserve"> </w:t>
      </w:r>
      <w:r w:rsidRPr="000A27C0">
        <w:rPr>
          <w:rFonts w:ascii="Arial" w:hAnsi="Arial" w:cs="Arial"/>
          <w:sz w:val="22"/>
          <w:szCs w:val="22"/>
        </w:rPr>
        <w:tab/>
      </w:r>
      <w:r w:rsidRPr="000A27C0">
        <w:rPr>
          <w:rFonts w:ascii="Arial" w:hAnsi="Arial" w:cs="Arial"/>
          <w:sz w:val="22"/>
          <w:szCs w:val="22"/>
        </w:rPr>
        <w:tab/>
        <w:t xml:space="preserve">      ___________</w:t>
      </w:r>
    </w:p>
    <w:p w:rsidR="00563765" w:rsidRPr="000A27C0" w:rsidRDefault="00563765" w:rsidP="00071491">
      <w:pPr>
        <w:widowControl w:val="0"/>
        <w:spacing w:line="-240" w:lineRule="auto"/>
        <w:ind w:firstLine="720"/>
        <w:rPr>
          <w:rFonts w:ascii="Arial" w:hAnsi="Arial" w:cs="Arial"/>
          <w:sz w:val="22"/>
          <w:szCs w:val="22"/>
        </w:rPr>
      </w:pPr>
      <w:r w:rsidRPr="000A27C0">
        <w:rPr>
          <w:rFonts w:ascii="Arial" w:hAnsi="Arial" w:cs="Arial"/>
          <w:sz w:val="22"/>
          <w:szCs w:val="22"/>
        </w:rPr>
        <w:t>Signature of Principal Investigator</w:t>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t xml:space="preserve">                         Date</w:t>
      </w:r>
    </w:p>
    <w:p w:rsidR="00417522" w:rsidRDefault="00417522">
      <w:pPr>
        <w:rPr>
          <w:rFonts w:ascii="Arial" w:hAnsi="Arial" w:cs="Arial"/>
          <w:sz w:val="22"/>
          <w:szCs w:val="22"/>
        </w:rPr>
      </w:pPr>
    </w:p>
    <w:sectPr w:rsidR="00417522" w:rsidSect="00071491">
      <w:headerReference w:type="default" r:id="rId8"/>
      <w:footerReference w:type="default" r:id="rId9"/>
      <w:pgSz w:w="12240" w:h="15840"/>
      <w:pgMar w:top="450" w:right="720" w:bottom="720" w:left="720" w:header="720" w:footer="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FC2" w:rsidRDefault="00505FC2">
      <w:r>
        <w:separator/>
      </w:r>
    </w:p>
  </w:endnote>
  <w:endnote w:type="continuationSeparator" w:id="0">
    <w:p w:rsidR="00505FC2" w:rsidRDefault="00505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23F" w:rsidRPr="00195EFD" w:rsidRDefault="000A27C0" w:rsidP="00CC423F">
    <w:pPr>
      <w:pStyle w:val="NoSpacing"/>
      <w:jc w:val="right"/>
      <w:rPr>
        <w:i/>
        <w:sz w:val="16"/>
        <w:szCs w:val="16"/>
      </w:rPr>
    </w:pPr>
    <w:r>
      <w:rPr>
        <w:i/>
        <w:sz w:val="16"/>
        <w:szCs w:val="16"/>
      </w:rPr>
      <w:t>IACUC Amendment</w:t>
    </w:r>
    <w:r w:rsidR="00CC423F">
      <w:rPr>
        <w:i/>
        <w:sz w:val="16"/>
        <w:szCs w:val="16"/>
      </w:rPr>
      <w:t xml:space="preserve"> Form</w:t>
    </w:r>
  </w:p>
  <w:p w:rsidR="00CC423F" w:rsidRPr="00195EFD" w:rsidRDefault="00CC423F" w:rsidP="00CC423F">
    <w:pPr>
      <w:pStyle w:val="NoSpacing"/>
      <w:jc w:val="right"/>
      <w:rPr>
        <w:b/>
        <w:i/>
        <w:sz w:val="16"/>
        <w:szCs w:val="16"/>
      </w:rPr>
    </w:pPr>
    <w:r w:rsidRPr="00195EFD">
      <w:rPr>
        <w:i/>
        <w:sz w:val="16"/>
        <w:szCs w:val="16"/>
      </w:rPr>
      <w:t xml:space="preserve">Updated </w:t>
    </w:r>
    <w:r w:rsidR="000A27C0">
      <w:rPr>
        <w:b/>
        <w:i/>
        <w:sz w:val="16"/>
        <w:szCs w:val="16"/>
      </w:rPr>
      <w:t>February 8, 2017</w:t>
    </w:r>
  </w:p>
  <w:p w:rsidR="00CC423F" w:rsidRPr="00974FBA" w:rsidRDefault="00CC423F" w:rsidP="00CC423F">
    <w:pPr>
      <w:pStyle w:val="NoSpacing"/>
      <w:jc w:val="right"/>
      <w:rPr>
        <w:rFonts w:cs="Times New Roman"/>
        <w:i/>
        <w:sz w:val="16"/>
        <w:szCs w:val="16"/>
      </w:rPr>
    </w:pPr>
    <w:r w:rsidRPr="00195EFD">
      <w:rPr>
        <w:rFonts w:cs="Arial"/>
        <w:i/>
        <w:iCs/>
        <w:sz w:val="16"/>
        <w:szCs w:val="16"/>
      </w:rPr>
      <w:t xml:space="preserve">Page </w:t>
    </w:r>
    <w:r w:rsidRPr="00195EFD">
      <w:rPr>
        <w:rFonts w:cs="Arial"/>
        <w:i/>
        <w:iCs/>
        <w:sz w:val="16"/>
        <w:szCs w:val="16"/>
      </w:rPr>
      <w:fldChar w:fldCharType="begin"/>
    </w:r>
    <w:r w:rsidRPr="00195EFD">
      <w:rPr>
        <w:rFonts w:cs="Arial"/>
        <w:i/>
        <w:iCs/>
        <w:sz w:val="16"/>
        <w:szCs w:val="16"/>
      </w:rPr>
      <w:instrText xml:space="preserve"> PAGE </w:instrText>
    </w:r>
    <w:r w:rsidRPr="00195EFD">
      <w:rPr>
        <w:rFonts w:cs="Arial"/>
        <w:i/>
        <w:iCs/>
        <w:sz w:val="16"/>
        <w:szCs w:val="16"/>
      </w:rPr>
      <w:fldChar w:fldCharType="separate"/>
    </w:r>
    <w:r w:rsidR="006E32D0">
      <w:rPr>
        <w:rFonts w:cs="Arial"/>
        <w:i/>
        <w:iCs/>
        <w:noProof/>
        <w:sz w:val="16"/>
        <w:szCs w:val="16"/>
      </w:rPr>
      <w:t>1</w:t>
    </w:r>
    <w:r w:rsidRPr="00195EFD">
      <w:rPr>
        <w:rFonts w:cs="Arial"/>
        <w:i/>
        <w:iCs/>
        <w:sz w:val="16"/>
        <w:szCs w:val="16"/>
      </w:rPr>
      <w:fldChar w:fldCharType="end"/>
    </w:r>
    <w:r w:rsidRPr="00195EFD">
      <w:rPr>
        <w:rFonts w:cs="Arial"/>
        <w:i/>
        <w:iCs/>
        <w:sz w:val="16"/>
        <w:szCs w:val="16"/>
      </w:rPr>
      <w:t xml:space="preserve"> of </w:t>
    </w:r>
    <w:r w:rsidRPr="00195EFD">
      <w:rPr>
        <w:rFonts w:cs="Arial"/>
        <w:i/>
        <w:iCs/>
        <w:sz w:val="16"/>
        <w:szCs w:val="16"/>
      </w:rPr>
      <w:fldChar w:fldCharType="begin"/>
    </w:r>
    <w:r w:rsidRPr="00195EFD">
      <w:rPr>
        <w:rFonts w:cs="Arial"/>
        <w:i/>
        <w:iCs/>
        <w:sz w:val="16"/>
        <w:szCs w:val="16"/>
      </w:rPr>
      <w:instrText xml:space="preserve"> NUMPAGES </w:instrText>
    </w:r>
    <w:r w:rsidRPr="00195EFD">
      <w:rPr>
        <w:rFonts w:cs="Arial"/>
        <w:i/>
        <w:iCs/>
        <w:sz w:val="16"/>
        <w:szCs w:val="16"/>
      </w:rPr>
      <w:fldChar w:fldCharType="separate"/>
    </w:r>
    <w:r w:rsidR="006E32D0">
      <w:rPr>
        <w:rFonts w:cs="Arial"/>
        <w:i/>
        <w:iCs/>
        <w:noProof/>
        <w:sz w:val="16"/>
        <w:szCs w:val="16"/>
      </w:rPr>
      <w:t>3</w:t>
    </w:r>
    <w:r w:rsidRPr="00195EFD">
      <w:rPr>
        <w:rFonts w:cs="Arial"/>
        <w:i/>
        <w:iCs/>
        <w:sz w:val="16"/>
        <w:szCs w:val="16"/>
      </w:rPr>
      <w:fldChar w:fldCharType="end"/>
    </w:r>
  </w:p>
  <w:p w:rsidR="00CD359B" w:rsidRDefault="00CD359B" w:rsidP="003A302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FC2" w:rsidRDefault="00505FC2">
      <w:r>
        <w:separator/>
      </w:r>
    </w:p>
  </w:footnote>
  <w:footnote w:type="continuationSeparator" w:id="0">
    <w:p w:rsidR="00505FC2" w:rsidRDefault="00505FC2">
      <w:r>
        <w:continuationSeparator/>
      </w:r>
    </w:p>
  </w:footnote>
  <w:footnote w:id="1">
    <w:p w:rsidR="00CD359B" w:rsidRPr="0077755C" w:rsidRDefault="00CD359B">
      <w:pPr>
        <w:pStyle w:val="FootnoteText"/>
        <w:rPr>
          <w:sz w:val="18"/>
          <w:szCs w:val="18"/>
        </w:rPr>
      </w:pPr>
      <w:r w:rsidRPr="0077755C">
        <w:rPr>
          <w:rStyle w:val="FootnoteReference"/>
          <w:sz w:val="18"/>
          <w:szCs w:val="18"/>
        </w:rPr>
        <w:footnoteRef/>
      </w:r>
      <w:r w:rsidRPr="0077755C">
        <w:rPr>
          <w:sz w:val="18"/>
          <w:szCs w:val="18"/>
        </w:rPr>
        <w:t xml:space="preserve"> </w:t>
      </w:r>
      <w:r w:rsidRPr="0077755C">
        <w:rPr>
          <w:rFonts w:ascii="Arial" w:hAnsi="Arial" w:cs="Arial"/>
          <w:iCs/>
          <w:sz w:val="18"/>
          <w:szCs w:val="18"/>
        </w:rPr>
        <w:t xml:space="preserve">DHHS policy requires </w:t>
      </w:r>
      <w:r>
        <w:rPr>
          <w:rFonts w:ascii="Arial" w:hAnsi="Arial" w:cs="Arial"/>
          <w:iCs/>
          <w:sz w:val="18"/>
          <w:szCs w:val="18"/>
        </w:rPr>
        <w:t>certification</w:t>
      </w:r>
      <w:r w:rsidRPr="0077755C">
        <w:rPr>
          <w:rFonts w:ascii="Arial" w:hAnsi="Arial" w:cs="Arial"/>
          <w:iCs/>
          <w:sz w:val="18"/>
          <w:szCs w:val="18"/>
        </w:rPr>
        <w:t xml:space="preserve"> that the IACUC protocol </w:t>
      </w:r>
      <w:r>
        <w:rPr>
          <w:rFonts w:ascii="Arial" w:hAnsi="Arial" w:cs="Arial"/>
          <w:iCs/>
          <w:sz w:val="18"/>
          <w:szCs w:val="18"/>
        </w:rPr>
        <w:t xml:space="preserve">is </w:t>
      </w:r>
      <w:r w:rsidRPr="0077755C">
        <w:rPr>
          <w:rFonts w:ascii="Arial" w:hAnsi="Arial" w:cs="Arial"/>
          <w:iCs/>
          <w:sz w:val="18"/>
          <w:szCs w:val="18"/>
        </w:rPr>
        <w:t xml:space="preserve">appropriately consistent with </w:t>
      </w:r>
      <w:r>
        <w:rPr>
          <w:rFonts w:ascii="Arial" w:hAnsi="Arial" w:cs="Arial"/>
          <w:iCs/>
          <w:sz w:val="18"/>
          <w:szCs w:val="18"/>
        </w:rPr>
        <w:t>the supporting federal grant appl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C0D" w:rsidRDefault="00310C0D">
    <w:pPr>
      <w:pStyle w:val="Header"/>
    </w:pPr>
    <w:r>
      <w:rPr>
        <w:noProof/>
      </w:rPr>
      <mc:AlternateContent>
        <mc:Choice Requires="wpg">
          <w:drawing>
            <wp:inline distT="0" distB="0" distL="0" distR="0" wp14:anchorId="5E7F2EB0" wp14:editId="502EF193">
              <wp:extent cx="1247775" cy="60960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7775" cy="609600"/>
                        <a:chOff x="0" y="0"/>
                        <a:chExt cx="988" cy="480"/>
                      </a:xfrm>
                    </wpg:grpSpPr>
                    <wps:wsp>
                      <wps:cNvPr id="24" name="Freeform 24"/>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8"/>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9"/>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50"/>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1" name="Group 51"/>
                      <wpg:cNvGrpSpPr>
                        <a:grpSpLocks/>
                      </wpg:cNvGrpSpPr>
                      <wpg:grpSpPr bwMode="auto">
                        <a:xfrm>
                          <a:off x="340" y="4"/>
                          <a:ext cx="283" cy="377"/>
                          <a:chOff x="340" y="4"/>
                          <a:chExt cx="283" cy="377"/>
                        </a:xfrm>
                      </wpg:grpSpPr>
                      <wps:wsp>
                        <wps:cNvPr id="52" name="Freeform 52"/>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3"/>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4"/>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5"/>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6"/>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 name="Group 57"/>
                      <wpg:cNvGrpSpPr>
                        <a:grpSpLocks/>
                      </wpg:cNvGrpSpPr>
                      <wpg:grpSpPr bwMode="auto">
                        <a:xfrm>
                          <a:off x="645" y="14"/>
                          <a:ext cx="338" cy="438"/>
                          <a:chOff x="645" y="14"/>
                          <a:chExt cx="338" cy="438"/>
                        </a:xfrm>
                      </wpg:grpSpPr>
                      <wps:wsp>
                        <wps:cNvPr id="58" name="Freeform 58"/>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9"/>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0"/>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1"/>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 name="Group 62"/>
                      <wpg:cNvGrpSpPr>
                        <a:grpSpLocks/>
                      </wpg:cNvGrpSpPr>
                      <wpg:grpSpPr bwMode="auto">
                        <a:xfrm>
                          <a:off x="914" y="412"/>
                          <a:ext cx="54" cy="55"/>
                          <a:chOff x="914" y="412"/>
                          <a:chExt cx="54" cy="55"/>
                        </a:xfrm>
                      </wpg:grpSpPr>
                      <wps:wsp>
                        <wps:cNvPr id="63" name="Freeform 63"/>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64"/>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5"/>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6"/>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7"/>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CFCD4F6" id="Group 23" o:spid="_x0000_s1026" style="width:98.25pt;height:48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">
              <v:shape id="Freeform 24" o:spid="_x0000_s1027" style="position:absolute;left:78;top:150;width:172;height:325;visibility:visible;mso-wrap-style:square;v-text-anchor:top" coordsize="172,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R68QA&#10;AADbAAAADwAAAGRycy9kb3ducmV2LnhtbESPT2vCQBTE7wW/w/IEb3XjH6pEVxGhtPTWRMHjM/tM&#10;otm3YXeN6bfvFgoeh5n5DbPe9qYRHTlfW1YwGScgiAuray4VHPL31yUIH5A1NpZJwQ952G4GL2tM&#10;tX3wN3VZKEWEsE9RQRVCm0rpi4oM+rFtiaN3sc5giNKVUjt8RLhp5DRJ3qTBmuNChS3tKypu2d0o&#10;yOfXyVHnF/fRne7NrD+ei+xrodRo2O9WIAL14Rn+b39qBdM5/H2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QkevEAAAA2wAAAA8AAAAAAAAAAAAAAAAAmAIAAGRycy9k&#10;b3ducmV2LnhtbFBLBQYAAAAABAAEAPUAAACJAw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48" o:spid="_x0000_s1028" style="position:absolute;left:207;top:312;width:43;height:20;visibility:visible;mso-wrap-style:square;v-text-anchor:top" coordsize="4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qIVL8A&#10;AADbAAAADwAAAGRycy9kb3ducmV2LnhtbERPPWvDMBDdC/kP4gLZGtkl1MGJEpJCwHir26XbYV0s&#10;E+skLNV2/301FDo+3vfxvNhBTDSG3rGCfJuBIG6d7rlT8Plxe96DCBFZ4+CYFPxQgPNp9XTEUruZ&#10;32lqYidSCIcSFZgYfSllaA1ZDFvniRN3d6PFmODYST3inMLtIF+y7FVa7Dk1GPT0Zqh9NN9WwVRf&#10;fd6Fus5vhf+qTDFlbZBKbdbL5QAi0hL/xX/uSivYpbHpS/oB8vQ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CohUvwAAANsAAAAPAAAAAAAAAAAAAAAAAJgCAABkcnMvZG93bnJl&#10;di54bWxQSwUGAAAAAAQABAD1AAAAhAMAAAAA&#10;" path="m42,l11,9,,12r42,l42,e" fillcolor="#4f2683" stroked="f">
                <v:path arrowok="t" o:connecttype="custom" o:connectlocs="42,0;11,9;0,12;42,12;42,0" o:connectangles="0,0,0,0,0"/>
              </v:shape>
              <v:shape id="Freeform 49" o:spid="_x0000_s1029" style="position:absolute;left:4;top:13;width:313;height:240;visibility:visible;mso-wrap-style:square;v-text-anchor:top" coordsize="3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cxJcQA&#10;AADbAAAADwAAAGRycy9kb3ducmV2LnhtbESPQWsCMRSE74X+h/AKvdVspYhujSIFSw+l4Oqlt8fm&#10;mQ1uXpYk7m799Y0geBxm5htmuR5dK3oK0XpW8DopQBDXXls2Cg777cscREzIGlvPpOCPIqxXjw9L&#10;LLUfeEd9lYzIEI4lKmhS6kopY92QwzjxHXH2jj44TFkGI3XAIcNdK6dFMZMOLeeFBjv6aKg+VWen&#10;4Nx/Hn6MtPvL9299QWs2VegGpZ6fxs07iERjuodv7S+t4G0B1y/5B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nMSXEAAAA2wAAAA8AAAAAAAAAAAAAAAAAmAIAAGRycy9k&#10;b3ducmV2LnhtbFBLBQYAAAAABAAEAPUAAACJAw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0" o:spid="_x0000_s1030" style="position:absolute;left:234;top:118;width:83;height:54;visibility:visible;mso-wrap-style:square;v-text-anchor:top" coordsize="8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kNMsMA&#10;AADbAAAADwAAAGRycy9kb3ducmV2LnhtbERPz2vCMBS+D/wfwhO8zXTihtRGGcrYdphg3cHdXptn&#10;W0xeSpPZ6l+/HAYeP77f2XqwRlyo841jBU/TBARx6XTDlYLvw9vjAoQPyBqNY1JwJQ/r1eghw1S7&#10;nvd0yUMlYgj7FBXUIbSplL6syaKfupY4cifXWQwRdpXUHfYx3Bo5S5IXabHh2FBjS5uaynP+axW8&#10;m+18xwvXnorPm/kpdsftV39UajIeXpcgAg3hLv53f2gFz3F9/B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kNMsMAAADbAAAADwAAAAAAAAAAAAAAAACYAgAAZHJzL2Rv&#10;d25yZXYueG1sUEsFBgAAAAAEAAQA9QAAAIgDAAAAAA==&#10;" path="m82,l,,,54,14,51,34,46,54,42,82,37,82,e" fillcolor="#4f2683" stroked="f">
                <v:path arrowok="t" o:connecttype="custom" o:connectlocs="82,0;0,0;0,54;14,51;34,46;54,42;82,37;82,0" o:connectangles="0,0,0,0,0,0,0,0"/>
              </v:shape>
              <v:group id="Group 51" o:spid="_x0000_s1031" style="position:absolute;left:340;top:4;width:283;height:377" coordorigin="340,4" coordsize="283,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Freeform 52" o:spid="_x0000_s1032"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FZVsQA&#10;AADbAAAADwAAAGRycy9kb3ducmV2LnhtbESPwW7CMBBE75X6D9ZW4lacpqKggIMKBanqjdAPWOIl&#10;DonXUWwg9OvrSkg9jmbmjWaxHGwrLtT72rGCl3ECgrh0uuZKwfd++zwD4QOyxtYxKbiRh2X++LDA&#10;TLsr7+hShEpECPsMFZgQukxKXxqy6MeuI47e0fUWQ5R9JXWP1wi3rUyT5E1arDkuGOxobahsirNV&#10;QCasJtPj6/Tro92nP+cmOexOG6VGT8P7HESgIfyH7+1PrWCSwt+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RWVbEAAAA2wAAAA8AAAAAAAAAAAAAAAAAmAIAAGRycy9k&#10;b3ducmV2LnhtbFBLBQYAAAAABAAEAPUAAACJAwAAAAA=&#10;" path="m209,373r-71,l160,373r20,1l198,375r7,1l209,373e" fillcolor="#4f2683" stroked="f">
                  <v:path arrowok="t" o:connecttype="custom" o:connectlocs="209,373;138,373;160,373;180,374;198,375;205,376;209,373" o:connectangles="0,0,0,0,0,0,0"/>
                </v:shape>
                <v:shape id="Freeform 53" o:spid="_x0000_s1033"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8zcUA&#10;AADbAAAADwAAAGRycy9kb3ducmV2LnhtbESP22rDMBBE3wv9B7GFvjVyHHLBiWySXqDkLZcP2Fgb&#10;y7G1MpaSuP36qlDo4zAzZ5hVMdhW3Kj3tWMF41ECgrh0uuZKwfHw8bIA4QOyxtYxKfgiD0X++LDC&#10;TLs77+i2D5WIEPYZKjAhdJmUvjRk0Y9cRxy9s+sthij7Suoe7xFuW5kmyUxarDkuGOzo1VDZ7K9W&#10;AZmwmc7Pk/n2rT2k39cmOe0u70o9Pw3rJYhAQ/gP/7U/tYLpBH6/xB8g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XfzNxQAAANsAAAAPAAAAAAAAAAAAAAAAAJgCAABkcnMv&#10;ZG93bnJldi54bWxQSwUGAAAAAAQABAD1AAAAigM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54" o:spid="_x0000_s1034"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RkucQA&#10;AADbAAAADwAAAGRycy9kb3ducmV2LnhtbESPW4vCMBSE3wX/QziCb5qq64VqFPciLL55+QHH5thU&#10;m5PSRO366zcLCz4OM/MNs1g1thR3qn3hWMGgn4AgzpwuOFdwPGx6MxA+IGssHZOCH/KwWrZbC0y1&#10;e/CO7vuQiwhhn6ICE0KVSukzQxZ931XE0Tu72mKIss6lrvER4baUwySZSIsFxwWDFX0Yyq77m1VA&#10;JryPp+fRdPtZHobP2zU57S5fSnU7zXoOIlATXuH/9rdWMH6Dvy/x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0ZLnEAAAA2wAAAA8AAAAAAAAAAAAAAAAAmAIAAGRycy9k&#10;b3ducmV2LnhtbFBLBQYAAAAABAAEAPUAAACJAwAAAAA=&#10;" path="m149,282r-20,l108,283r174,l282,283r-111,l168,283r-19,-1e" fillcolor="#4f2683" stroked="f">
                  <v:path arrowok="t" o:connecttype="custom" o:connectlocs="149,282;129,282;108,283;282,283;282,283;171,283;168,283;149,282" o:connectangles="0,0,0,0,0,0,0,0"/>
                </v:shape>
                <v:shape id="Freeform 55" o:spid="_x0000_s1035"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IsMA&#10;AADbAAAADwAAAGRycy9kb3ducmV2LnhtbESPwW7CMBBE70j9B2srcQOnoAAKGNQWkBA3oB+wxEsc&#10;iNdRbCD062skpB5HM/NGM1u0thI3anzpWMFHPwFBnDtdcqHg57DuTUD4gKyxckwKHuRhMX/rzDDT&#10;7s47uu1DISKEfYYKTAh1JqXPDVn0fVcTR+/kGoshyqaQusF7hNtKDpJkJC2WHBcM1vRtKL/sr1YB&#10;mfCVjk/D8XZZHQa/10ty3J1XSnXf288piEBt+A+/2hutIE3h+S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BIsMAAADbAAAADwAAAAAAAAAAAAAAAACYAgAAZHJzL2Rv&#10;d25yZXYueG1sUEsFBgAAAAAEAAQA9QAAAIgDAAAAAA==&#10;" path="m195,219r,40l171,283r111,l282,228r-87,-9e" fillcolor="#4f2683" stroked="f">
                  <v:path arrowok="t" o:connecttype="custom" o:connectlocs="195,219;195,259;171,283;282,283;282,228;195,219" o:connectangles="0,0,0,0,0,0"/>
                </v:shape>
                <v:shape id="Freeform 56" o:spid="_x0000_s1036"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pfVcMA&#10;AADbAAAADwAAAGRycy9kb3ducmV2LnhtbESPW4vCMBSE34X9D+Es+KapiheqUbzCsm9efsCxOTbV&#10;5qQ0Uau/frOwsI/DzHzDzBaNLcWDal84VtDrJiCIM6cLzhWcjrvOBIQPyBpLx6TgRR4W84/WDFPt&#10;nrynxyHkIkLYp6jAhFClUvrMkEXfdRVx9C6uthiirHOpa3xGuC1lP0lG0mLBccFgRWtD2e1wtwrI&#10;hNVwfBmMvzflsf++35Lz/rpVqv3ZLKcgAjXhP/zX/tIKhiP4/RJ/g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ypfVcMAAADbAAAADwAAAAAAAAAAAAAAAACYAgAAZHJzL2Rv&#10;d25yZXYueG1sUEsFBgAAAAAEAAQA9QAAAIgDAAAAAA==&#10;" path="m282,89r-143,l166,90r29,29l195,153r87,9l282,89e" fillcolor="#4f2683" stroked="f">
                  <v:path arrowok="t" o:connecttype="custom" o:connectlocs="282,89;139,89;166,90;195,119;195,153;282,162;282,89" o:connectangles="0,0,0,0,0,0,0"/>
                </v:shape>
              </v:group>
              <v:group id="Group 57" o:spid="_x0000_s1037" style="position:absolute;left:645;top:14;width:338;height:438" coordorigin="645,14" coordsize="338,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58" o:spid="_x0000_s1038"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Ob8AA&#10;AADbAAAADwAAAGRycy9kb3ducmV2LnhtbERPy4rCMBTdD/gP4QruxtSBUalG0QGhMLrw8QHX5toU&#10;m5vSZGz8+8lCcHk47+U62kY8qPO1YwWTcQaCuHS65krB5bz7nIPwAVlj45gUPMnDejX4WGKuXc9H&#10;epxCJVII+xwVmBDaXEpfGrLox64lTtzNdRZDgl0ldYd9CreN/MqyqbRYc2ow2NKPofJ++rMKNjHe&#10;+8uhmM12V4rF73TbH/dGqdEwbhYgAsXwFr/chVbwncamL+kH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cROb8AAAADbAAAADwAAAAAAAAAAAAAAAACYAgAAZHJzL2Rvd25y&#10;ZXYueG1sUEsFBgAAAAAEAAQA9QAAAIUDA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59" o:spid="_x0000_s1039"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jr9MQA&#10;AADbAAAADwAAAGRycy9kb3ducmV2LnhtbESPzWrDMBCE74W8g9hAb43cQvPjWglpIGBoe8jPA2yt&#10;rWVsrYylxMrbR4VCj8PMfMMUm2g7caXBN44VPM8yEMSV0w3XCs6n/dMShA/IGjvHpOBGHjbryUOB&#10;uXYjH+h6DLVIEPY5KjAh9LmUvjJk0c9cT5y8HzdYDEkOtdQDjgluO/mSZXNpseG0YLCnnaGqPV6s&#10;gm2M7Xj+KheL/TfF8mP+Ph4+jVKP07h9AxEohv/wX7vUCl5X8Psl/QC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I6/TEAAAA2wAAAA8AAAAAAAAAAAAAAAAAmAIAAGRycy9k&#10;b3ducmV2LnhtbFBLBQYAAAAABAAEAPUAAACJAw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60" o:spid="_x0000_s1040"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I1L8A&#10;AADbAAAADwAAAGRycy9kb3ducmV2LnhtbERPzYrCMBC+L/gOYQRva6qHKtUoKgiFdQ+6PsBsMzbF&#10;ZlKarI1vbw4LHj++//U22lY8qPeNYwWzaQaCuHK64VrB9ef4uQThA7LG1jEpeJKH7Wb0scZCu4HP&#10;9LiEWqQQ9gUqMCF0hZS+MmTRT11HnLib6y2GBPta6h6HFG5bOc+yXFpsODUY7OhgqLpf/qyCXYz3&#10;4fpdLhbHX4rlV74fziej1GQcdysQgWJ4i//dpVaQp/XpS/oBcvM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3ojUvwAAANsAAAAPAAAAAAAAAAAAAAAAAJgCAABkcnMvZG93bnJl&#10;di54bWxQSwUGAAAAAAQABAD1AAAAhAMAAAAA&#10;" path="m338,166r-37,l338,183r,-17e" fillcolor="#4f2683" stroked="f">
                  <v:path arrowok="t" o:connecttype="custom" o:connectlocs="338,166;301,166;338,183;338,166" o:connectangles="0,0,0,0"/>
                </v:shape>
                <v:shape id="Freeform 61" o:spid="_x0000_s1041"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ItT8MA&#10;AADbAAAADwAAAGRycy9kb3ducmV2LnhtbESP3YrCMBSE7xd8h3AWvFtT96JK1yiuIBRcL/x5gGNz&#10;tik2J6XJ2vj2ZkHwcpiZb5jFKtpW3Kj3jWMF00kGgrhyuuFawfm0/ZiD8AFZY+uYFNzJw2o5eltg&#10;od3AB7odQy0ShH2BCkwIXSGlrwxZ9BPXESfv1/UWQ5J9LXWPQ4LbVn5mWS4tNpwWDHa0MVRdj39W&#10;wTrG63Del7PZ9kKx3OXfw+HHKDV+j+svEIFieIWf7VIryKfw/yX9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ItT8MAAADbAAAADwAAAAAAAAAAAAAAAACYAgAAZHJzL2Rv&#10;d25yZXYueG1sUEsFBgAAAAAEAAQA9QAAAIgDAAAAAA==&#10;" path="m152,110r-33,l143,115r,l152,117r,-7e" fillcolor="#4f2683" stroked="f">
                  <v:path arrowok="t" o:connecttype="custom" o:connectlocs="152,110;119,110;143,115;143,115;152,117;152,110" o:connectangles="0,0,0,0,0,0"/>
                </v:shape>
              </v:group>
              <v:group id="Group 62" o:spid="_x0000_s1042" style="position:absolute;left:914;top:412;width:54;height:55" coordorigin="914,412" coordsize="54,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Freeform 63" o:spid="_x0000_s1043"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IE8UA&#10;AADbAAAADwAAAGRycy9kb3ducmV2LnhtbESPQWvCQBSE74L/YXlCb7pRMdjoKmIpVKoHYws9PrPP&#10;JJh9m2a3mv57VxA8DjPzDTNftqYSF2pcaVnBcBCBIM6sLjlX8HV4709BOI+ssbJMCv7JwXLR7cwx&#10;0fbKe7qkPhcBwi5BBYX3dSKlywoy6Aa2Jg7eyTYGfZBNLnWD1wA3lRxFUSwNlhwWCqxpXVB2Tv+M&#10;gt+tO09MtdLH75/XMb7Fu83nYafUS69dzUB4av0z/Gh/aAXxGO5fw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Q8gTxQAAANsAAAAPAAAAAAAAAAAAAAAAAJgCAABkcnMv&#10;ZG93bnJldi54bWxQSwUGAAAAAAQABAD1AAAAigMAAAAA&#10;" path="m42,l12,,,12,,42,12,54r30,l47,50r-33,l4,40,4,14,14,4r33,l42,e" fillcolor="#4f2683" stroked="f">
                  <v:path arrowok="t" o:connecttype="custom" o:connectlocs="42,0;12,0;0,12;0,42;12,54;42,54;47,50;14,50;4,40;4,14;14,4;47,4;42,0" o:connectangles="0,0,0,0,0,0,0,0,0,0,0,0,0"/>
                </v:shape>
                <v:shape id="Freeform 64" o:spid="_x0000_s1044"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pQZ8YA&#10;AADbAAAADwAAAGRycy9kb3ducmV2LnhtbESPT2vCQBTE74V+h+UJ3urGqkHTbEQqgkU91D/g8Zl9&#10;TYLZt2l2q+m37xYKPQ4z8xsmnXemFjdqXWVZwXAQgSDOra64UHA8rJ6mIJxH1lhbJgXf5GCePT6k&#10;mGh753e67X0hAoRdggpK75tESpeXZNANbEMcvA/bGvRBtoXULd4D3NTyOYpiabDisFBiQ68l5df9&#10;l1HwuXXXiakX+nI6z0a4jHdvm8NOqX6vW7yA8NT5//Bfe60VxGP4/RJ+gM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pQZ8YAAADbAAAADwAAAAAAAAAAAAAAAACYAgAAZHJz&#10;L2Rvd25yZXYueG1sUEsFBgAAAAAEAAQA9QAAAIsDAAAAAA==&#10;" path="m47,4r-7,l50,14r,26l40,50r7,l54,42r,-30l47,4e" fillcolor="#4f2683" stroked="f">
                  <v:path arrowok="t" o:connecttype="custom" o:connectlocs="47,4;40,4;50,14;50,40;40,50;47,50;54,42;54,12;47,4" o:connectangles="0,0,0,0,0,0,0,0,0"/>
                </v:shape>
                <v:shape id="Freeform 65" o:spid="_x0000_s1045"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1/MUA&#10;AADbAAAADwAAAGRycy9kb3ducmV2LnhtbESPT2vCQBTE74LfYXlCb7rRYqgxGxFLoaX1UP+Ax2f2&#10;mQSzb9PsVtNv3xUEj8PM/IZJF52pxYVaV1lWMB5FIIhzqysuFOy2b8MXEM4ja6wtk4I/crDI+r0U&#10;E22v/E2XjS9EgLBLUEHpfZNI6fKSDLqRbYiDd7KtQR9kW0jd4jXATS0nURRLgxWHhRIbWpWUnze/&#10;RsHPlztPTb3Ux/1h9oyv8frjc7tW6mnQLecgPHX+Eb6337WCeAq3L+EHy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vX8xQAAANsAAAAPAAAAAAAAAAAAAAAAAJgCAABkcnMv&#10;ZG93bnJldi54bWxQSwUGAAAAAAQABAD1AAAAigMAAAAA&#10;" path="m35,12r-19,l16,43r5,l21,28r11,l36,28r4,-2l40,25r-5,l30,24r-9,l21,16r19,l40,13,35,12e" fillcolor="#4f2683" stroked="f">
                  <v:path arrowok="t" o:connecttype="custom" o:connectlocs="35,12;16,12;16,43;21,43;21,28;32,28;36,28;40,26;40,25;35,25;30,24;21,24;21,16;40,16;40,13;35,12" o:connectangles="0,0,0,0,0,0,0,0,0,0,0,0,0,0,0,0"/>
                </v:shape>
                <v:shape id="Freeform 66" o:spid="_x0000_s1046"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Rri8UA&#10;AADbAAAADwAAAGRycy9kb3ducmV2LnhtbESPQWvCQBSE74L/YXmF3uqmFkMbsxFRhEr1YGzB42v2&#10;NQlm38bsVtN/7woFj8PMfMOks9404kydqy0reB5FIIgLq2suFXzuV0+vIJxH1thYJgV/5GCWDQcp&#10;JtpeeEfn3JciQNglqKDyvk2kdEVFBt3ItsTB+7GdQR9kV0rd4SXATSPHURRLgzWHhQpbWlRUHPNf&#10;o+C0cceJaeb6++vw9oLLeLv+2G+Venzo51MQnnp/D/+337WCOIbbl/AD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GuLxQAAANsAAAAPAAAAAAAAAAAAAAAAAJgCAABkcnMv&#10;ZG93bnJldi54bWxQSwUGAAAAAAQABAD1AAAAigMAAAAA&#10;" path="m32,28r-5,l34,43r6,l32,28e" fillcolor="#4f2683" stroked="f">
                  <v:path arrowok="t" o:connecttype="custom" o:connectlocs="32,28;27,28;34,43;40,43;32,28" o:connectangles="0,0,0,0,0"/>
                </v:shape>
                <v:shape id="Freeform 67" o:spid="_x0000_s1047"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jOEMUA&#10;AADbAAAADwAAAGRycy9kb3ducmV2LnhtbESPQWvCQBSE74L/YXlCb7rRYmyjq0hLQake1BY8PrPP&#10;JJh9m2ZXTf+9Kwgeh5n5hpnMGlOKC9WusKyg34tAEKdWF5wp+Nl9dd9AOI+ssbRMCv7JwWzabk0w&#10;0fbKG7psfSYChF2CCnLvq0RKl+Zk0PVsRRy8o60N+iDrTOoarwFuSjmIolgaLDgs5FjRR07paXs2&#10;Cv5W7jQ05Vwffvfvr/gZr5ffu7VSL51mPgbhqfHP8KO90AriEdy/hB8gp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eM4QxQAAANsAAAAPAAAAAAAAAAAAAAAAAJgCAABkcnMv&#10;ZG93bnJldi54bWxQSwUGAAAAAAQABAD1AAAAigMAAAAA&#10;" path="m40,16r-8,l35,16r,9l40,25r,-9e" fillcolor="#4f2683" stroked="f">
                  <v:path arrowok="t" o:connecttype="custom" o:connectlocs="40,16;32,16;35,16;35,25;40,25;40,16" o:connectangles="0,0,0,0,0,0"/>
                </v:shape>
              </v:group>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0"/>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 w15:restartNumberingAfterBreak="0">
    <w:nsid w:val="03770A68"/>
    <w:multiLevelType w:val="singleLevel"/>
    <w:tmpl w:val="0409000F"/>
    <w:lvl w:ilvl="0">
      <w:start w:val="2"/>
      <w:numFmt w:val="decimal"/>
      <w:lvlText w:val="%1."/>
      <w:lvlJc w:val="left"/>
      <w:pPr>
        <w:tabs>
          <w:tab w:val="num" w:pos="360"/>
        </w:tabs>
        <w:ind w:left="360" w:hanging="360"/>
      </w:pPr>
      <w:rPr>
        <w:rFonts w:hint="default"/>
      </w:rPr>
    </w:lvl>
  </w:abstractNum>
  <w:abstractNum w:abstractNumId="2" w15:restartNumberingAfterBreak="0">
    <w:nsid w:val="04B65AEA"/>
    <w:multiLevelType w:val="hybridMultilevel"/>
    <w:tmpl w:val="5914B4DA"/>
    <w:lvl w:ilvl="0" w:tplc="81DA2EF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C154E"/>
    <w:multiLevelType w:val="hybridMultilevel"/>
    <w:tmpl w:val="E2FEC80E"/>
    <w:lvl w:ilvl="0" w:tplc="06AE9014">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16C7C"/>
    <w:multiLevelType w:val="hybridMultilevel"/>
    <w:tmpl w:val="DC567C64"/>
    <w:lvl w:ilvl="0" w:tplc="A55436F6">
      <w:start w:val="1"/>
      <w:numFmt w:val="decimal"/>
      <w:lvlText w:val="%1."/>
      <w:lvlJc w:val="left"/>
      <w:pPr>
        <w:ind w:left="36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404A0"/>
    <w:multiLevelType w:val="singleLevel"/>
    <w:tmpl w:val="0409000F"/>
    <w:lvl w:ilvl="0">
      <w:start w:val="4"/>
      <w:numFmt w:val="decimal"/>
      <w:lvlText w:val="%1."/>
      <w:lvlJc w:val="left"/>
      <w:pPr>
        <w:tabs>
          <w:tab w:val="num" w:pos="360"/>
        </w:tabs>
        <w:ind w:left="360" w:hanging="360"/>
      </w:pPr>
      <w:rPr>
        <w:rFonts w:hint="default"/>
      </w:rPr>
    </w:lvl>
  </w:abstractNum>
  <w:abstractNum w:abstractNumId="6" w15:restartNumberingAfterBreak="0">
    <w:nsid w:val="2AE37847"/>
    <w:multiLevelType w:val="hybridMultilevel"/>
    <w:tmpl w:val="9300EAC8"/>
    <w:lvl w:ilvl="0" w:tplc="A2F4EB58">
      <w:start w:val="1"/>
      <w:numFmt w:val="decimal"/>
      <w:lvlText w:val="%1."/>
      <w:lvlJc w:val="left"/>
      <w:pPr>
        <w:ind w:left="720" w:hanging="360"/>
      </w:pPr>
      <w:rPr>
        <w:rFonts w:ascii="Arial" w:hAnsi="Arial" w:cs="Arial" w:hint="default"/>
        <w:b w:val="0"/>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F85E9D"/>
    <w:multiLevelType w:val="hybridMultilevel"/>
    <w:tmpl w:val="5412A4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D13F3"/>
    <w:multiLevelType w:val="hybridMultilevel"/>
    <w:tmpl w:val="A3CA2D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7239F9"/>
    <w:multiLevelType w:val="hybridMultilevel"/>
    <w:tmpl w:val="3F9C8FCC"/>
    <w:lvl w:ilvl="0" w:tplc="A9965F1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D7090"/>
    <w:multiLevelType w:val="hybridMultilevel"/>
    <w:tmpl w:val="0BB0C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016C7A"/>
    <w:multiLevelType w:val="hybridMultilevel"/>
    <w:tmpl w:val="38BAB2B8"/>
    <w:lvl w:ilvl="0" w:tplc="B16E5442">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D234C58"/>
    <w:multiLevelType w:val="hybridMultilevel"/>
    <w:tmpl w:val="34983824"/>
    <w:lvl w:ilvl="0" w:tplc="71928942">
      <w:start w:val="1"/>
      <w:numFmt w:val="lowerRoman"/>
      <w:lvlText w:val="%1)"/>
      <w:lvlJc w:val="left"/>
      <w:pPr>
        <w:ind w:left="1860" w:hanging="72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A7F4D"/>
    <w:multiLevelType w:val="hybridMultilevel"/>
    <w:tmpl w:val="95A0827C"/>
    <w:lvl w:ilvl="0" w:tplc="7B528560">
      <w:start w:val="1"/>
      <w:numFmt w:val="decimal"/>
      <w:lvlText w:val="%1."/>
      <w:lvlJc w:val="left"/>
      <w:pPr>
        <w:ind w:left="720" w:hanging="360"/>
      </w:pPr>
      <w:rPr>
        <w:rFonts w:hint="default"/>
        <w:b w:val="0"/>
        <w:sz w:val="22"/>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7F2FE9"/>
    <w:multiLevelType w:val="hybridMultilevel"/>
    <w:tmpl w:val="58E23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A20EFA"/>
    <w:multiLevelType w:val="hybridMultilevel"/>
    <w:tmpl w:val="710AF272"/>
    <w:lvl w:ilvl="0" w:tplc="16DA0306">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76AF733A"/>
    <w:multiLevelType w:val="hybridMultilevel"/>
    <w:tmpl w:val="B7F6D7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13"/>
  </w:num>
  <w:num w:numId="6">
    <w:abstractNumId w:val="14"/>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7"/>
  </w:num>
  <w:num w:numId="11">
    <w:abstractNumId w:val="8"/>
  </w:num>
  <w:num w:numId="12">
    <w:abstractNumId w:val="12"/>
  </w:num>
  <w:num w:numId="13">
    <w:abstractNumId w:val="7"/>
  </w:num>
  <w:num w:numId="14">
    <w:abstractNumId w:val="2"/>
  </w:num>
  <w:num w:numId="15">
    <w:abstractNumId w:val="9"/>
  </w:num>
  <w:num w:numId="16">
    <w:abstractNumId w:val="10"/>
  </w:num>
  <w:num w:numId="17">
    <w:abstractNumId w:val="3"/>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C42bh+fW0zOtXBgsVQPEDAdk/nZ9LPIzYVwOQMjCcRUuLBBz/qIaHMmBKkNGJdZfxeNuQfbSqKNmDrrJeKuXg==" w:salt="7lE0VXHFYBq8GlGvI1sa2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rEwNrE0NzEzMbJU0lEKTi0uzszPAykwrAUAagjgrSwAAAA="/>
  </w:docVars>
  <w:rsids>
    <w:rsidRoot w:val="002748A3"/>
    <w:rsid w:val="0000128B"/>
    <w:rsid w:val="000079CC"/>
    <w:rsid w:val="00007FA3"/>
    <w:rsid w:val="00010F48"/>
    <w:rsid w:val="000129A5"/>
    <w:rsid w:val="00014A64"/>
    <w:rsid w:val="0001615C"/>
    <w:rsid w:val="000170F8"/>
    <w:rsid w:val="00020FFD"/>
    <w:rsid w:val="00024ED0"/>
    <w:rsid w:val="00025A20"/>
    <w:rsid w:val="00030922"/>
    <w:rsid w:val="00033F8D"/>
    <w:rsid w:val="000350DB"/>
    <w:rsid w:val="00040302"/>
    <w:rsid w:val="00046126"/>
    <w:rsid w:val="000501F0"/>
    <w:rsid w:val="000530EC"/>
    <w:rsid w:val="00054761"/>
    <w:rsid w:val="00057490"/>
    <w:rsid w:val="000603A5"/>
    <w:rsid w:val="000614BE"/>
    <w:rsid w:val="000628C8"/>
    <w:rsid w:val="00067384"/>
    <w:rsid w:val="00071491"/>
    <w:rsid w:val="00083BA2"/>
    <w:rsid w:val="00084C44"/>
    <w:rsid w:val="00085B5D"/>
    <w:rsid w:val="000905F2"/>
    <w:rsid w:val="00091494"/>
    <w:rsid w:val="00093837"/>
    <w:rsid w:val="00094F8E"/>
    <w:rsid w:val="00096088"/>
    <w:rsid w:val="00096BC5"/>
    <w:rsid w:val="000975ED"/>
    <w:rsid w:val="000A03AD"/>
    <w:rsid w:val="000A27C0"/>
    <w:rsid w:val="000B1963"/>
    <w:rsid w:val="000B1EB3"/>
    <w:rsid w:val="000B7EF7"/>
    <w:rsid w:val="000C09A9"/>
    <w:rsid w:val="000C0B44"/>
    <w:rsid w:val="000C1112"/>
    <w:rsid w:val="000C1AA6"/>
    <w:rsid w:val="000C1AB5"/>
    <w:rsid w:val="000C72A2"/>
    <w:rsid w:val="000D08BC"/>
    <w:rsid w:val="000D13A6"/>
    <w:rsid w:val="000D2F5B"/>
    <w:rsid w:val="000D468D"/>
    <w:rsid w:val="000D61F4"/>
    <w:rsid w:val="000E2950"/>
    <w:rsid w:val="000E2DBD"/>
    <w:rsid w:val="000E42E4"/>
    <w:rsid w:val="000E48A6"/>
    <w:rsid w:val="000E5174"/>
    <w:rsid w:val="000E5C9A"/>
    <w:rsid w:val="000E6339"/>
    <w:rsid w:val="000E6FD1"/>
    <w:rsid w:val="000E79D6"/>
    <w:rsid w:val="000F57A5"/>
    <w:rsid w:val="000F723B"/>
    <w:rsid w:val="001006C7"/>
    <w:rsid w:val="00103C7B"/>
    <w:rsid w:val="00110201"/>
    <w:rsid w:val="00112349"/>
    <w:rsid w:val="00112388"/>
    <w:rsid w:val="00114843"/>
    <w:rsid w:val="00115EA6"/>
    <w:rsid w:val="0011778D"/>
    <w:rsid w:val="00120962"/>
    <w:rsid w:val="00120AA9"/>
    <w:rsid w:val="00123F1D"/>
    <w:rsid w:val="00125FDF"/>
    <w:rsid w:val="00126A96"/>
    <w:rsid w:val="0012710D"/>
    <w:rsid w:val="00130170"/>
    <w:rsid w:val="00130DC7"/>
    <w:rsid w:val="00131970"/>
    <w:rsid w:val="00131D18"/>
    <w:rsid w:val="001324CD"/>
    <w:rsid w:val="00141191"/>
    <w:rsid w:val="001453B5"/>
    <w:rsid w:val="00146029"/>
    <w:rsid w:val="00150E93"/>
    <w:rsid w:val="00162D44"/>
    <w:rsid w:val="001730EE"/>
    <w:rsid w:val="00175FB0"/>
    <w:rsid w:val="00176A98"/>
    <w:rsid w:val="00177397"/>
    <w:rsid w:val="0018062D"/>
    <w:rsid w:val="0018334C"/>
    <w:rsid w:val="00183860"/>
    <w:rsid w:val="0018465F"/>
    <w:rsid w:val="00187316"/>
    <w:rsid w:val="00194643"/>
    <w:rsid w:val="001A4B03"/>
    <w:rsid w:val="001B13C4"/>
    <w:rsid w:val="001B2E9C"/>
    <w:rsid w:val="001D0C38"/>
    <w:rsid w:val="001D72A0"/>
    <w:rsid w:val="001E2CF5"/>
    <w:rsid w:val="001E6AA1"/>
    <w:rsid w:val="001F1B25"/>
    <w:rsid w:val="001F2FD6"/>
    <w:rsid w:val="001F423B"/>
    <w:rsid w:val="001F60A9"/>
    <w:rsid w:val="001F6700"/>
    <w:rsid w:val="001F6C6A"/>
    <w:rsid w:val="00205888"/>
    <w:rsid w:val="00205B81"/>
    <w:rsid w:val="002062B5"/>
    <w:rsid w:val="0021181D"/>
    <w:rsid w:val="0021586A"/>
    <w:rsid w:val="00224648"/>
    <w:rsid w:val="00234338"/>
    <w:rsid w:val="0023753F"/>
    <w:rsid w:val="002457E6"/>
    <w:rsid w:val="00245E19"/>
    <w:rsid w:val="002469FE"/>
    <w:rsid w:val="00254A97"/>
    <w:rsid w:val="0025738A"/>
    <w:rsid w:val="00263EDE"/>
    <w:rsid w:val="0026702F"/>
    <w:rsid w:val="00272EA4"/>
    <w:rsid w:val="002748A3"/>
    <w:rsid w:val="0027551F"/>
    <w:rsid w:val="002811EC"/>
    <w:rsid w:val="002840B7"/>
    <w:rsid w:val="00290FF6"/>
    <w:rsid w:val="00296D87"/>
    <w:rsid w:val="00297B1A"/>
    <w:rsid w:val="002A0D52"/>
    <w:rsid w:val="002A176A"/>
    <w:rsid w:val="002A69C2"/>
    <w:rsid w:val="002B3CAB"/>
    <w:rsid w:val="002B4311"/>
    <w:rsid w:val="002B6EAC"/>
    <w:rsid w:val="002C09BB"/>
    <w:rsid w:val="002C11E0"/>
    <w:rsid w:val="002C3EB7"/>
    <w:rsid w:val="002C61C0"/>
    <w:rsid w:val="002C6D1D"/>
    <w:rsid w:val="002D0FE3"/>
    <w:rsid w:val="002D21EE"/>
    <w:rsid w:val="002E10E9"/>
    <w:rsid w:val="002E22E5"/>
    <w:rsid w:val="002E602B"/>
    <w:rsid w:val="002E66D4"/>
    <w:rsid w:val="002E74AD"/>
    <w:rsid w:val="002E7E23"/>
    <w:rsid w:val="002F27C5"/>
    <w:rsid w:val="002F4904"/>
    <w:rsid w:val="0030095F"/>
    <w:rsid w:val="00310167"/>
    <w:rsid w:val="0031091E"/>
    <w:rsid w:val="00310C0D"/>
    <w:rsid w:val="00317082"/>
    <w:rsid w:val="0032281F"/>
    <w:rsid w:val="00323933"/>
    <w:rsid w:val="003321AC"/>
    <w:rsid w:val="003375ED"/>
    <w:rsid w:val="00342441"/>
    <w:rsid w:val="00346C5A"/>
    <w:rsid w:val="00350BCA"/>
    <w:rsid w:val="00355602"/>
    <w:rsid w:val="00355CFA"/>
    <w:rsid w:val="00356577"/>
    <w:rsid w:val="003620B0"/>
    <w:rsid w:val="003771B1"/>
    <w:rsid w:val="00382818"/>
    <w:rsid w:val="00384FA4"/>
    <w:rsid w:val="003854A2"/>
    <w:rsid w:val="00385E0A"/>
    <w:rsid w:val="0038646E"/>
    <w:rsid w:val="003950AF"/>
    <w:rsid w:val="00397FBF"/>
    <w:rsid w:val="003A3020"/>
    <w:rsid w:val="003A4527"/>
    <w:rsid w:val="003B01AB"/>
    <w:rsid w:val="003B0DA5"/>
    <w:rsid w:val="003B1A6A"/>
    <w:rsid w:val="003B1FE0"/>
    <w:rsid w:val="003C1596"/>
    <w:rsid w:val="003C16F2"/>
    <w:rsid w:val="003C4976"/>
    <w:rsid w:val="003C51D8"/>
    <w:rsid w:val="003D1240"/>
    <w:rsid w:val="003D28BC"/>
    <w:rsid w:val="003D49CD"/>
    <w:rsid w:val="003E161C"/>
    <w:rsid w:val="003E2ECC"/>
    <w:rsid w:val="003E3E95"/>
    <w:rsid w:val="003F0C01"/>
    <w:rsid w:val="003F2EDE"/>
    <w:rsid w:val="003F5602"/>
    <w:rsid w:val="00402F83"/>
    <w:rsid w:val="00413ACB"/>
    <w:rsid w:val="00414A38"/>
    <w:rsid w:val="00417522"/>
    <w:rsid w:val="00422540"/>
    <w:rsid w:val="00426234"/>
    <w:rsid w:val="004267D9"/>
    <w:rsid w:val="00431C4F"/>
    <w:rsid w:val="00435BD5"/>
    <w:rsid w:val="00442AB5"/>
    <w:rsid w:val="004462BA"/>
    <w:rsid w:val="00462A4C"/>
    <w:rsid w:val="00471828"/>
    <w:rsid w:val="00496BA8"/>
    <w:rsid w:val="0049749C"/>
    <w:rsid w:val="004A26E2"/>
    <w:rsid w:val="004A5AFF"/>
    <w:rsid w:val="004B011F"/>
    <w:rsid w:val="004B375D"/>
    <w:rsid w:val="004B3956"/>
    <w:rsid w:val="004B3972"/>
    <w:rsid w:val="004B7E92"/>
    <w:rsid w:val="004C3DC3"/>
    <w:rsid w:val="004D39A4"/>
    <w:rsid w:val="004D6053"/>
    <w:rsid w:val="004D7D60"/>
    <w:rsid w:val="004E1E5A"/>
    <w:rsid w:val="004E54DA"/>
    <w:rsid w:val="004F3313"/>
    <w:rsid w:val="004F441A"/>
    <w:rsid w:val="004F736C"/>
    <w:rsid w:val="004F7381"/>
    <w:rsid w:val="00500823"/>
    <w:rsid w:val="00502FE3"/>
    <w:rsid w:val="00505FC2"/>
    <w:rsid w:val="00507367"/>
    <w:rsid w:val="005120C2"/>
    <w:rsid w:val="00517F49"/>
    <w:rsid w:val="00524CB9"/>
    <w:rsid w:val="00530DF5"/>
    <w:rsid w:val="0053154A"/>
    <w:rsid w:val="00532669"/>
    <w:rsid w:val="005336E1"/>
    <w:rsid w:val="00542125"/>
    <w:rsid w:val="005472DC"/>
    <w:rsid w:val="005522E1"/>
    <w:rsid w:val="005625D6"/>
    <w:rsid w:val="0056272A"/>
    <w:rsid w:val="00563765"/>
    <w:rsid w:val="00565495"/>
    <w:rsid w:val="00576A66"/>
    <w:rsid w:val="00577410"/>
    <w:rsid w:val="00580C65"/>
    <w:rsid w:val="00582304"/>
    <w:rsid w:val="005853EE"/>
    <w:rsid w:val="00590995"/>
    <w:rsid w:val="00596347"/>
    <w:rsid w:val="005A0011"/>
    <w:rsid w:val="005A1F7C"/>
    <w:rsid w:val="005A3829"/>
    <w:rsid w:val="005A390E"/>
    <w:rsid w:val="005B10C6"/>
    <w:rsid w:val="005B3204"/>
    <w:rsid w:val="005B64B0"/>
    <w:rsid w:val="005B6F2F"/>
    <w:rsid w:val="005C0E78"/>
    <w:rsid w:val="005C4224"/>
    <w:rsid w:val="005C7950"/>
    <w:rsid w:val="005C7F2B"/>
    <w:rsid w:val="005D13EB"/>
    <w:rsid w:val="005D2380"/>
    <w:rsid w:val="005D536A"/>
    <w:rsid w:val="005D57F7"/>
    <w:rsid w:val="005D7012"/>
    <w:rsid w:val="005D7CD4"/>
    <w:rsid w:val="005E031C"/>
    <w:rsid w:val="005E5A62"/>
    <w:rsid w:val="005F2759"/>
    <w:rsid w:val="005F34C8"/>
    <w:rsid w:val="005F5538"/>
    <w:rsid w:val="005F67AD"/>
    <w:rsid w:val="00602E0A"/>
    <w:rsid w:val="00614C7A"/>
    <w:rsid w:val="00616FA3"/>
    <w:rsid w:val="00631882"/>
    <w:rsid w:val="00632803"/>
    <w:rsid w:val="006344A5"/>
    <w:rsid w:val="00636AF4"/>
    <w:rsid w:val="0065359A"/>
    <w:rsid w:val="006535A4"/>
    <w:rsid w:val="006550AC"/>
    <w:rsid w:val="006650F4"/>
    <w:rsid w:val="006720E6"/>
    <w:rsid w:val="006748E3"/>
    <w:rsid w:val="00674CB6"/>
    <w:rsid w:val="00677EA3"/>
    <w:rsid w:val="00681CB4"/>
    <w:rsid w:val="006B04CB"/>
    <w:rsid w:val="006B0EC8"/>
    <w:rsid w:val="006B42B4"/>
    <w:rsid w:val="006B61D0"/>
    <w:rsid w:val="006C1592"/>
    <w:rsid w:val="006C62BF"/>
    <w:rsid w:val="006D1CCF"/>
    <w:rsid w:val="006D3453"/>
    <w:rsid w:val="006D6118"/>
    <w:rsid w:val="006E0338"/>
    <w:rsid w:val="006E1169"/>
    <w:rsid w:val="006E32D0"/>
    <w:rsid w:val="006E3C6C"/>
    <w:rsid w:val="006E3DD1"/>
    <w:rsid w:val="006E7E1B"/>
    <w:rsid w:val="006F3313"/>
    <w:rsid w:val="006F3EFF"/>
    <w:rsid w:val="006F7018"/>
    <w:rsid w:val="00701F25"/>
    <w:rsid w:val="00710D3E"/>
    <w:rsid w:val="007150ED"/>
    <w:rsid w:val="00715E31"/>
    <w:rsid w:val="0072272E"/>
    <w:rsid w:val="00723480"/>
    <w:rsid w:val="00730AC0"/>
    <w:rsid w:val="00732AEC"/>
    <w:rsid w:val="00734252"/>
    <w:rsid w:val="00741FD1"/>
    <w:rsid w:val="007430F2"/>
    <w:rsid w:val="0075191A"/>
    <w:rsid w:val="00753859"/>
    <w:rsid w:val="00757043"/>
    <w:rsid w:val="0076584E"/>
    <w:rsid w:val="00776052"/>
    <w:rsid w:val="0077755C"/>
    <w:rsid w:val="0077776C"/>
    <w:rsid w:val="0078494D"/>
    <w:rsid w:val="00785CFD"/>
    <w:rsid w:val="00795F70"/>
    <w:rsid w:val="00796F62"/>
    <w:rsid w:val="007973B4"/>
    <w:rsid w:val="007A2745"/>
    <w:rsid w:val="007A2A7A"/>
    <w:rsid w:val="007A68A0"/>
    <w:rsid w:val="007A772C"/>
    <w:rsid w:val="007B0E57"/>
    <w:rsid w:val="007B4E09"/>
    <w:rsid w:val="007B7A88"/>
    <w:rsid w:val="007C1950"/>
    <w:rsid w:val="007C5FF6"/>
    <w:rsid w:val="007D02F3"/>
    <w:rsid w:val="007D0939"/>
    <w:rsid w:val="007D55EB"/>
    <w:rsid w:val="007E3246"/>
    <w:rsid w:val="00800FCA"/>
    <w:rsid w:val="008028F6"/>
    <w:rsid w:val="008030CE"/>
    <w:rsid w:val="0080532F"/>
    <w:rsid w:val="00811AB8"/>
    <w:rsid w:val="008212EE"/>
    <w:rsid w:val="0082168A"/>
    <w:rsid w:val="008216ED"/>
    <w:rsid w:val="00822CEF"/>
    <w:rsid w:val="008350F3"/>
    <w:rsid w:val="00835CCA"/>
    <w:rsid w:val="00835FB2"/>
    <w:rsid w:val="00840E90"/>
    <w:rsid w:val="00843744"/>
    <w:rsid w:val="008474E6"/>
    <w:rsid w:val="00850856"/>
    <w:rsid w:val="00853D3E"/>
    <w:rsid w:val="0085543B"/>
    <w:rsid w:val="00855F5C"/>
    <w:rsid w:val="0085662B"/>
    <w:rsid w:val="008574C0"/>
    <w:rsid w:val="00857FE6"/>
    <w:rsid w:val="00860066"/>
    <w:rsid w:val="008611BA"/>
    <w:rsid w:val="00863C9E"/>
    <w:rsid w:val="008722C9"/>
    <w:rsid w:val="0087370C"/>
    <w:rsid w:val="00877030"/>
    <w:rsid w:val="0088163A"/>
    <w:rsid w:val="008835F4"/>
    <w:rsid w:val="00892564"/>
    <w:rsid w:val="008949FF"/>
    <w:rsid w:val="00896581"/>
    <w:rsid w:val="008A58B1"/>
    <w:rsid w:val="008A65AC"/>
    <w:rsid w:val="008A6972"/>
    <w:rsid w:val="008B0F34"/>
    <w:rsid w:val="008B6AF0"/>
    <w:rsid w:val="008C34DF"/>
    <w:rsid w:val="008C420E"/>
    <w:rsid w:val="008C6208"/>
    <w:rsid w:val="008C7C98"/>
    <w:rsid w:val="008D1804"/>
    <w:rsid w:val="008D23B5"/>
    <w:rsid w:val="008D378F"/>
    <w:rsid w:val="008D55AF"/>
    <w:rsid w:val="008E0F68"/>
    <w:rsid w:val="008E106A"/>
    <w:rsid w:val="008E1144"/>
    <w:rsid w:val="008E3AB7"/>
    <w:rsid w:val="008E49D4"/>
    <w:rsid w:val="008E5C09"/>
    <w:rsid w:val="008E6AF3"/>
    <w:rsid w:val="008F0FD5"/>
    <w:rsid w:val="008F52C9"/>
    <w:rsid w:val="00900B8E"/>
    <w:rsid w:val="00901BDE"/>
    <w:rsid w:val="0090783E"/>
    <w:rsid w:val="00915CDB"/>
    <w:rsid w:val="00916363"/>
    <w:rsid w:val="009166FA"/>
    <w:rsid w:val="00920EAE"/>
    <w:rsid w:val="009365F9"/>
    <w:rsid w:val="0093669F"/>
    <w:rsid w:val="00936A83"/>
    <w:rsid w:val="00940666"/>
    <w:rsid w:val="0094070F"/>
    <w:rsid w:val="009423DA"/>
    <w:rsid w:val="00953647"/>
    <w:rsid w:val="00963156"/>
    <w:rsid w:val="00966D1E"/>
    <w:rsid w:val="009717BA"/>
    <w:rsid w:val="00974E21"/>
    <w:rsid w:val="00975781"/>
    <w:rsid w:val="009778D1"/>
    <w:rsid w:val="00982FF0"/>
    <w:rsid w:val="00984C38"/>
    <w:rsid w:val="009853E8"/>
    <w:rsid w:val="00986520"/>
    <w:rsid w:val="0099358E"/>
    <w:rsid w:val="0099608B"/>
    <w:rsid w:val="009A303F"/>
    <w:rsid w:val="009A5A95"/>
    <w:rsid w:val="009A616E"/>
    <w:rsid w:val="009B3428"/>
    <w:rsid w:val="009B3BC0"/>
    <w:rsid w:val="009B3F88"/>
    <w:rsid w:val="009C5BED"/>
    <w:rsid w:val="009D0DBD"/>
    <w:rsid w:val="009D3A53"/>
    <w:rsid w:val="009D7B55"/>
    <w:rsid w:val="009D7CE8"/>
    <w:rsid w:val="009E0710"/>
    <w:rsid w:val="009E2016"/>
    <w:rsid w:val="009E78AF"/>
    <w:rsid w:val="009E7C9D"/>
    <w:rsid w:val="009F3844"/>
    <w:rsid w:val="009F40AF"/>
    <w:rsid w:val="00A05D41"/>
    <w:rsid w:val="00A065B2"/>
    <w:rsid w:val="00A06B9E"/>
    <w:rsid w:val="00A072A4"/>
    <w:rsid w:val="00A11F5F"/>
    <w:rsid w:val="00A1297B"/>
    <w:rsid w:val="00A13AAC"/>
    <w:rsid w:val="00A17391"/>
    <w:rsid w:val="00A2095C"/>
    <w:rsid w:val="00A22776"/>
    <w:rsid w:val="00A264FF"/>
    <w:rsid w:val="00A317D7"/>
    <w:rsid w:val="00A31F61"/>
    <w:rsid w:val="00A3729C"/>
    <w:rsid w:val="00A37C2A"/>
    <w:rsid w:val="00A4266D"/>
    <w:rsid w:val="00A4497B"/>
    <w:rsid w:val="00A44E53"/>
    <w:rsid w:val="00A50E47"/>
    <w:rsid w:val="00A557E8"/>
    <w:rsid w:val="00A62B95"/>
    <w:rsid w:val="00A70797"/>
    <w:rsid w:val="00A73615"/>
    <w:rsid w:val="00A75228"/>
    <w:rsid w:val="00A83895"/>
    <w:rsid w:val="00A90311"/>
    <w:rsid w:val="00A91ABF"/>
    <w:rsid w:val="00A924A4"/>
    <w:rsid w:val="00A93788"/>
    <w:rsid w:val="00A9464D"/>
    <w:rsid w:val="00AA240D"/>
    <w:rsid w:val="00AA3DDB"/>
    <w:rsid w:val="00AA4EDF"/>
    <w:rsid w:val="00AA50C7"/>
    <w:rsid w:val="00AB3AD4"/>
    <w:rsid w:val="00AB463C"/>
    <w:rsid w:val="00AB611B"/>
    <w:rsid w:val="00AB6487"/>
    <w:rsid w:val="00AB786F"/>
    <w:rsid w:val="00AC6B4D"/>
    <w:rsid w:val="00AC7BE3"/>
    <w:rsid w:val="00AD3F34"/>
    <w:rsid w:val="00AD7114"/>
    <w:rsid w:val="00AD742C"/>
    <w:rsid w:val="00AE1456"/>
    <w:rsid w:val="00AE5844"/>
    <w:rsid w:val="00AF73B2"/>
    <w:rsid w:val="00B00668"/>
    <w:rsid w:val="00B026F5"/>
    <w:rsid w:val="00B042D3"/>
    <w:rsid w:val="00B04A0F"/>
    <w:rsid w:val="00B1429C"/>
    <w:rsid w:val="00B1559C"/>
    <w:rsid w:val="00B17E5D"/>
    <w:rsid w:val="00B2093B"/>
    <w:rsid w:val="00B21631"/>
    <w:rsid w:val="00B32505"/>
    <w:rsid w:val="00B33650"/>
    <w:rsid w:val="00B34FA0"/>
    <w:rsid w:val="00B37161"/>
    <w:rsid w:val="00B45EE6"/>
    <w:rsid w:val="00B46861"/>
    <w:rsid w:val="00B50DCE"/>
    <w:rsid w:val="00B512C5"/>
    <w:rsid w:val="00B60771"/>
    <w:rsid w:val="00B66BDD"/>
    <w:rsid w:val="00B679A1"/>
    <w:rsid w:val="00B700DA"/>
    <w:rsid w:val="00B70232"/>
    <w:rsid w:val="00B845C0"/>
    <w:rsid w:val="00B855A8"/>
    <w:rsid w:val="00B86C94"/>
    <w:rsid w:val="00B876D2"/>
    <w:rsid w:val="00BA7D62"/>
    <w:rsid w:val="00BB714E"/>
    <w:rsid w:val="00BC1EA0"/>
    <w:rsid w:val="00BC5A39"/>
    <w:rsid w:val="00BC723D"/>
    <w:rsid w:val="00BD1AC9"/>
    <w:rsid w:val="00BD7DA7"/>
    <w:rsid w:val="00BE095D"/>
    <w:rsid w:val="00BE2F22"/>
    <w:rsid w:val="00BE4224"/>
    <w:rsid w:val="00BF53F3"/>
    <w:rsid w:val="00C04F3B"/>
    <w:rsid w:val="00C052AD"/>
    <w:rsid w:val="00C05333"/>
    <w:rsid w:val="00C1178E"/>
    <w:rsid w:val="00C14907"/>
    <w:rsid w:val="00C201BB"/>
    <w:rsid w:val="00C20220"/>
    <w:rsid w:val="00C22B5B"/>
    <w:rsid w:val="00C27911"/>
    <w:rsid w:val="00C371F5"/>
    <w:rsid w:val="00C374F7"/>
    <w:rsid w:val="00C4138F"/>
    <w:rsid w:val="00C42993"/>
    <w:rsid w:val="00C455FC"/>
    <w:rsid w:val="00C46089"/>
    <w:rsid w:val="00C529F3"/>
    <w:rsid w:val="00C55E45"/>
    <w:rsid w:val="00C60230"/>
    <w:rsid w:val="00C63168"/>
    <w:rsid w:val="00C72550"/>
    <w:rsid w:val="00C73392"/>
    <w:rsid w:val="00C74F77"/>
    <w:rsid w:val="00C9360C"/>
    <w:rsid w:val="00C97D7D"/>
    <w:rsid w:val="00CB2A43"/>
    <w:rsid w:val="00CB7CC7"/>
    <w:rsid w:val="00CC350E"/>
    <w:rsid w:val="00CC423F"/>
    <w:rsid w:val="00CC537E"/>
    <w:rsid w:val="00CC72A0"/>
    <w:rsid w:val="00CD215B"/>
    <w:rsid w:val="00CD359B"/>
    <w:rsid w:val="00CD713A"/>
    <w:rsid w:val="00CF18D1"/>
    <w:rsid w:val="00CF6130"/>
    <w:rsid w:val="00D01558"/>
    <w:rsid w:val="00D05145"/>
    <w:rsid w:val="00D23105"/>
    <w:rsid w:val="00D2466D"/>
    <w:rsid w:val="00D24792"/>
    <w:rsid w:val="00D3006A"/>
    <w:rsid w:val="00D353BD"/>
    <w:rsid w:val="00D46FD9"/>
    <w:rsid w:val="00D56A0E"/>
    <w:rsid w:val="00D575B3"/>
    <w:rsid w:val="00D61C88"/>
    <w:rsid w:val="00D65C38"/>
    <w:rsid w:val="00D71975"/>
    <w:rsid w:val="00D73133"/>
    <w:rsid w:val="00D756A3"/>
    <w:rsid w:val="00D7591E"/>
    <w:rsid w:val="00D76A75"/>
    <w:rsid w:val="00D81D23"/>
    <w:rsid w:val="00D8382E"/>
    <w:rsid w:val="00D86B93"/>
    <w:rsid w:val="00D87969"/>
    <w:rsid w:val="00DA0182"/>
    <w:rsid w:val="00DB1A77"/>
    <w:rsid w:val="00DB1AB7"/>
    <w:rsid w:val="00DB494C"/>
    <w:rsid w:val="00DD202E"/>
    <w:rsid w:val="00DD34FF"/>
    <w:rsid w:val="00DD5D8E"/>
    <w:rsid w:val="00DE0E20"/>
    <w:rsid w:val="00DE19EC"/>
    <w:rsid w:val="00DE48C6"/>
    <w:rsid w:val="00DF10ED"/>
    <w:rsid w:val="00DF1DA8"/>
    <w:rsid w:val="00DF3FE2"/>
    <w:rsid w:val="00DF50E8"/>
    <w:rsid w:val="00DF7246"/>
    <w:rsid w:val="00E02040"/>
    <w:rsid w:val="00E06A09"/>
    <w:rsid w:val="00E06FDA"/>
    <w:rsid w:val="00E159A6"/>
    <w:rsid w:val="00E1690C"/>
    <w:rsid w:val="00E20458"/>
    <w:rsid w:val="00E24122"/>
    <w:rsid w:val="00E24AC4"/>
    <w:rsid w:val="00E30403"/>
    <w:rsid w:val="00E415C5"/>
    <w:rsid w:val="00E41F94"/>
    <w:rsid w:val="00E47B6E"/>
    <w:rsid w:val="00E52637"/>
    <w:rsid w:val="00E53D41"/>
    <w:rsid w:val="00E578D9"/>
    <w:rsid w:val="00E605EA"/>
    <w:rsid w:val="00E6291E"/>
    <w:rsid w:val="00E676BE"/>
    <w:rsid w:val="00E67B8E"/>
    <w:rsid w:val="00E72F22"/>
    <w:rsid w:val="00E757F3"/>
    <w:rsid w:val="00E83779"/>
    <w:rsid w:val="00E918D7"/>
    <w:rsid w:val="00E91949"/>
    <w:rsid w:val="00E92374"/>
    <w:rsid w:val="00E9280B"/>
    <w:rsid w:val="00E947B3"/>
    <w:rsid w:val="00EA0C9A"/>
    <w:rsid w:val="00EA1A67"/>
    <w:rsid w:val="00EA2B52"/>
    <w:rsid w:val="00EA325A"/>
    <w:rsid w:val="00EA4241"/>
    <w:rsid w:val="00EA4879"/>
    <w:rsid w:val="00EA533E"/>
    <w:rsid w:val="00EB37AE"/>
    <w:rsid w:val="00EB6F15"/>
    <w:rsid w:val="00EB74F4"/>
    <w:rsid w:val="00EC1E41"/>
    <w:rsid w:val="00EC67E9"/>
    <w:rsid w:val="00EC69D8"/>
    <w:rsid w:val="00ED05EB"/>
    <w:rsid w:val="00EE3A0E"/>
    <w:rsid w:val="00EE43F4"/>
    <w:rsid w:val="00EE57C2"/>
    <w:rsid w:val="00EF6C2A"/>
    <w:rsid w:val="00EF744F"/>
    <w:rsid w:val="00F0220B"/>
    <w:rsid w:val="00F023F9"/>
    <w:rsid w:val="00F02842"/>
    <w:rsid w:val="00F07B0E"/>
    <w:rsid w:val="00F10890"/>
    <w:rsid w:val="00F14700"/>
    <w:rsid w:val="00F22997"/>
    <w:rsid w:val="00F26686"/>
    <w:rsid w:val="00F37274"/>
    <w:rsid w:val="00F37E7E"/>
    <w:rsid w:val="00F41A00"/>
    <w:rsid w:val="00F45BAE"/>
    <w:rsid w:val="00F4738A"/>
    <w:rsid w:val="00F50A8C"/>
    <w:rsid w:val="00F50D3C"/>
    <w:rsid w:val="00F55BA2"/>
    <w:rsid w:val="00F64FB3"/>
    <w:rsid w:val="00F67831"/>
    <w:rsid w:val="00F70387"/>
    <w:rsid w:val="00F73B9F"/>
    <w:rsid w:val="00F73C5B"/>
    <w:rsid w:val="00F80C55"/>
    <w:rsid w:val="00F83E7E"/>
    <w:rsid w:val="00F84BDF"/>
    <w:rsid w:val="00F84E89"/>
    <w:rsid w:val="00F91C06"/>
    <w:rsid w:val="00F93284"/>
    <w:rsid w:val="00F9582C"/>
    <w:rsid w:val="00F96889"/>
    <w:rsid w:val="00F9768A"/>
    <w:rsid w:val="00FA4FCC"/>
    <w:rsid w:val="00FA56CD"/>
    <w:rsid w:val="00FB19B9"/>
    <w:rsid w:val="00FC0727"/>
    <w:rsid w:val="00FC40B8"/>
    <w:rsid w:val="00FD50A9"/>
    <w:rsid w:val="00FE22C8"/>
    <w:rsid w:val="00FE6A53"/>
    <w:rsid w:val="00FF6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441C5008-D6AC-46D6-9C93-934429206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F49"/>
  </w:style>
  <w:style w:type="paragraph" w:styleId="Heading1">
    <w:name w:val="heading 1"/>
    <w:basedOn w:val="Normal"/>
    <w:next w:val="Normal"/>
    <w:link w:val="Heading1Char"/>
    <w:qFormat/>
    <w:rsid w:val="00150E9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517F49"/>
    <w:pPr>
      <w:keepNext/>
      <w:spacing w:before="240" w:after="60"/>
      <w:outlineLvl w:val="2"/>
    </w:pPr>
    <w:rPr>
      <w:rFonts w:ascii="Arial" w:hAnsi="Arial"/>
      <w:sz w:val="24"/>
    </w:rPr>
  </w:style>
  <w:style w:type="paragraph" w:styleId="Heading4">
    <w:name w:val="heading 4"/>
    <w:basedOn w:val="Normal"/>
    <w:next w:val="Normal"/>
    <w:qFormat/>
    <w:rsid w:val="00517F49"/>
    <w:pPr>
      <w:keepNext/>
      <w:spacing w:before="240" w:after="60"/>
      <w:outlineLvl w:val="3"/>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7F49"/>
    <w:pPr>
      <w:tabs>
        <w:tab w:val="center" w:pos="4320"/>
        <w:tab w:val="right" w:pos="8640"/>
      </w:tabs>
    </w:pPr>
  </w:style>
  <w:style w:type="paragraph" w:styleId="Footer">
    <w:name w:val="footer"/>
    <w:basedOn w:val="Normal"/>
    <w:link w:val="FooterChar"/>
    <w:uiPriority w:val="99"/>
    <w:rsid w:val="00517F49"/>
    <w:pPr>
      <w:tabs>
        <w:tab w:val="center" w:pos="4320"/>
        <w:tab w:val="right" w:pos="8640"/>
      </w:tabs>
    </w:pPr>
  </w:style>
  <w:style w:type="paragraph" w:styleId="TOAHeading">
    <w:name w:val="toa heading"/>
    <w:basedOn w:val="Normal"/>
    <w:next w:val="Normal"/>
    <w:semiHidden/>
    <w:rsid w:val="00517F49"/>
    <w:pPr>
      <w:spacing w:before="120"/>
    </w:pPr>
    <w:rPr>
      <w:rFonts w:ascii="Arial" w:hAnsi="Arial"/>
      <w:b/>
      <w:sz w:val="24"/>
    </w:rPr>
  </w:style>
  <w:style w:type="table" w:styleId="TableGrid">
    <w:name w:val="Table Grid"/>
    <w:basedOn w:val="TableNormal"/>
    <w:rsid w:val="00517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517F49"/>
    <w:pPr>
      <w:widowControl w:val="0"/>
      <w:autoSpaceDE w:val="0"/>
      <w:autoSpaceDN w:val="0"/>
      <w:ind w:left="720"/>
    </w:pPr>
    <w:rPr>
      <w:rFonts w:ascii="Arial" w:hAnsi="Arial" w:cs="Arial"/>
      <w:sz w:val="22"/>
      <w:szCs w:val="22"/>
    </w:rPr>
  </w:style>
  <w:style w:type="character" w:styleId="PageNumber">
    <w:name w:val="page number"/>
    <w:basedOn w:val="DefaultParagraphFont"/>
    <w:rsid w:val="00385E0A"/>
  </w:style>
  <w:style w:type="paragraph" w:styleId="BalloonText">
    <w:name w:val="Balloon Text"/>
    <w:basedOn w:val="Normal"/>
    <w:link w:val="BalloonTextChar"/>
    <w:rsid w:val="0027551F"/>
    <w:rPr>
      <w:rFonts w:ascii="Tahoma" w:hAnsi="Tahoma" w:cs="Tahoma"/>
      <w:sz w:val="16"/>
      <w:szCs w:val="16"/>
    </w:rPr>
  </w:style>
  <w:style w:type="character" w:customStyle="1" w:styleId="BalloonTextChar">
    <w:name w:val="Balloon Text Char"/>
    <w:link w:val="BalloonText"/>
    <w:rsid w:val="0027551F"/>
    <w:rPr>
      <w:rFonts w:ascii="Tahoma" w:hAnsi="Tahoma" w:cs="Tahoma"/>
      <w:sz w:val="16"/>
      <w:szCs w:val="16"/>
    </w:rPr>
  </w:style>
  <w:style w:type="paragraph" w:styleId="ListParagraph">
    <w:name w:val="List Paragraph"/>
    <w:basedOn w:val="Normal"/>
    <w:uiPriority w:val="34"/>
    <w:qFormat/>
    <w:rsid w:val="009E7C9D"/>
    <w:pPr>
      <w:ind w:left="720"/>
      <w:contextualSpacing/>
    </w:pPr>
  </w:style>
  <w:style w:type="character" w:styleId="Hyperlink">
    <w:name w:val="Hyperlink"/>
    <w:rsid w:val="00CC537E"/>
    <w:rPr>
      <w:color w:val="0000FF"/>
      <w:u w:val="single"/>
    </w:rPr>
  </w:style>
  <w:style w:type="character" w:customStyle="1" w:styleId="FooterChar">
    <w:name w:val="Footer Char"/>
    <w:basedOn w:val="DefaultParagraphFont"/>
    <w:link w:val="Footer"/>
    <w:uiPriority w:val="99"/>
    <w:rsid w:val="00CC537E"/>
  </w:style>
  <w:style w:type="table" w:customStyle="1" w:styleId="TableGrid1">
    <w:name w:val="Table Grid1"/>
    <w:basedOn w:val="TableNormal"/>
    <w:next w:val="TableGrid"/>
    <w:rsid w:val="009778D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4B011F"/>
    <w:rPr>
      <w:color w:val="808080"/>
    </w:rPr>
  </w:style>
  <w:style w:type="paragraph" w:styleId="FootnoteText">
    <w:name w:val="footnote text"/>
    <w:basedOn w:val="Normal"/>
    <w:link w:val="FootnoteTextChar"/>
    <w:rsid w:val="001E6AA1"/>
  </w:style>
  <w:style w:type="character" w:customStyle="1" w:styleId="FootnoteTextChar">
    <w:name w:val="Footnote Text Char"/>
    <w:basedOn w:val="DefaultParagraphFont"/>
    <w:link w:val="FootnoteText"/>
    <w:rsid w:val="001E6AA1"/>
  </w:style>
  <w:style w:type="character" w:styleId="FootnoteReference">
    <w:name w:val="footnote reference"/>
    <w:rsid w:val="001E6AA1"/>
    <w:rPr>
      <w:vertAlign w:val="superscript"/>
    </w:rPr>
  </w:style>
  <w:style w:type="character" w:styleId="CommentReference">
    <w:name w:val="annotation reference"/>
    <w:rsid w:val="001E6AA1"/>
    <w:rPr>
      <w:sz w:val="16"/>
      <w:szCs w:val="16"/>
    </w:rPr>
  </w:style>
  <w:style w:type="paragraph" w:styleId="CommentText">
    <w:name w:val="annotation text"/>
    <w:basedOn w:val="Normal"/>
    <w:link w:val="CommentTextChar"/>
    <w:rsid w:val="001E6AA1"/>
  </w:style>
  <w:style w:type="character" w:customStyle="1" w:styleId="CommentTextChar">
    <w:name w:val="Comment Text Char"/>
    <w:basedOn w:val="DefaultParagraphFont"/>
    <w:link w:val="CommentText"/>
    <w:rsid w:val="001E6AA1"/>
  </w:style>
  <w:style w:type="paragraph" w:styleId="CommentSubject">
    <w:name w:val="annotation subject"/>
    <w:basedOn w:val="CommentText"/>
    <w:next w:val="CommentText"/>
    <w:link w:val="CommentSubjectChar"/>
    <w:rsid w:val="001E6AA1"/>
    <w:rPr>
      <w:b/>
      <w:bCs/>
    </w:rPr>
  </w:style>
  <w:style w:type="character" w:customStyle="1" w:styleId="CommentSubjectChar">
    <w:name w:val="Comment Subject Char"/>
    <w:link w:val="CommentSubject"/>
    <w:rsid w:val="001E6AA1"/>
    <w:rPr>
      <w:b/>
      <w:bCs/>
    </w:rPr>
  </w:style>
  <w:style w:type="character" w:styleId="FollowedHyperlink">
    <w:name w:val="FollowedHyperlink"/>
    <w:rsid w:val="00205888"/>
    <w:rPr>
      <w:color w:val="800080"/>
      <w:u w:val="single"/>
    </w:rPr>
  </w:style>
  <w:style w:type="character" w:customStyle="1" w:styleId="Heading1Char">
    <w:name w:val="Heading 1 Char"/>
    <w:basedOn w:val="DefaultParagraphFont"/>
    <w:link w:val="Heading1"/>
    <w:rsid w:val="00150E93"/>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150E93"/>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10666">
      <w:bodyDiv w:val="1"/>
      <w:marLeft w:val="0"/>
      <w:marRight w:val="0"/>
      <w:marTop w:val="0"/>
      <w:marBottom w:val="0"/>
      <w:divBdr>
        <w:top w:val="none" w:sz="0" w:space="0" w:color="auto"/>
        <w:left w:val="none" w:sz="0" w:space="0" w:color="auto"/>
        <w:bottom w:val="none" w:sz="0" w:space="0" w:color="auto"/>
        <w:right w:val="none" w:sz="0" w:space="0" w:color="auto"/>
      </w:divBdr>
    </w:div>
    <w:div w:id="273708856">
      <w:bodyDiv w:val="1"/>
      <w:marLeft w:val="0"/>
      <w:marRight w:val="0"/>
      <w:marTop w:val="0"/>
      <w:marBottom w:val="0"/>
      <w:divBdr>
        <w:top w:val="none" w:sz="0" w:space="0" w:color="auto"/>
        <w:left w:val="none" w:sz="0" w:space="0" w:color="auto"/>
        <w:bottom w:val="none" w:sz="0" w:space="0" w:color="auto"/>
        <w:right w:val="none" w:sz="0" w:space="0" w:color="auto"/>
      </w:divBdr>
    </w:div>
    <w:div w:id="119669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A133D-D2B7-42D5-B616-2A7C9A2AE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7</Words>
  <Characters>4262</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IACUC Amendment</vt:lpstr>
    </vt:vector>
  </TitlesOfParts>
  <Company>TCU</Company>
  <LinksUpToDate>false</LinksUpToDate>
  <CharactersWithSpaces>5000</CharactersWithSpaces>
  <SharedDoc>false</SharedDoc>
  <HLinks>
    <vt:vector size="30" baseType="variant">
      <vt:variant>
        <vt:i4>1048667</vt:i4>
      </vt:variant>
      <vt:variant>
        <vt:i4>24</vt:i4>
      </vt:variant>
      <vt:variant>
        <vt:i4>0</vt:i4>
      </vt:variant>
      <vt:variant>
        <vt:i4>5</vt:i4>
      </vt:variant>
      <vt:variant>
        <vt:lpwstr>http://www.brown.edu/research/RPO/IACUC/Amendment</vt:lpwstr>
      </vt:variant>
      <vt:variant>
        <vt:lpwstr/>
      </vt:variant>
      <vt:variant>
        <vt:i4>6684756</vt:i4>
      </vt:variant>
      <vt:variant>
        <vt:i4>21</vt:i4>
      </vt:variant>
      <vt:variant>
        <vt:i4>0</vt:i4>
      </vt:variant>
      <vt:variant>
        <vt:i4>5</vt:i4>
      </vt:variant>
      <vt:variant>
        <vt:lpwstr>http://www.brown.edu/research/sites/brown.edu.research/files/uploads/IACUC_Protocol_Submission_Guide.pdf</vt:lpwstr>
      </vt:variant>
      <vt:variant>
        <vt:lpwstr/>
      </vt:variant>
      <vt:variant>
        <vt:i4>1376281</vt:i4>
      </vt:variant>
      <vt:variant>
        <vt:i4>15</vt:i4>
      </vt:variant>
      <vt:variant>
        <vt:i4>0</vt:i4>
      </vt:variant>
      <vt:variant>
        <vt:i4>5</vt:i4>
      </vt:variant>
      <vt:variant>
        <vt:lpwstr>mailto:jim_harper@brown.edu</vt:lpwstr>
      </vt:variant>
      <vt:variant>
        <vt:lpwstr/>
      </vt:variant>
      <vt:variant>
        <vt:i4>8192106</vt:i4>
      </vt:variant>
      <vt:variant>
        <vt:i4>12</vt:i4>
      </vt:variant>
      <vt:variant>
        <vt:i4>0</vt:i4>
      </vt:variant>
      <vt:variant>
        <vt:i4>5</vt:i4>
      </vt:variant>
      <vt:variant>
        <vt:lpwstr>mailto:Tiffany_Borjeson@brown.edu</vt:lpwstr>
      </vt:variant>
      <vt:variant>
        <vt:lpwstr/>
      </vt:variant>
      <vt:variant>
        <vt:i4>2424872</vt:i4>
      </vt:variant>
      <vt:variant>
        <vt:i4>9</vt:i4>
      </vt:variant>
      <vt:variant>
        <vt:i4>0</vt:i4>
      </vt:variant>
      <vt:variant>
        <vt:i4>5</vt:i4>
      </vt:variant>
      <vt:variant>
        <vt:lpwstr>mailto:lara_helwig@brow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CUC Amendment</dc:title>
  <dc:subject>animal research</dc:subject>
  <dc:creator>Lorrie Branson</dc:creator>
  <cp:lastModifiedBy>Student Worker Meagan Gacke</cp:lastModifiedBy>
  <cp:revision>2</cp:revision>
  <cp:lastPrinted>2015-07-16T15:18:00Z</cp:lastPrinted>
  <dcterms:created xsi:type="dcterms:W3CDTF">2019-08-29T17:22:00Z</dcterms:created>
  <dcterms:modified xsi:type="dcterms:W3CDTF">2019-08-29T17:22:00Z</dcterms:modified>
</cp:coreProperties>
</file>